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B8FBF0" w14:textId="1F10BE09" w:rsidR="003174D7" w:rsidRPr="00251B64" w:rsidRDefault="003174D7" w:rsidP="00480C20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251B64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Supplemental </w:t>
      </w:r>
      <w:r w:rsidR="00EE1A0F" w:rsidRPr="00251B64">
        <w:rPr>
          <w:rFonts w:ascii="Times New Roman" w:hAnsi="Times New Roman" w:cs="Times New Roman"/>
          <w:b/>
          <w:bCs/>
          <w:sz w:val="28"/>
          <w:szCs w:val="28"/>
          <w:u w:val="single"/>
        </w:rPr>
        <w:t>File</w:t>
      </w:r>
    </w:p>
    <w:p w14:paraId="148DCBC7" w14:textId="149C1A78" w:rsidR="002E33A5" w:rsidRPr="00251B64" w:rsidRDefault="00480C20" w:rsidP="002E33A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51B64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 w:rsidR="00BD102B" w:rsidRPr="00251B64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850BAD" w:rsidRPr="00251B64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251B6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E33A5" w:rsidRPr="00251B64">
        <w:rPr>
          <w:rFonts w:ascii="Times New Roman" w:hAnsi="Times New Roman" w:cs="Times New Roman"/>
          <w:b/>
          <w:bCs/>
          <w:sz w:val="24"/>
          <w:szCs w:val="24"/>
        </w:rPr>
        <w:t>Changes in UK Sport funding for NGBs between funding cycles</w:t>
      </w:r>
    </w:p>
    <w:tbl>
      <w:tblPr>
        <w:tblStyle w:val="APAReport"/>
        <w:tblW w:w="15818" w:type="dxa"/>
        <w:jc w:val="center"/>
        <w:tblLook w:val="04A0" w:firstRow="1" w:lastRow="0" w:firstColumn="1" w:lastColumn="0" w:noHBand="0" w:noVBand="1"/>
      </w:tblPr>
      <w:tblGrid>
        <w:gridCol w:w="4890"/>
        <w:gridCol w:w="1824"/>
        <w:gridCol w:w="1824"/>
        <w:gridCol w:w="1826"/>
        <w:gridCol w:w="1821"/>
        <w:gridCol w:w="1824"/>
        <w:gridCol w:w="1809"/>
      </w:tblGrid>
      <w:tr w:rsidR="00DB56D2" w:rsidRPr="00251B64" w14:paraId="2BCE79D7" w14:textId="37FB51C6" w:rsidTr="00DB56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8"/>
          <w:jc w:val="center"/>
        </w:trPr>
        <w:tc>
          <w:tcPr>
            <w:tcW w:w="4890" w:type="dxa"/>
          </w:tcPr>
          <w:p w14:paraId="1ECF44FF" w14:textId="77777777" w:rsidR="00DB56D2" w:rsidRPr="00251B64" w:rsidRDefault="00DB56D2" w:rsidP="00D7089B">
            <w:pPr>
              <w:rPr>
                <w:rFonts w:ascii="Times New Roman" w:hAnsi="Times New Roman" w:cs="Times New Roman"/>
                <w:b/>
                <w:bCs/>
              </w:rPr>
            </w:pPr>
            <w:r w:rsidRPr="00251B64">
              <w:rPr>
                <w:rFonts w:ascii="Times New Roman" w:hAnsi="Times New Roman" w:cs="Times New Roman"/>
                <w:b/>
                <w:bCs/>
              </w:rPr>
              <w:t xml:space="preserve">Target Games </w:t>
            </w:r>
          </w:p>
        </w:tc>
        <w:tc>
          <w:tcPr>
            <w:tcW w:w="1824" w:type="dxa"/>
          </w:tcPr>
          <w:p w14:paraId="1096AADA" w14:textId="77777777" w:rsidR="00DB56D2" w:rsidRPr="00251B64" w:rsidRDefault="00DB56D2" w:rsidP="00D7089B">
            <w:pPr>
              <w:rPr>
                <w:rFonts w:ascii="Times New Roman" w:hAnsi="Times New Roman" w:cs="Times New Roman"/>
                <w:b/>
                <w:bCs/>
              </w:rPr>
            </w:pPr>
            <w:r w:rsidRPr="00251B64">
              <w:rPr>
                <w:rFonts w:ascii="Times New Roman" w:hAnsi="Times New Roman" w:cs="Times New Roman"/>
                <w:b/>
                <w:bCs/>
                <w:lang w:eastAsia="en-GB"/>
              </w:rPr>
              <w:t>Athens 2004</w:t>
            </w:r>
          </w:p>
        </w:tc>
        <w:tc>
          <w:tcPr>
            <w:tcW w:w="1824" w:type="dxa"/>
          </w:tcPr>
          <w:p w14:paraId="7F253A38" w14:textId="77777777" w:rsidR="00DB56D2" w:rsidRPr="00251B64" w:rsidRDefault="00DB56D2" w:rsidP="00D7089B">
            <w:pPr>
              <w:rPr>
                <w:rFonts w:ascii="Times New Roman" w:hAnsi="Times New Roman" w:cs="Times New Roman"/>
                <w:b/>
                <w:bCs/>
              </w:rPr>
            </w:pPr>
            <w:r w:rsidRPr="00251B64">
              <w:rPr>
                <w:rFonts w:ascii="Times New Roman" w:hAnsi="Times New Roman" w:cs="Times New Roman"/>
                <w:b/>
                <w:bCs/>
                <w:lang w:eastAsia="en-GB"/>
              </w:rPr>
              <w:t>Beijing 2008</w:t>
            </w:r>
          </w:p>
        </w:tc>
        <w:tc>
          <w:tcPr>
            <w:tcW w:w="1826" w:type="dxa"/>
          </w:tcPr>
          <w:p w14:paraId="52376C0E" w14:textId="77777777" w:rsidR="00DB56D2" w:rsidRPr="00251B64" w:rsidRDefault="00DB56D2" w:rsidP="00D7089B">
            <w:pPr>
              <w:rPr>
                <w:rFonts w:ascii="Times New Roman" w:hAnsi="Times New Roman" w:cs="Times New Roman"/>
                <w:b/>
                <w:bCs/>
              </w:rPr>
            </w:pPr>
            <w:r w:rsidRPr="00251B64">
              <w:rPr>
                <w:rFonts w:ascii="Times New Roman" w:hAnsi="Times New Roman" w:cs="Times New Roman"/>
                <w:b/>
                <w:bCs/>
                <w:lang w:eastAsia="en-GB"/>
              </w:rPr>
              <w:t>London 2012</w:t>
            </w:r>
          </w:p>
        </w:tc>
        <w:tc>
          <w:tcPr>
            <w:tcW w:w="1821" w:type="dxa"/>
          </w:tcPr>
          <w:p w14:paraId="33393CB6" w14:textId="77777777" w:rsidR="00DB56D2" w:rsidRPr="00251B64" w:rsidRDefault="00DB56D2" w:rsidP="00D7089B">
            <w:pPr>
              <w:rPr>
                <w:rFonts w:ascii="Times New Roman" w:hAnsi="Times New Roman" w:cs="Times New Roman"/>
                <w:b/>
                <w:bCs/>
              </w:rPr>
            </w:pPr>
            <w:r w:rsidRPr="00251B64">
              <w:rPr>
                <w:rFonts w:ascii="Times New Roman" w:hAnsi="Times New Roman" w:cs="Times New Roman"/>
                <w:b/>
                <w:bCs/>
                <w:lang w:eastAsia="en-GB"/>
              </w:rPr>
              <w:t>Rio 2016</w:t>
            </w:r>
          </w:p>
        </w:tc>
        <w:tc>
          <w:tcPr>
            <w:tcW w:w="1824" w:type="dxa"/>
          </w:tcPr>
          <w:p w14:paraId="35DAF3F9" w14:textId="77777777" w:rsidR="00DB56D2" w:rsidRPr="00251B64" w:rsidRDefault="00DB56D2" w:rsidP="00D7089B">
            <w:pPr>
              <w:rPr>
                <w:rFonts w:ascii="Times New Roman" w:hAnsi="Times New Roman" w:cs="Times New Roman"/>
                <w:b/>
                <w:bCs/>
              </w:rPr>
            </w:pPr>
            <w:r w:rsidRPr="00251B64">
              <w:rPr>
                <w:rFonts w:ascii="Times New Roman" w:hAnsi="Times New Roman" w:cs="Times New Roman"/>
                <w:b/>
                <w:bCs/>
                <w:lang w:eastAsia="en-GB"/>
              </w:rPr>
              <w:t>Tokyo 2021</w:t>
            </w:r>
          </w:p>
        </w:tc>
        <w:tc>
          <w:tcPr>
            <w:tcW w:w="1809" w:type="dxa"/>
          </w:tcPr>
          <w:p w14:paraId="3F7CF11F" w14:textId="407E474C" w:rsidR="00DB56D2" w:rsidRPr="00251B64" w:rsidRDefault="008D71FC" w:rsidP="00D7089B">
            <w:pPr>
              <w:rPr>
                <w:rFonts w:ascii="Times New Roman" w:hAnsi="Times New Roman" w:cs="Times New Roman"/>
                <w:b/>
                <w:bCs/>
                <w:lang w:eastAsia="en-GB"/>
              </w:rPr>
            </w:pPr>
            <w:r>
              <w:rPr>
                <w:rFonts w:ascii="Times New Roman" w:hAnsi="Times New Roman" w:cs="Times New Roman"/>
                <w:b/>
                <w:bCs/>
                <w:lang w:eastAsia="en-GB"/>
              </w:rPr>
              <w:t>Paris 2024</w:t>
            </w:r>
          </w:p>
        </w:tc>
      </w:tr>
      <w:tr w:rsidR="00DB56D2" w:rsidRPr="00251B64" w14:paraId="65D0EDDF" w14:textId="7D5CA90B" w:rsidTr="00DB56D2">
        <w:trPr>
          <w:trHeight w:val="277"/>
          <w:jc w:val="center"/>
        </w:trPr>
        <w:tc>
          <w:tcPr>
            <w:tcW w:w="4890" w:type="dxa"/>
            <w:tcBorders>
              <w:top w:val="single" w:sz="12" w:space="0" w:color="auto"/>
              <w:bottom w:val="single" w:sz="12" w:space="0" w:color="auto"/>
              <w:right w:val="nil"/>
            </w:tcBorders>
          </w:tcPr>
          <w:p w14:paraId="2B24F38A" w14:textId="77777777" w:rsidR="00DB56D2" w:rsidRPr="00251B64" w:rsidRDefault="00DB56D2" w:rsidP="00D7089B">
            <w:pPr>
              <w:rPr>
                <w:rFonts w:ascii="Times New Roman" w:hAnsi="Times New Roman" w:cs="Times New Roman"/>
                <w:b/>
                <w:bCs/>
              </w:rPr>
            </w:pPr>
            <w:r w:rsidRPr="00251B64">
              <w:rPr>
                <w:rFonts w:ascii="Times New Roman" w:hAnsi="Times New Roman" w:cs="Times New Roman"/>
                <w:b/>
                <w:bCs/>
              </w:rPr>
              <w:t>Funding cycle</w:t>
            </w:r>
          </w:p>
        </w:tc>
        <w:tc>
          <w:tcPr>
            <w:tcW w:w="1824" w:type="dxa"/>
            <w:tcBorders>
              <w:top w:val="single" w:sz="12" w:space="0" w:color="auto"/>
              <w:left w:val="nil"/>
              <w:bottom w:val="single" w:sz="12" w:space="0" w:color="auto"/>
            </w:tcBorders>
          </w:tcPr>
          <w:p w14:paraId="439FC515" w14:textId="77777777" w:rsidR="00DB56D2" w:rsidRPr="00251B64" w:rsidRDefault="00DB56D2" w:rsidP="00D7089B">
            <w:pPr>
              <w:rPr>
                <w:rFonts w:ascii="Times New Roman" w:hAnsi="Times New Roman" w:cs="Times New Roman"/>
                <w:b/>
                <w:bCs/>
                <w:lang w:eastAsia="en-GB"/>
              </w:rPr>
            </w:pPr>
            <w:r w:rsidRPr="00251B64">
              <w:rPr>
                <w:rFonts w:ascii="Times New Roman" w:hAnsi="Times New Roman" w:cs="Times New Roman"/>
                <w:b/>
                <w:bCs/>
              </w:rPr>
              <w:t>2001-2005</w:t>
            </w:r>
          </w:p>
        </w:tc>
        <w:tc>
          <w:tcPr>
            <w:tcW w:w="1824" w:type="dxa"/>
            <w:tcBorders>
              <w:bottom w:val="single" w:sz="12" w:space="0" w:color="auto"/>
            </w:tcBorders>
          </w:tcPr>
          <w:p w14:paraId="63588933" w14:textId="77777777" w:rsidR="00DB56D2" w:rsidRPr="00251B64" w:rsidRDefault="00DB56D2" w:rsidP="00D7089B">
            <w:pPr>
              <w:rPr>
                <w:rFonts w:ascii="Times New Roman" w:hAnsi="Times New Roman" w:cs="Times New Roman"/>
                <w:b/>
                <w:bCs/>
                <w:lang w:eastAsia="en-GB"/>
              </w:rPr>
            </w:pPr>
            <w:r w:rsidRPr="00251B64">
              <w:rPr>
                <w:rFonts w:ascii="Times New Roman" w:hAnsi="Times New Roman" w:cs="Times New Roman"/>
                <w:b/>
                <w:bCs/>
              </w:rPr>
              <w:t>2005-2009</w:t>
            </w:r>
          </w:p>
        </w:tc>
        <w:tc>
          <w:tcPr>
            <w:tcW w:w="1826" w:type="dxa"/>
            <w:tcBorders>
              <w:bottom w:val="single" w:sz="12" w:space="0" w:color="auto"/>
            </w:tcBorders>
          </w:tcPr>
          <w:p w14:paraId="569449CF" w14:textId="77777777" w:rsidR="00DB56D2" w:rsidRPr="00251B64" w:rsidRDefault="00DB56D2" w:rsidP="00D7089B">
            <w:pPr>
              <w:rPr>
                <w:rFonts w:ascii="Times New Roman" w:hAnsi="Times New Roman" w:cs="Times New Roman"/>
                <w:b/>
                <w:bCs/>
                <w:lang w:eastAsia="en-GB"/>
              </w:rPr>
            </w:pPr>
            <w:r w:rsidRPr="00251B64">
              <w:rPr>
                <w:rFonts w:ascii="Times New Roman" w:hAnsi="Times New Roman" w:cs="Times New Roman"/>
                <w:b/>
                <w:bCs/>
              </w:rPr>
              <w:t>2009-2013</w:t>
            </w:r>
          </w:p>
        </w:tc>
        <w:tc>
          <w:tcPr>
            <w:tcW w:w="1821" w:type="dxa"/>
            <w:tcBorders>
              <w:bottom w:val="single" w:sz="12" w:space="0" w:color="auto"/>
            </w:tcBorders>
          </w:tcPr>
          <w:p w14:paraId="11E073B4" w14:textId="77777777" w:rsidR="00DB56D2" w:rsidRPr="00251B64" w:rsidRDefault="00DB56D2" w:rsidP="00D7089B">
            <w:pPr>
              <w:rPr>
                <w:rFonts w:ascii="Times New Roman" w:hAnsi="Times New Roman" w:cs="Times New Roman"/>
                <w:b/>
                <w:bCs/>
                <w:lang w:eastAsia="en-GB"/>
              </w:rPr>
            </w:pPr>
            <w:r w:rsidRPr="00251B64">
              <w:rPr>
                <w:rFonts w:ascii="Times New Roman" w:hAnsi="Times New Roman" w:cs="Times New Roman"/>
                <w:b/>
                <w:bCs/>
              </w:rPr>
              <w:t>2013-2017</w:t>
            </w:r>
          </w:p>
        </w:tc>
        <w:tc>
          <w:tcPr>
            <w:tcW w:w="1824" w:type="dxa"/>
            <w:tcBorders>
              <w:bottom w:val="single" w:sz="12" w:space="0" w:color="auto"/>
            </w:tcBorders>
          </w:tcPr>
          <w:p w14:paraId="6AC36A46" w14:textId="77777777" w:rsidR="00DB56D2" w:rsidRPr="00251B64" w:rsidRDefault="00DB56D2" w:rsidP="00D7089B">
            <w:pPr>
              <w:rPr>
                <w:rFonts w:ascii="Times New Roman" w:hAnsi="Times New Roman" w:cs="Times New Roman"/>
                <w:b/>
                <w:bCs/>
                <w:lang w:eastAsia="en-GB"/>
              </w:rPr>
            </w:pPr>
            <w:r w:rsidRPr="00251B64">
              <w:rPr>
                <w:rFonts w:ascii="Times New Roman" w:hAnsi="Times New Roman" w:cs="Times New Roman"/>
                <w:b/>
                <w:bCs/>
              </w:rPr>
              <w:t>2017 -2021**</w:t>
            </w:r>
          </w:p>
        </w:tc>
        <w:tc>
          <w:tcPr>
            <w:tcW w:w="1809" w:type="dxa"/>
            <w:tcBorders>
              <w:bottom w:val="single" w:sz="12" w:space="0" w:color="auto"/>
            </w:tcBorders>
          </w:tcPr>
          <w:p w14:paraId="66CE0248" w14:textId="1316B772" w:rsidR="00DB56D2" w:rsidRPr="00251B64" w:rsidRDefault="008D71FC" w:rsidP="00D7089B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021-202</w:t>
            </w:r>
            <w:r w:rsidR="004E11F4">
              <w:rPr>
                <w:rFonts w:ascii="Times New Roman" w:hAnsi="Times New Roman" w:cs="Times New Roman"/>
                <w:b/>
                <w:bCs/>
              </w:rPr>
              <w:t>5</w:t>
            </w:r>
          </w:p>
        </w:tc>
      </w:tr>
      <w:tr w:rsidR="00DB56D2" w:rsidRPr="00251B64" w14:paraId="78750CEB" w14:textId="67830377" w:rsidTr="00DB56D2">
        <w:trPr>
          <w:jc w:val="center"/>
        </w:trPr>
        <w:tc>
          <w:tcPr>
            <w:tcW w:w="4890" w:type="dxa"/>
            <w:tcBorders>
              <w:top w:val="single" w:sz="12" w:space="0" w:color="auto"/>
            </w:tcBorders>
          </w:tcPr>
          <w:p w14:paraId="1B427A2D" w14:textId="77777777" w:rsidR="00DB56D2" w:rsidRPr="00251B64" w:rsidRDefault="00DB56D2" w:rsidP="00D7089B">
            <w:pPr>
              <w:ind w:left="320"/>
              <w:rPr>
                <w:rFonts w:ascii="Times New Roman" w:hAnsi="Times New Roman" w:cs="Times New Roman"/>
              </w:rPr>
            </w:pPr>
            <w:r w:rsidRPr="00251B64">
              <w:rPr>
                <w:rFonts w:ascii="Times New Roman" w:hAnsi="Times New Roman" w:cs="Times New Roman"/>
                <w:i/>
                <w:iCs/>
              </w:rPr>
              <w:t>Number received funding in this cycle</w:t>
            </w:r>
          </w:p>
        </w:tc>
        <w:tc>
          <w:tcPr>
            <w:tcW w:w="1824" w:type="dxa"/>
            <w:tcBorders>
              <w:top w:val="single" w:sz="12" w:space="0" w:color="auto"/>
            </w:tcBorders>
          </w:tcPr>
          <w:p w14:paraId="6055D4FB" w14:textId="77777777" w:rsidR="00DB56D2" w:rsidRPr="00251B64" w:rsidRDefault="00DB56D2" w:rsidP="00D7089B">
            <w:pPr>
              <w:rPr>
                <w:rFonts w:ascii="Times New Roman" w:hAnsi="Times New Roman" w:cs="Times New Roman"/>
              </w:rPr>
            </w:pPr>
            <w:r w:rsidRPr="00251B64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1824" w:type="dxa"/>
            <w:tcBorders>
              <w:top w:val="single" w:sz="12" w:space="0" w:color="auto"/>
            </w:tcBorders>
          </w:tcPr>
          <w:p w14:paraId="57D889B5" w14:textId="77777777" w:rsidR="00DB56D2" w:rsidRPr="00251B64" w:rsidRDefault="00DB56D2" w:rsidP="00D7089B">
            <w:pPr>
              <w:rPr>
                <w:rFonts w:ascii="Times New Roman" w:hAnsi="Times New Roman" w:cs="Times New Roman"/>
              </w:rPr>
            </w:pPr>
            <w:r w:rsidRPr="00251B64">
              <w:rPr>
                <w:rFonts w:ascii="Times New Roman" w:hAnsi="Times New Roman" w:cs="Times New Roman"/>
              </w:rPr>
              <w:t>27*</w:t>
            </w:r>
          </w:p>
        </w:tc>
        <w:tc>
          <w:tcPr>
            <w:tcW w:w="1826" w:type="dxa"/>
            <w:tcBorders>
              <w:top w:val="single" w:sz="12" w:space="0" w:color="auto"/>
            </w:tcBorders>
          </w:tcPr>
          <w:p w14:paraId="2927CD81" w14:textId="77777777" w:rsidR="00DB56D2" w:rsidRPr="00251B64" w:rsidRDefault="00DB56D2" w:rsidP="00D7089B">
            <w:pPr>
              <w:rPr>
                <w:rFonts w:ascii="Times New Roman" w:hAnsi="Times New Roman" w:cs="Times New Roman"/>
              </w:rPr>
            </w:pPr>
            <w:r w:rsidRPr="00251B64">
              <w:rPr>
                <w:rFonts w:ascii="Times New Roman" w:hAnsi="Times New Roman" w:cs="Times New Roman"/>
              </w:rPr>
              <w:t>27</w:t>
            </w:r>
          </w:p>
        </w:tc>
        <w:tc>
          <w:tcPr>
            <w:tcW w:w="1821" w:type="dxa"/>
            <w:tcBorders>
              <w:top w:val="single" w:sz="12" w:space="0" w:color="auto"/>
            </w:tcBorders>
          </w:tcPr>
          <w:p w14:paraId="7703A527" w14:textId="77777777" w:rsidR="00DB56D2" w:rsidRPr="00251B64" w:rsidRDefault="00DB56D2" w:rsidP="00D7089B">
            <w:pPr>
              <w:rPr>
                <w:rFonts w:ascii="Times New Roman" w:hAnsi="Times New Roman" w:cs="Times New Roman"/>
              </w:rPr>
            </w:pPr>
            <w:r w:rsidRPr="00251B64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824" w:type="dxa"/>
            <w:tcBorders>
              <w:top w:val="single" w:sz="12" w:space="0" w:color="auto"/>
            </w:tcBorders>
          </w:tcPr>
          <w:p w14:paraId="61E3BA75" w14:textId="77777777" w:rsidR="00DB56D2" w:rsidRPr="00251B64" w:rsidRDefault="00DB56D2" w:rsidP="00D7089B">
            <w:pPr>
              <w:rPr>
                <w:rFonts w:ascii="Times New Roman" w:hAnsi="Times New Roman" w:cs="Times New Roman"/>
              </w:rPr>
            </w:pPr>
            <w:r w:rsidRPr="00251B64">
              <w:rPr>
                <w:rFonts w:ascii="Times New Roman" w:hAnsi="Times New Roman" w:cs="Times New Roman"/>
              </w:rPr>
              <w:t>29</w:t>
            </w:r>
          </w:p>
        </w:tc>
        <w:tc>
          <w:tcPr>
            <w:tcW w:w="1809" w:type="dxa"/>
            <w:tcBorders>
              <w:top w:val="single" w:sz="12" w:space="0" w:color="auto"/>
            </w:tcBorders>
          </w:tcPr>
          <w:p w14:paraId="2828DB6D" w14:textId="74758DC7" w:rsidR="00DB56D2" w:rsidRPr="00251B64" w:rsidRDefault="009A0770" w:rsidP="00D7089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1</w:t>
            </w:r>
          </w:p>
        </w:tc>
      </w:tr>
      <w:tr w:rsidR="00DB56D2" w:rsidRPr="00251B64" w14:paraId="258D7DA3" w14:textId="3E8273BE" w:rsidTr="00DB56D2">
        <w:trPr>
          <w:jc w:val="center"/>
        </w:trPr>
        <w:tc>
          <w:tcPr>
            <w:tcW w:w="4890" w:type="dxa"/>
          </w:tcPr>
          <w:p w14:paraId="3D7D7B39" w14:textId="77777777" w:rsidR="00DB56D2" w:rsidRPr="00251B64" w:rsidRDefault="00DB56D2" w:rsidP="00D7089B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251B64">
              <w:rPr>
                <w:rFonts w:ascii="Times New Roman" w:hAnsi="Times New Roman" w:cs="Times New Roman"/>
                <w:b/>
                <w:bCs/>
                <w:i/>
                <w:iCs/>
              </w:rPr>
              <w:t>Change in funding from previous cycle</w:t>
            </w:r>
          </w:p>
          <w:p w14:paraId="11ED0A42" w14:textId="77777777" w:rsidR="00DB56D2" w:rsidRPr="00251B64" w:rsidRDefault="00DB56D2" w:rsidP="00D7089B">
            <w:pPr>
              <w:rPr>
                <w:rFonts w:ascii="Times New Roman" w:hAnsi="Times New Roman" w:cs="Times New Roman"/>
                <w:i/>
                <w:iCs/>
              </w:rPr>
            </w:pPr>
            <w:r w:rsidRPr="00251B64">
              <w:rPr>
                <w:rFonts w:ascii="Times New Roman" w:hAnsi="Times New Roman" w:cs="Times New Roman"/>
                <w:b/>
                <w:bCs/>
                <w:i/>
                <w:iCs/>
              </w:rPr>
              <w:t>(By number of NGBs)</w:t>
            </w:r>
          </w:p>
        </w:tc>
        <w:tc>
          <w:tcPr>
            <w:tcW w:w="1824" w:type="dxa"/>
          </w:tcPr>
          <w:p w14:paraId="4DAF4391" w14:textId="77777777" w:rsidR="00DB56D2" w:rsidRPr="00251B64" w:rsidRDefault="00DB56D2" w:rsidP="00D7089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24" w:type="dxa"/>
          </w:tcPr>
          <w:p w14:paraId="57BFF75A" w14:textId="77777777" w:rsidR="00DB56D2" w:rsidRPr="00251B64" w:rsidRDefault="00DB56D2" w:rsidP="00D7089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26" w:type="dxa"/>
          </w:tcPr>
          <w:p w14:paraId="7A812430" w14:textId="77777777" w:rsidR="00DB56D2" w:rsidRPr="00251B64" w:rsidRDefault="00DB56D2" w:rsidP="00D7089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21" w:type="dxa"/>
          </w:tcPr>
          <w:p w14:paraId="4756463D" w14:textId="77777777" w:rsidR="00DB56D2" w:rsidRPr="00251B64" w:rsidRDefault="00DB56D2" w:rsidP="00D7089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24" w:type="dxa"/>
          </w:tcPr>
          <w:p w14:paraId="53D1754A" w14:textId="77777777" w:rsidR="00DB56D2" w:rsidRPr="00251B64" w:rsidRDefault="00DB56D2" w:rsidP="00D7089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09" w:type="dxa"/>
          </w:tcPr>
          <w:p w14:paraId="2D9F058F" w14:textId="77777777" w:rsidR="00DB56D2" w:rsidRPr="00251B64" w:rsidRDefault="00DB56D2" w:rsidP="00D7089B">
            <w:pPr>
              <w:rPr>
                <w:rFonts w:ascii="Times New Roman" w:hAnsi="Times New Roman" w:cs="Times New Roman"/>
              </w:rPr>
            </w:pPr>
          </w:p>
        </w:tc>
      </w:tr>
      <w:tr w:rsidR="00DB56D2" w:rsidRPr="00251B64" w14:paraId="30DEFF5B" w14:textId="35DB7DF8" w:rsidTr="00DB56D2">
        <w:trPr>
          <w:jc w:val="center"/>
        </w:trPr>
        <w:tc>
          <w:tcPr>
            <w:tcW w:w="4890" w:type="dxa"/>
          </w:tcPr>
          <w:p w14:paraId="4019A351" w14:textId="77777777" w:rsidR="00DB56D2" w:rsidRPr="00251B64" w:rsidRDefault="00DB56D2" w:rsidP="00D7089B">
            <w:pPr>
              <w:ind w:left="320"/>
              <w:rPr>
                <w:rFonts w:ascii="Times New Roman" w:hAnsi="Times New Roman" w:cs="Times New Roman"/>
              </w:rPr>
            </w:pPr>
            <w:r w:rsidRPr="00251B64">
              <w:rPr>
                <w:rFonts w:ascii="Times New Roman" w:hAnsi="Times New Roman" w:cs="Times New Roman"/>
                <w:i/>
                <w:iCs/>
              </w:rPr>
              <w:t>Increase of greater than £1.0m</w:t>
            </w:r>
          </w:p>
        </w:tc>
        <w:tc>
          <w:tcPr>
            <w:tcW w:w="1824" w:type="dxa"/>
          </w:tcPr>
          <w:p w14:paraId="329B30BF" w14:textId="77777777" w:rsidR="00DB56D2" w:rsidRPr="00251B64" w:rsidRDefault="00DB56D2" w:rsidP="00D7089B">
            <w:pPr>
              <w:rPr>
                <w:rFonts w:ascii="Times New Roman" w:hAnsi="Times New Roman" w:cs="Times New Roman"/>
              </w:rPr>
            </w:pPr>
            <w:r w:rsidRPr="00251B64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824" w:type="dxa"/>
          </w:tcPr>
          <w:p w14:paraId="06A9CC75" w14:textId="77777777" w:rsidR="00DB56D2" w:rsidRPr="00251B64" w:rsidRDefault="00DB56D2" w:rsidP="00D7089B">
            <w:pPr>
              <w:rPr>
                <w:rFonts w:ascii="Times New Roman" w:hAnsi="Times New Roman" w:cs="Times New Roman"/>
              </w:rPr>
            </w:pPr>
            <w:r w:rsidRPr="00251B64">
              <w:rPr>
                <w:rFonts w:ascii="Times New Roman" w:hAnsi="Times New Roman" w:cs="Times New Roman"/>
              </w:rPr>
              <w:t>27</w:t>
            </w:r>
          </w:p>
        </w:tc>
        <w:tc>
          <w:tcPr>
            <w:tcW w:w="1826" w:type="dxa"/>
          </w:tcPr>
          <w:p w14:paraId="3B155967" w14:textId="77777777" w:rsidR="00DB56D2" w:rsidRPr="00251B64" w:rsidRDefault="00DB56D2" w:rsidP="00D7089B">
            <w:pPr>
              <w:rPr>
                <w:rFonts w:ascii="Times New Roman" w:hAnsi="Times New Roman" w:cs="Times New Roman"/>
              </w:rPr>
            </w:pPr>
            <w:r w:rsidRPr="00251B64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1821" w:type="dxa"/>
          </w:tcPr>
          <w:p w14:paraId="3D13A766" w14:textId="77777777" w:rsidR="00DB56D2" w:rsidRPr="00251B64" w:rsidRDefault="00DB56D2" w:rsidP="00D7089B">
            <w:pPr>
              <w:rPr>
                <w:rFonts w:ascii="Times New Roman" w:hAnsi="Times New Roman" w:cs="Times New Roman"/>
              </w:rPr>
            </w:pPr>
            <w:r w:rsidRPr="00251B64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1824" w:type="dxa"/>
          </w:tcPr>
          <w:p w14:paraId="3609CBDF" w14:textId="77777777" w:rsidR="00DB56D2" w:rsidRPr="00251B64" w:rsidRDefault="00DB56D2" w:rsidP="00D7089B">
            <w:pPr>
              <w:rPr>
                <w:rFonts w:ascii="Times New Roman" w:hAnsi="Times New Roman" w:cs="Times New Roman"/>
              </w:rPr>
            </w:pPr>
            <w:r w:rsidRPr="00251B64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809" w:type="dxa"/>
          </w:tcPr>
          <w:p w14:paraId="407C5A33" w14:textId="0B88FADE" w:rsidR="00DB56D2" w:rsidRPr="00251B64" w:rsidRDefault="0047767A" w:rsidP="00D7089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</w:tr>
      <w:tr w:rsidR="00DB56D2" w:rsidRPr="00251B64" w14:paraId="74601445" w14:textId="122CC1A8" w:rsidTr="00DB56D2">
        <w:trPr>
          <w:jc w:val="center"/>
        </w:trPr>
        <w:tc>
          <w:tcPr>
            <w:tcW w:w="4890" w:type="dxa"/>
          </w:tcPr>
          <w:p w14:paraId="75F71BA0" w14:textId="77777777" w:rsidR="00DB56D2" w:rsidRPr="00251B64" w:rsidRDefault="00DB56D2" w:rsidP="00D7089B">
            <w:pPr>
              <w:ind w:left="320"/>
              <w:rPr>
                <w:rFonts w:ascii="Times New Roman" w:hAnsi="Times New Roman" w:cs="Times New Roman"/>
              </w:rPr>
            </w:pPr>
            <w:r w:rsidRPr="00251B64">
              <w:rPr>
                <w:rFonts w:ascii="Times New Roman" w:hAnsi="Times New Roman" w:cs="Times New Roman"/>
                <w:i/>
                <w:iCs/>
              </w:rPr>
              <w:t>Increase of between £0.5m to £1.0m</w:t>
            </w:r>
          </w:p>
        </w:tc>
        <w:tc>
          <w:tcPr>
            <w:tcW w:w="1824" w:type="dxa"/>
          </w:tcPr>
          <w:p w14:paraId="23EBB39A" w14:textId="77777777" w:rsidR="00DB56D2" w:rsidRPr="00251B64" w:rsidRDefault="00DB56D2" w:rsidP="00D7089B">
            <w:pPr>
              <w:rPr>
                <w:rFonts w:ascii="Times New Roman" w:hAnsi="Times New Roman" w:cs="Times New Roman"/>
              </w:rPr>
            </w:pPr>
            <w:r w:rsidRPr="00251B6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824" w:type="dxa"/>
          </w:tcPr>
          <w:p w14:paraId="2455D2C5" w14:textId="77777777" w:rsidR="00DB56D2" w:rsidRPr="00251B64" w:rsidRDefault="00DB56D2" w:rsidP="00D7089B">
            <w:pPr>
              <w:rPr>
                <w:rFonts w:ascii="Times New Roman" w:hAnsi="Times New Roman" w:cs="Times New Roman"/>
              </w:rPr>
            </w:pPr>
            <w:r w:rsidRPr="00251B6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826" w:type="dxa"/>
          </w:tcPr>
          <w:p w14:paraId="0B838F69" w14:textId="77777777" w:rsidR="00DB56D2" w:rsidRPr="00251B64" w:rsidRDefault="00DB56D2" w:rsidP="00D7089B">
            <w:pPr>
              <w:rPr>
                <w:rFonts w:ascii="Times New Roman" w:hAnsi="Times New Roman" w:cs="Times New Roman"/>
              </w:rPr>
            </w:pPr>
            <w:r w:rsidRPr="00251B6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821" w:type="dxa"/>
          </w:tcPr>
          <w:p w14:paraId="51215954" w14:textId="77777777" w:rsidR="00DB56D2" w:rsidRPr="00251B64" w:rsidRDefault="00DB56D2" w:rsidP="00D7089B">
            <w:pPr>
              <w:rPr>
                <w:rFonts w:ascii="Times New Roman" w:hAnsi="Times New Roman" w:cs="Times New Roman"/>
              </w:rPr>
            </w:pPr>
            <w:r w:rsidRPr="00251B64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824" w:type="dxa"/>
          </w:tcPr>
          <w:p w14:paraId="076CCF79" w14:textId="77777777" w:rsidR="00DB56D2" w:rsidRPr="00251B64" w:rsidRDefault="00DB56D2" w:rsidP="00D7089B">
            <w:pPr>
              <w:rPr>
                <w:rFonts w:ascii="Times New Roman" w:hAnsi="Times New Roman" w:cs="Times New Roman"/>
              </w:rPr>
            </w:pPr>
            <w:r w:rsidRPr="00251B64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809" w:type="dxa"/>
          </w:tcPr>
          <w:p w14:paraId="5A0DF470" w14:textId="01AA8B33" w:rsidR="00DB56D2" w:rsidRPr="00251B64" w:rsidRDefault="0047767A" w:rsidP="00D7089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</w:tr>
      <w:tr w:rsidR="00DB56D2" w:rsidRPr="00251B64" w14:paraId="5A97D95C" w14:textId="0194D69C" w:rsidTr="00DB56D2">
        <w:trPr>
          <w:jc w:val="center"/>
        </w:trPr>
        <w:tc>
          <w:tcPr>
            <w:tcW w:w="4890" w:type="dxa"/>
          </w:tcPr>
          <w:p w14:paraId="24F68791" w14:textId="77777777" w:rsidR="00DB56D2" w:rsidRPr="00251B64" w:rsidRDefault="00DB56D2" w:rsidP="00D7089B">
            <w:pPr>
              <w:ind w:left="320"/>
              <w:rPr>
                <w:rFonts w:ascii="Times New Roman" w:hAnsi="Times New Roman" w:cs="Times New Roman"/>
              </w:rPr>
            </w:pPr>
            <w:r w:rsidRPr="00251B64">
              <w:rPr>
                <w:rFonts w:ascii="Times New Roman" w:hAnsi="Times New Roman" w:cs="Times New Roman"/>
                <w:i/>
                <w:iCs/>
              </w:rPr>
              <w:t>Between -£0.5m to +0.5m</w:t>
            </w:r>
          </w:p>
        </w:tc>
        <w:tc>
          <w:tcPr>
            <w:tcW w:w="1824" w:type="dxa"/>
          </w:tcPr>
          <w:p w14:paraId="20BB79C1" w14:textId="77777777" w:rsidR="00DB56D2" w:rsidRPr="00251B64" w:rsidRDefault="00DB56D2" w:rsidP="00D7089B">
            <w:pPr>
              <w:rPr>
                <w:rFonts w:ascii="Times New Roman" w:hAnsi="Times New Roman" w:cs="Times New Roman"/>
              </w:rPr>
            </w:pPr>
            <w:r w:rsidRPr="00251B64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824" w:type="dxa"/>
          </w:tcPr>
          <w:p w14:paraId="533A9DCE" w14:textId="77777777" w:rsidR="00DB56D2" w:rsidRPr="00251B64" w:rsidRDefault="00DB56D2" w:rsidP="00D7089B">
            <w:pPr>
              <w:rPr>
                <w:rFonts w:ascii="Times New Roman" w:hAnsi="Times New Roman" w:cs="Times New Roman"/>
              </w:rPr>
            </w:pPr>
            <w:r w:rsidRPr="00251B6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826" w:type="dxa"/>
          </w:tcPr>
          <w:p w14:paraId="0AC4C6A0" w14:textId="77777777" w:rsidR="00DB56D2" w:rsidRPr="00251B64" w:rsidRDefault="00DB56D2" w:rsidP="00D7089B">
            <w:pPr>
              <w:rPr>
                <w:rFonts w:ascii="Times New Roman" w:hAnsi="Times New Roman" w:cs="Times New Roman"/>
              </w:rPr>
            </w:pPr>
            <w:r w:rsidRPr="00251B64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821" w:type="dxa"/>
          </w:tcPr>
          <w:p w14:paraId="3A0492FC" w14:textId="77777777" w:rsidR="00DB56D2" w:rsidRPr="00251B64" w:rsidRDefault="00DB56D2" w:rsidP="00D7089B">
            <w:pPr>
              <w:rPr>
                <w:rFonts w:ascii="Times New Roman" w:hAnsi="Times New Roman" w:cs="Times New Roman"/>
              </w:rPr>
            </w:pPr>
            <w:r w:rsidRPr="00251B64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824" w:type="dxa"/>
          </w:tcPr>
          <w:p w14:paraId="5C87A37D" w14:textId="77777777" w:rsidR="00DB56D2" w:rsidRPr="00251B64" w:rsidRDefault="00DB56D2" w:rsidP="00D7089B">
            <w:pPr>
              <w:rPr>
                <w:rFonts w:ascii="Times New Roman" w:hAnsi="Times New Roman" w:cs="Times New Roman"/>
              </w:rPr>
            </w:pPr>
            <w:r w:rsidRPr="00251B64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809" w:type="dxa"/>
          </w:tcPr>
          <w:p w14:paraId="45F9C842" w14:textId="06AAD210" w:rsidR="00DB56D2" w:rsidRPr="00251B64" w:rsidRDefault="0047767A" w:rsidP="00D7089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</w:tr>
      <w:tr w:rsidR="00DB56D2" w:rsidRPr="00251B64" w14:paraId="5022E433" w14:textId="2BEC77CB" w:rsidTr="00DB56D2">
        <w:trPr>
          <w:jc w:val="center"/>
        </w:trPr>
        <w:tc>
          <w:tcPr>
            <w:tcW w:w="4890" w:type="dxa"/>
          </w:tcPr>
          <w:p w14:paraId="0E7A8E4B" w14:textId="77777777" w:rsidR="00DB56D2" w:rsidRPr="00251B64" w:rsidRDefault="00DB56D2" w:rsidP="00D7089B">
            <w:pPr>
              <w:ind w:left="320"/>
              <w:rPr>
                <w:rFonts w:ascii="Times New Roman" w:hAnsi="Times New Roman" w:cs="Times New Roman"/>
              </w:rPr>
            </w:pPr>
            <w:r w:rsidRPr="00251B64">
              <w:rPr>
                <w:rFonts w:ascii="Times New Roman" w:hAnsi="Times New Roman" w:cs="Times New Roman"/>
                <w:i/>
                <w:iCs/>
              </w:rPr>
              <w:t>Decrease of between £0.5m to £1.0m</w:t>
            </w:r>
          </w:p>
        </w:tc>
        <w:tc>
          <w:tcPr>
            <w:tcW w:w="1824" w:type="dxa"/>
          </w:tcPr>
          <w:p w14:paraId="0EB18DFE" w14:textId="77777777" w:rsidR="00DB56D2" w:rsidRPr="00251B64" w:rsidRDefault="00DB56D2" w:rsidP="00D7089B">
            <w:pPr>
              <w:rPr>
                <w:rFonts w:ascii="Times New Roman" w:hAnsi="Times New Roman" w:cs="Times New Roman"/>
              </w:rPr>
            </w:pPr>
            <w:r w:rsidRPr="00251B6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824" w:type="dxa"/>
          </w:tcPr>
          <w:p w14:paraId="4CA10C55" w14:textId="77777777" w:rsidR="00DB56D2" w:rsidRPr="00251B64" w:rsidRDefault="00DB56D2" w:rsidP="00D7089B">
            <w:pPr>
              <w:rPr>
                <w:rFonts w:ascii="Times New Roman" w:hAnsi="Times New Roman" w:cs="Times New Roman"/>
              </w:rPr>
            </w:pPr>
            <w:r w:rsidRPr="00251B6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826" w:type="dxa"/>
          </w:tcPr>
          <w:p w14:paraId="59630885" w14:textId="77777777" w:rsidR="00DB56D2" w:rsidRPr="00251B64" w:rsidRDefault="00DB56D2" w:rsidP="00D7089B">
            <w:pPr>
              <w:rPr>
                <w:rFonts w:ascii="Times New Roman" w:hAnsi="Times New Roman" w:cs="Times New Roman"/>
              </w:rPr>
            </w:pPr>
            <w:r w:rsidRPr="00251B6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821" w:type="dxa"/>
          </w:tcPr>
          <w:p w14:paraId="474AC8E2" w14:textId="77777777" w:rsidR="00DB56D2" w:rsidRPr="00251B64" w:rsidRDefault="00DB56D2" w:rsidP="00D7089B">
            <w:pPr>
              <w:rPr>
                <w:rFonts w:ascii="Times New Roman" w:hAnsi="Times New Roman" w:cs="Times New Roman"/>
              </w:rPr>
            </w:pPr>
            <w:r w:rsidRPr="00251B6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824" w:type="dxa"/>
          </w:tcPr>
          <w:p w14:paraId="1B095587" w14:textId="77777777" w:rsidR="00DB56D2" w:rsidRPr="00251B64" w:rsidRDefault="00DB56D2" w:rsidP="00D7089B">
            <w:pPr>
              <w:rPr>
                <w:rFonts w:ascii="Times New Roman" w:hAnsi="Times New Roman" w:cs="Times New Roman"/>
              </w:rPr>
            </w:pPr>
            <w:r w:rsidRPr="00251B6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809" w:type="dxa"/>
          </w:tcPr>
          <w:p w14:paraId="29BC6649" w14:textId="62495B92" w:rsidR="00DB56D2" w:rsidRPr="00251B64" w:rsidRDefault="0047767A" w:rsidP="00D7089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</w:tr>
      <w:tr w:rsidR="00DB56D2" w:rsidRPr="00251B64" w14:paraId="15821723" w14:textId="6950F75B" w:rsidTr="00DB56D2">
        <w:trPr>
          <w:jc w:val="center"/>
        </w:trPr>
        <w:tc>
          <w:tcPr>
            <w:tcW w:w="4890" w:type="dxa"/>
          </w:tcPr>
          <w:p w14:paraId="65994F4B" w14:textId="77777777" w:rsidR="00DB56D2" w:rsidRPr="00251B64" w:rsidRDefault="00DB56D2" w:rsidP="00D7089B">
            <w:pPr>
              <w:ind w:left="320"/>
              <w:rPr>
                <w:rFonts w:ascii="Times New Roman" w:hAnsi="Times New Roman" w:cs="Times New Roman"/>
              </w:rPr>
            </w:pPr>
            <w:r w:rsidRPr="00251B64">
              <w:rPr>
                <w:rFonts w:ascii="Times New Roman" w:hAnsi="Times New Roman" w:cs="Times New Roman"/>
                <w:i/>
                <w:iCs/>
              </w:rPr>
              <w:t>Decrease of greater than £1.0m</w:t>
            </w:r>
          </w:p>
        </w:tc>
        <w:tc>
          <w:tcPr>
            <w:tcW w:w="1824" w:type="dxa"/>
          </w:tcPr>
          <w:p w14:paraId="4583D71F" w14:textId="77777777" w:rsidR="00DB56D2" w:rsidRPr="00251B64" w:rsidRDefault="00DB56D2" w:rsidP="00D7089B">
            <w:pPr>
              <w:rPr>
                <w:rFonts w:ascii="Times New Roman" w:hAnsi="Times New Roman" w:cs="Times New Roman"/>
              </w:rPr>
            </w:pPr>
            <w:r w:rsidRPr="00251B64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824" w:type="dxa"/>
          </w:tcPr>
          <w:p w14:paraId="6DE0A929" w14:textId="77777777" w:rsidR="00DB56D2" w:rsidRPr="00251B64" w:rsidRDefault="00DB56D2" w:rsidP="00D7089B">
            <w:pPr>
              <w:rPr>
                <w:rFonts w:ascii="Times New Roman" w:hAnsi="Times New Roman" w:cs="Times New Roman"/>
              </w:rPr>
            </w:pPr>
            <w:r w:rsidRPr="00251B6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826" w:type="dxa"/>
          </w:tcPr>
          <w:p w14:paraId="5EC66F1F" w14:textId="77777777" w:rsidR="00DB56D2" w:rsidRPr="00251B64" w:rsidRDefault="00DB56D2" w:rsidP="00D7089B">
            <w:pPr>
              <w:rPr>
                <w:rFonts w:ascii="Times New Roman" w:hAnsi="Times New Roman" w:cs="Times New Roman"/>
              </w:rPr>
            </w:pPr>
            <w:r w:rsidRPr="00251B6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821" w:type="dxa"/>
          </w:tcPr>
          <w:p w14:paraId="7DA1E162" w14:textId="77777777" w:rsidR="00DB56D2" w:rsidRPr="00251B64" w:rsidRDefault="00DB56D2" w:rsidP="00D7089B">
            <w:pPr>
              <w:rPr>
                <w:rFonts w:ascii="Times New Roman" w:hAnsi="Times New Roman" w:cs="Times New Roman"/>
              </w:rPr>
            </w:pPr>
            <w:r w:rsidRPr="00251B64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824" w:type="dxa"/>
          </w:tcPr>
          <w:p w14:paraId="465066BC" w14:textId="77777777" w:rsidR="00DB56D2" w:rsidRPr="00251B64" w:rsidRDefault="00DB56D2" w:rsidP="00D7089B">
            <w:pPr>
              <w:rPr>
                <w:rFonts w:ascii="Times New Roman" w:hAnsi="Times New Roman" w:cs="Times New Roman"/>
              </w:rPr>
            </w:pPr>
            <w:r w:rsidRPr="00251B64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809" w:type="dxa"/>
          </w:tcPr>
          <w:p w14:paraId="622E58B7" w14:textId="77C40EA4" w:rsidR="00DB56D2" w:rsidRPr="00251B64" w:rsidRDefault="00BE4CAC" w:rsidP="00D7089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</w:p>
        </w:tc>
      </w:tr>
      <w:tr w:rsidR="00DB56D2" w:rsidRPr="00251B64" w14:paraId="1E12B222" w14:textId="5BE33BE7" w:rsidTr="00DB56D2">
        <w:trPr>
          <w:jc w:val="center"/>
        </w:trPr>
        <w:tc>
          <w:tcPr>
            <w:tcW w:w="4890" w:type="dxa"/>
            <w:vAlign w:val="center"/>
          </w:tcPr>
          <w:p w14:paraId="31F1BEFB" w14:textId="44EC3AA6" w:rsidR="00DB56D2" w:rsidRPr="00251B64" w:rsidRDefault="00DB56D2" w:rsidP="002E33A5">
            <w:pPr>
              <w:rPr>
                <w:rFonts w:ascii="Times New Roman" w:hAnsi="Times New Roman" w:cs="Times New Roman"/>
              </w:rPr>
            </w:pPr>
            <w:r w:rsidRPr="00251B64">
              <w:rPr>
                <w:rFonts w:ascii="Times New Roman" w:hAnsi="Times New Roman" w:cs="Times New Roman"/>
                <w:b/>
                <w:bCs/>
                <w:i/>
                <w:iCs/>
              </w:rPr>
              <w:t>Percentage change in funding from previous cycle (By number of NGBs)</w:t>
            </w:r>
          </w:p>
        </w:tc>
        <w:tc>
          <w:tcPr>
            <w:tcW w:w="1824" w:type="dxa"/>
            <w:vAlign w:val="center"/>
          </w:tcPr>
          <w:p w14:paraId="22388066" w14:textId="77777777" w:rsidR="00DB56D2" w:rsidRPr="00251B64" w:rsidRDefault="00DB56D2" w:rsidP="00D7089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24" w:type="dxa"/>
            <w:vAlign w:val="center"/>
          </w:tcPr>
          <w:p w14:paraId="6CA27B08" w14:textId="77777777" w:rsidR="00DB56D2" w:rsidRPr="00251B64" w:rsidRDefault="00DB56D2" w:rsidP="00D7089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26" w:type="dxa"/>
            <w:vAlign w:val="center"/>
          </w:tcPr>
          <w:p w14:paraId="3056C1AA" w14:textId="77777777" w:rsidR="00DB56D2" w:rsidRPr="00251B64" w:rsidRDefault="00DB56D2" w:rsidP="00D7089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21" w:type="dxa"/>
            <w:vAlign w:val="center"/>
          </w:tcPr>
          <w:p w14:paraId="0B5075FF" w14:textId="77777777" w:rsidR="00DB56D2" w:rsidRPr="00251B64" w:rsidRDefault="00DB56D2" w:rsidP="00D7089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24" w:type="dxa"/>
            <w:vAlign w:val="center"/>
          </w:tcPr>
          <w:p w14:paraId="28CB65F2" w14:textId="77777777" w:rsidR="00DB56D2" w:rsidRPr="00251B64" w:rsidRDefault="00DB56D2" w:rsidP="00D7089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09" w:type="dxa"/>
          </w:tcPr>
          <w:p w14:paraId="377DF718" w14:textId="77777777" w:rsidR="00DB56D2" w:rsidRPr="00251B64" w:rsidRDefault="00DB56D2" w:rsidP="00D7089B">
            <w:pPr>
              <w:rPr>
                <w:rFonts w:ascii="Times New Roman" w:hAnsi="Times New Roman" w:cs="Times New Roman"/>
              </w:rPr>
            </w:pPr>
          </w:p>
        </w:tc>
      </w:tr>
      <w:tr w:rsidR="00DB56D2" w:rsidRPr="00251B64" w14:paraId="6764A99C" w14:textId="60CC99AA" w:rsidTr="00DB56D2">
        <w:trPr>
          <w:jc w:val="center"/>
        </w:trPr>
        <w:tc>
          <w:tcPr>
            <w:tcW w:w="4890" w:type="dxa"/>
          </w:tcPr>
          <w:p w14:paraId="4E488530" w14:textId="77777777" w:rsidR="00DB56D2" w:rsidRPr="00251B64" w:rsidRDefault="00DB56D2" w:rsidP="00D7089B">
            <w:pPr>
              <w:ind w:left="320"/>
              <w:rPr>
                <w:rFonts w:ascii="Times New Roman" w:hAnsi="Times New Roman" w:cs="Times New Roman"/>
              </w:rPr>
            </w:pPr>
            <w:r w:rsidRPr="00251B64">
              <w:rPr>
                <w:rFonts w:ascii="Times New Roman" w:hAnsi="Times New Roman" w:cs="Times New Roman"/>
                <w:i/>
                <w:iCs/>
              </w:rPr>
              <w:t>Number of NGBs not funded in previous cycle</w:t>
            </w:r>
          </w:p>
        </w:tc>
        <w:tc>
          <w:tcPr>
            <w:tcW w:w="1824" w:type="dxa"/>
          </w:tcPr>
          <w:p w14:paraId="4F2A5D2D" w14:textId="77777777" w:rsidR="00DB56D2" w:rsidRPr="00251B64" w:rsidRDefault="00DB56D2" w:rsidP="00D7089B">
            <w:pPr>
              <w:rPr>
                <w:rFonts w:ascii="Times New Roman" w:hAnsi="Times New Roman" w:cs="Times New Roman"/>
              </w:rPr>
            </w:pPr>
            <w:r w:rsidRPr="00251B6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824" w:type="dxa"/>
          </w:tcPr>
          <w:p w14:paraId="27455FEA" w14:textId="77777777" w:rsidR="00DB56D2" w:rsidRPr="00251B64" w:rsidRDefault="00DB56D2" w:rsidP="00D7089B">
            <w:pPr>
              <w:rPr>
                <w:rFonts w:ascii="Times New Roman" w:hAnsi="Times New Roman" w:cs="Times New Roman"/>
              </w:rPr>
            </w:pPr>
            <w:r w:rsidRPr="00251B64">
              <w:rPr>
                <w:rFonts w:ascii="Times New Roman" w:hAnsi="Times New Roman" w:cs="Times New Roman"/>
              </w:rPr>
              <w:t>11*</w:t>
            </w:r>
          </w:p>
        </w:tc>
        <w:tc>
          <w:tcPr>
            <w:tcW w:w="1826" w:type="dxa"/>
          </w:tcPr>
          <w:p w14:paraId="2B7D624F" w14:textId="77777777" w:rsidR="00DB56D2" w:rsidRPr="00251B64" w:rsidRDefault="00DB56D2" w:rsidP="00D7089B">
            <w:pPr>
              <w:rPr>
                <w:rFonts w:ascii="Times New Roman" w:hAnsi="Times New Roman" w:cs="Times New Roman"/>
              </w:rPr>
            </w:pPr>
            <w:r w:rsidRPr="00251B64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821" w:type="dxa"/>
          </w:tcPr>
          <w:p w14:paraId="0431436D" w14:textId="77777777" w:rsidR="00DB56D2" w:rsidRPr="00251B64" w:rsidRDefault="00DB56D2" w:rsidP="00D7089B">
            <w:pPr>
              <w:rPr>
                <w:rFonts w:ascii="Times New Roman" w:hAnsi="Times New Roman" w:cs="Times New Roman"/>
              </w:rPr>
            </w:pPr>
            <w:r w:rsidRPr="00251B64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824" w:type="dxa"/>
          </w:tcPr>
          <w:p w14:paraId="70F44E17" w14:textId="77777777" w:rsidR="00DB56D2" w:rsidRPr="00251B64" w:rsidRDefault="00DB56D2" w:rsidP="00D7089B">
            <w:pPr>
              <w:rPr>
                <w:rFonts w:ascii="Times New Roman" w:hAnsi="Times New Roman" w:cs="Times New Roman"/>
              </w:rPr>
            </w:pPr>
            <w:r w:rsidRPr="00251B64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809" w:type="dxa"/>
          </w:tcPr>
          <w:p w14:paraId="24300765" w14:textId="5E00C647" w:rsidR="00DB56D2" w:rsidRPr="00251B64" w:rsidRDefault="00320C5E" w:rsidP="00D7089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DB56D2" w:rsidRPr="00251B64" w14:paraId="7EC4997A" w14:textId="267411ED" w:rsidTr="00DB56D2">
        <w:trPr>
          <w:jc w:val="center"/>
        </w:trPr>
        <w:tc>
          <w:tcPr>
            <w:tcW w:w="4890" w:type="dxa"/>
          </w:tcPr>
          <w:p w14:paraId="1BCBBD2F" w14:textId="77777777" w:rsidR="00DB56D2" w:rsidRPr="00251B64" w:rsidRDefault="00DB56D2" w:rsidP="00D7089B">
            <w:pPr>
              <w:ind w:left="320"/>
              <w:rPr>
                <w:rFonts w:ascii="Times New Roman" w:hAnsi="Times New Roman" w:cs="Times New Roman"/>
              </w:rPr>
            </w:pPr>
            <w:r w:rsidRPr="00251B64">
              <w:rPr>
                <w:rFonts w:ascii="Times New Roman" w:hAnsi="Times New Roman" w:cs="Times New Roman"/>
                <w:i/>
                <w:iCs/>
              </w:rPr>
              <w:t>Increase of greater than 50%</w:t>
            </w:r>
          </w:p>
        </w:tc>
        <w:tc>
          <w:tcPr>
            <w:tcW w:w="1824" w:type="dxa"/>
          </w:tcPr>
          <w:p w14:paraId="7225830C" w14:textId="77777777" w:rsidR="00DB56D2" w:rsidRPr="00251B64" w:rsidRDefault="00DB56D2" w:rsidP="00D7089B">
            <w:pPr>
              <w:rPr>
                <w:rFonts w:ascii="Times New Roman" w:hAnsi="Times New Roman" w:cs="Times New Roman"/>
              </w:rPr>
            </w:pPr>
            <w:r w:rsidRPr="00251B6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824" w:type="dxa"/>
          </w:tcPr>
          <w:p w14:paraId="24214E6F" w14:textId="77777777" w:rsidR="00DB56D2" w:rsidRPr="00251B64" w:rsidRDefault="00DB56D2" w:rsidP="00D7089B">
            <w:pPr>
              <w:rPr>
                <w:rFonts w:ascii="Times New Roman" w:hAnsi="Times New Roman" w:cs="Times New Roman"/>
              </w:rPr>
            </w:pPr>
            <w:r w:rsidRPr="00251B64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1826" w:type="dxa"/>
          </w:tcPr>
          <w:p w14:paraId="2CCAC188" w14:textId="77777777" w:rsidR="00DB56D2" w:rsidRPr="00251B64" w:rsidRDefault="00DB56D2" w:rsidP="00D7089B">
            <w:pPr>
              <w:rPr>
                <w:rFonts w:ascii="Times New Roman" w:hAnsi="Times New Roman" w:cs="Times New Roman"/>
              </w:rPr>
            </w:pPr>
            <w:r w:rsidRPr="00251B64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821" w:type="dxa"/>
          </w:tcPr>
          <w:p w14:paraId="796F43A3" w14:textId="77777777" w:rsidR="00DB56D2" w:rsidRPr="00251B64" w:rsidRDefault="00DB56D2" w:rsidP="00D7089B">
            <w:pPr>
              <w:rPr>
                <w:rFonts w:ascii="Times New Roman" w:hAnsi="Times New Roman" w:cs="Times New Roman"/>
              </w:rPr>
            </w:pPr>
            <w:r w:rsidRPr="00251B6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824" w:type="dxa"/>
          </w:tcPr>
          <w:p w14:paraId="3C82BE20" w14:textId="77777777" w:rsidR="00DB56D2" w:rsidRPr="00251B64" w:rsidRDefault="00DB56D2" w:rsidP="00D7089B">
            <w:pPr>
              <w:rPr>
                <w:rFonts w:ascii="Times New Roman" w:hAnsi="Times New Roman" w:cs="Times New Roman"/>
              </w:rPr>
            </w:pPr>
            <w:r w:rsidRPr="00251B64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809" w:type="dxa"/>
          </w:tcPr>
          <w:p w14:paraId="4DE08744" w14:textId="63DDB917" w:rsidR="00DB56D2" w:rsidRPr="00251B64" w:rsidRDefault="00601498" w:rsidP="00D7089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="00881157">
              <w:rPr>
                <w:rFonts w:ascii="Times New Roman" w:hAnsi="Times New Roman" w:cs="Times New Roman"/>
              </w:rPr>
              <w:t>5</w:t>
            </w:r>
          </w:p>
        </w:tc>
      </w:tr>
      <w:tr w:rsidR="00DB56D2" w:rsidRPr="00251B64" w14:paraId="742EFFD7" w14:textId="6A50185A" w:rsidTr="00DB56D2">
        <w:trPr>
          <w:jc w:val="center"/>
        </w:trPr>
        <w:tc>
          <w:tcPr>
            <w:tcW w:w="4890" w:type="dxa"/>
          </w:tcPr>
          <w:p w14:paraId="5740E4F0" w14:textId="77777777" w:rsidR="00DB56D2" w:rsidRPr="00251B64" w:rsidRDefault="00DB56D2" w:rsidP="00D7089B">
            <w:pPr>
              <w:ind w:left="320"/>
              <w:rPr>
                <w:rFonts w:ascii="Times New Roman" w:hAnsi="Times New Roman" w:cs="Times New Roman"/>
              </w:rPr>
            </w:pPr>
            <w:r w:rsidRPr="00251B64">
              <w:rPr>
                <w:rFonts w:ascii="Times New Roman" w:hAnsi="Times New Roman" w:cs="Times New Roman"/>
                <w:i/>
                <w:iCs/>
              </w:rPr>
              <w:t>Increase of between 10% to 50%</w:t>
            </w:r>
          </w:p>
        </w:tc>
        <w:tc>
          <w:tcPr>
            <w:tcW w:w="1824" w:type="dxa"/>
          </w:tcPr>
          <w:p w14:paraId="6F9BC2B2" w14:textId="77777777" w:rsidR="00DB56D2" w:rsidRPr="00251B64" w:rsidRDefault="00DB56D2" w:rsidP="00D7089B">
            <w:pPr>
              <w:rPr>
                <w:rFonts w:ascii="Times New Roman" w:hAnsi="Times New Roman" w:cs="Times New Roman"/>
              </w:rPr>
            </w:pPr>
            <w:r w:rsidRPr="00251B6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824" w:type="dxa"/>
          </w:tcPr>
          <w:p w14:paraId="45891C00" w14:textId="77777777" w:rsidR="00DB56D2" w:rsidRPr="00251B64" w:rsidRDefault="00DB56D2" w:rsidP="00D7089B">
            <w:pPr>
              <w:rPr>
                <w:rFonts w:ascii="Times New Roman" w:hAnsi="Times New Roman" w:cs="Times New Roman"/>
              </w:rPr>
            </w:pPr>
            <w:r w:rsidRPr="00251B6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826" w:type="dxa"/>
          </w:tcPr>
          <w:p w14:paraId="38041739" w14:textId="77777777" w:rsidR="00DB56D2" w:rsidRPr="00251B64" w:rsidRDefault="00DB56D2" w:rsidP="00D7089B">
            <w:pPr>
              <w:rPr>
                <w:rFonts w:ascii="Times New Roman" w:hAnsi="Times New Roman" w:cs="Times New Roman"/>
              </w:rPr>
            </w:pPr>
            <w:r w:rsidRPr="00251B64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821" w:type="dxa"/>
          </w:tcPr>
          <w:p w14:paraId="0FFBBCC7" w14:textId="77777777" w:rsidR="00DB56D2" w:rsidRPr="00251B64" w:rsidRDefault="00DB56D2" w:rsidP="00D7089B">
            <w:pPr>
              <w:rPr>
                <w:rFonts w:ascii="Times New Roman" w:hAnsi="Times New Roman" w:cs="Times New Roman"/>
              </w:rPr>
            </w:pPr>
            <w:r w:rsidRPr="00251B64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1824" w:type="dxa"/>
          </w:tcPr>
          <w:p w14:paraId="4785D451" w14:textId="77777777" w:rsidR="00DB56D2" w:rsidRPr="00251B64" w:rsidRDefault="00DB56D2" w:rsidP="00D7089B">
            <w:pPr>
              <w:rPr>
                <w:rFonts w:ascii="Times New Roman" w:hAnsi="Times New Roman" w:cs="Times New Roman"/>
              </w:rPr>
            </w:pPr>
            <w:r w:rsidRPr="00251B6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809" w:type="dxa"/>
          </w:tcPr>
          <w:p w14:paraId="1DC313A2" w14:textId="7E4C5DEC" w:rsidR="00DB56D2" w:rsidRPr="00251B64" w:rsidRDefault="00213D63" w:rsidP="00D7089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  <w:tr w:rsidR="00DB56D2" w:rsidRPr="00251B64" w14:paraId="1F6BB15B" w14:textId="1587DA11" w:rsidTr="00DB56D2">
        <w:trPr>
          <w:jc w:val="center"/>
        </w:trPr>
        <w:tc>
          <w:tcPr>
            <w:tcW w:w="4890" w:type="dxa"/>
          </w:tcPr>
          <w:p w14:paraId="4A19C1D5" w14:textId="77777777" w:rsidR="00DB56D2" w:rsidRPr="00251B64" w:rsidRDefault="00DB56D2" w:rsidP="00D7089B">
            <w:pPr>
              <w:ind w:left="320"/>
              <w:rPr>
                <w:rFonts w:ascii="Times New Roman" w:hAnsi="Times New Roman" w:cs="Times New Roman"/>
              </w:rPr>
            </w:pPr>
            <w:r w:rsidRPr="00251B64">
              <w:rPr>
                <w:rFonts w:ascii="Times New Roman" w:hAnsi="Times New Roman" w:cs="Times New Roman"/>
                <w:i/>
                <w:iCs/>
              </w:rPr>
              <w:t>Between -10% to +10%</w:t>
            </w:r>
          </w:p>
        </w:tc>
        <w:tc>
          <w:tcPr>
            <w:tcW w:w="1824" w:type="dxa"/>
          </w:tcPr>
          <w:p w14:paraId="592DE36A" w14:textId="77777777" w:rsidR="00DB56D2" w:rsidRPr="00251B64" w:rsidRDefault="00DB56D2" w:rsidP="00D7089B">
            <w:pPr>
              <w:rPr>
                <w:rFonts w:ascii="Times New Roman" w:hAnsi="Times New Roman" w:cs="Times New Roman"/>
              </w:rPr>
            </w:pPr>
            <w:r w:rsidRPr="00251B64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824" w:type="dxa"/>
          </w:tcPr>
          <w:p w14:paraId="507A4DF2" w14:textId="77777777" w:rsidR="00DB56D2" w:rsidRPr="00251B64" w:rsidRDefault="00DB56D2" w:rsidP="00D7089B">
            <w:pPr>
              <w:rPr>
                <w:rFonts w:ascii="Times New Roman" w:hAnsi="Times New Roman" w:cs="Times New Roman"/>
              </w:rPr>
            </w:pPr>
            <w:r w:rsidRPr="00251B6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826" w:type="dxa"/>
          </w:tcPr>
          <w:p w14:paraId="7F0D2117" w14:textId="77777777" w:rsidR="00DB56D2" w:rsidRPr="00251B64" w:rsidRDefault="00DB56D2" w:rsidP="00D7089B">
            <w:pPr>
              <w:rPr>
                <w:rFonts w:ascii="Times New Roman" w:hAnsi="Times New Roman" w:cs="Times New Roman"/>
              </w:rPr>
            </w:pPr>
            <w:r w:rsidRPr="00251B64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821" w:type="dxa"/>
          </w:tcPr>
          <w:p w14:paraId="35BB69F0" w14:textId="77777777" w:rsidR="00DB56D2" w:rsidRPr="00251B64" w:rsidRDefault="00DB56D2" w:rsidP="00D7089B">
            <w:pPr>
              <w:rPr>
                <w:rFonts w:ascii="Times New Roman" w:hAnsi="Times New Roman" w:cs="Times New Roman"/>
              </w:rPr>
            </w:pPr>
            <w:r w:rsidRPr="00251B6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824" w:type="dxa"/>
          </w:tcPr>
          <w:p w14:paraId="71DBFC51" w14:textId="77777777" w:rsidR="00DB56D2" w:rsidRPr="00251B64" w:rsidRDefault="00DB56D2" w:rsidP="00D7089B">
            <w:pPr>
              <w:rPr>
                <w:rFonts w:ascii="Times New Roman" w:hAnsi="Times New Roman" w:cs="Times New Roman"/>
              </w:rPr>
            </w:pPr>
            <w:r w:rsidRPr="00251B64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809" w:type="dxa"/>
          </w:tcPr>
          <w:p w14:paraId="17C580A4" w14:textId="0135CF32" w:rsidR="00DB56D2" w:rsidRPr="00251B64" w:rsidRDefault="00197D2C" w:rsidP="00D7089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DB56D2" w:rsidRPr="00251B64" w14:paraId="314C653E" w14:textId="2216946B" w:rsidTr="00DB56D2">
        <w:trPr>
          <w:jc w:val="center"/>
        </w:trPr>
        <w:tc>
          <w:tcPr>
            <w:tcW w:w="4890" w:type="dxa"/>
          </w:tcPr>
          <w:p w14:paraId="017FA257" w14:textId="77777777" w:rsidR="00DB56D2" w:rsidRPr="00251B64" w:rsidRDefault="00DB56D2" w:rsidP="00D7089B">
            <w:pPr>
              <w:ind w:left="320"/>
              <w:rPr>
                <w:rFonts w:ascii="Times New Roman" w:hAnsi="Times New Roman" w:cs="Times New Roman"/>
              </w:rPr>
            </w:pPr>
            <w:r w:rsidRPr="00251B64">
              <w:rPr>
                <w:rFonts w:ascii="Times New Roman" w:hAnsi="Times New Roman" w:cs="Times New Roman"/>
                <w:i/>
                <w:iCs/>
              </w:rPr>
              <w:t>Decrease of between 10% to 50%</w:t>
            </w:r>
          </w:p>
        </w:tc>
        <w:tc>
          <w:tcPr>
            <w:tcW w:w="1824" w:type="dxa"/>
          </w:tcPr>
          <w:p w14:paraId="18839283" w14:textId="77777777" w:rsidR="00DB56D2" w:rsidRPr="00251B64" w:rsidRDefault="00DB56D2" w:rsidP="00D7089B">
            <w:pPr>
              <w:rPr>
                <w:rFonts w:ascii="Times New Roman" w:hAnsi="Times New Roman" w:cs="Times New Roman"/>
              </w:rPr>
            </w:pPr>
            <w:r w:rsidRPr="00251B64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824" w:type="dxa"/>
          </w:tcPr>
          <w:p w14:paraId="0A987A32" w14:textId="77777777" w:rsidR="00DB56D2" w:rsidRPr="00251B64" w:rsidRDefault="00DB56D2" w:rsidP="00D7089B">
            <w:pPr>
              <w:rPr>
                <w:rFonts w:ascii="Times New Roman" w:hAnsi="Times New Roman" w:cs="Times New Roman"/>
              </w:rPr>
            </w:pPr>
            <w:r w:rsidRPr="00251B6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826" w:type="dxa"/>
          </w:tcPr>
          <w:p w14:paraId="16947D89" w14:textId="77777777" w:rsidR="00DB56D2" w:rsidRPr="00251B64" w:rsidRDefault="00DB56D2" w:rsidP="00D7089B">
            <w:pPr>
              <w:rPr>
                <w:rFonts w:ascii="Times New Roman" w:hAnsi="Times New Roman" w:cs="Times New Roman"/>
              </w:rPr>
            </w:pPr>
            <w:r w:rsidRPr="00251B64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821" w:type="dxa"/>
          </w:tcPr>
          <w:p w14:paraId="59A0B6CA" w14:textId="77777777" w:rsidR="00DB56D2" w:rsidRPr="00251B64" w:rsidRDefault="00DB56D2" w:rsidP="00D7089B">
            <w:pPr>
              <w:rPr>
                <w:rFonts w:ascii="Times New Roman" w:hAnsi="Times New Roman" w:cs="Times New Roman"/>
              </w:rPr>
            </w:pPr>
            <w:r w:rsidRPr="00251B6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824" w:type="dxa"/>
          </w:tcPr>
          <w:p w14:paraId="0591468E" w14:textId="77777777" w:rsidR="00DB56D2" w:rsidRPr="00251B64" w:rsidRDefault="00DB56D2" w:rsidP="00D7089B">
            <w:pPr>
              <w:rPr>
                <w:rFonts w:ascii="Times New Roman" w:hAnsi="Times New Roman" w:cs="Times New Roman"/>
              </w:rPr>
            </w:pPr>
            <w:r w:rsidRPr="00251B64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809" w:type="dxa"/>
          </w:tcPr>
          <w:p w14:paraId="57488AD6" w14:textId="4D69F6E4" w:rsidR="00DB56D2" w:rsidRPr="00251B64" w:rsidRDefault="00A94408" w:rsidP="00D7089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</w:t>
            </w:r>
          </w:p>
        </w:tc>
      </w:tr>
      <w:tr w:rsidR="00DB56D2" w:rsidRPr="00251B64" w14:paraId="1D842883" w14:textId="71F421B9" w:rsidTr="00DB56D2">
        <w:trPr>
          <w:jc w:val="center"/>
        </w:trPr>
        <w:tc>
          <w:tcPr>
            <w:tcW w:w="4890" w:type="dxa"/>
          </w:tcPr>
          <w:p w14:paraId="5AD4C314" w14:textId="063983E8" w:rsidR="00DB56D2" w:rsidRPr="00251B64" w:rsidRDefault="00DB56D2" w:rsidP="00D7089B">
            <w:pPr>
              <w:ind w:left="320"/>
              <w:rPr>
                <w:rFonts w:ascii="Times New Roman" w:hAnsi="Times New Roman" w:cs="Times New Roman"/>
              </w:rPr>
            </w:pPr>
            <w:r w:rsidRPr="00251B64">
              <w:rPr>
                <w:rFonts w:ascii="Times New Roman" w:hAnsi="Times New Roman" w:cs="Times New Roman"/>
                <w:i/>
                <w:iCs/>
              </w:rPr>
              <w:t xml:space="preserve">Decrease of </w:t>
            </w:r>
            <w:r w:rsidR="00437210">
              <w:rPr>
                <w:rFonts w:ascii="Times New Roman" w:hAnsi="Times New Roman" w:cs="Times New Roman"/>
                <w:i/>
                <w:iCs/>
              </w:rPr>
              <w:t>greater than</w:t>
            </w:r>
            <w:r w:rsidRPr="00251B64">
              <w:rPr>
                <w:rFonts w:ascii="Times New Roman" w:hAnsi="Times New Roman" w:cs="Times New Roman"/>
                <w:i/>
                <w:iCs/>
              </w:rPr>
              <w:t xml:space="preserve"> 50% </w:t>
            </w:r>
          </w:p>
        </w:tc>
        <w:tc>
          <w:tcPr>
            <w:tcW w:w="1824" w:type="dxa"/>
          </w:tcPr>
          <w:p w14:paraId="2F4CC204" w14:textId="77777777" w:rsidR="00DB56D2" w:rsidRPr="00251B64" w:rsidRDefault="00DB56D2" w:rsidP="00D7089B">
            <w:pPr>
              <w:rPr>
                <w:rFonts w:ascii="Times New Roman" w:hAnsi="Times New Roman" w:cs="Times New Roman"/>
              </w:rPr>
            </w:pPr>
            <w:r w:rsidRPr="00251B6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824" w:type="dxa"/>
          </w:tcPr>
          <w:p w14:paraId="2EBBCE93" w14:textId="77777777" w:rsidR="00DB56D2" w:rsidRPr="00251B64" w:rsidRDefault="00DB56D2" w:rsidP="00D7089B">
            <w:pPr>
              <w:rPr>
                <w:rFonts w:ascii="Times New Roman" w:hAnsi="Times New Roman" w:cs="Times New Roman"/>
              </w:rPr>
            </w:pPr>
            <w:r w:rsidRPr="00251B6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826" w:type="dxa"/>
          </w:tcPr>
          <w:p w14:paraId="75F09CF0" w14:textId="77777777" w:rsidR="00DB56D2" w:rsidRPr="00251B64" w:rsidRDefault="00DB56D2" w:rsidP="00D7089B">
            <w:pPr>
              <w:rPr>
                <w:rFonts w:ascii="Times New Roman" w:hAnsi="Times New Roman" w:cs="Times New Roman"/>
              </w:rPr>
            </w:pPr>
            <w:r w:rsidRPr="00251B64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821" w:type="dxa"/>
          </w:tcPr>
          <w:p w14:paraId="2AC1A497" w14:textId="77777777" w:rsidR="00DB56D2" w:rsidRPr="00251B64" w:rsidRDefault="00DB56D2" w:rsidP="00D7089B">
            <w:pPr>
              <w:rPr>
                <w:rFonts w:ascii="Times New Roman" w:hAnsi="Times New Roman" w:cs="Times New Roman"/>
              </w:rPr>
            </w:pPr>
            <w:r w:rsidRPr="00251B6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824" w:type="dxa"/>
          </w:tcPr>
          <w:p w14:paraId="61D40301" w14:textId="77777777" w:rsidR="00DB56D2" w:rsidRPr="00251B64" w:rsidRDefault="00DB56D2" w:rsidP="00D7089B">
            <w:pPr>
              <w:rPr>
                <w:rFonts w:ascii="Times New Roman" w:hAnsi="Times New Roman" w:cs="Times New Roman"/>
              </w:rPr>
            </w:pPr>
            <w:r w:rsidRPr="00251B6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809" w:type="dxa"/>
          </w:tcPr>
          <w:p w14:paraId="3DBEAE05" w14:textId="7531680F" w:rsidR="00DB56D2" w:rsidRPr="00251B64" w:rsidRDefault="00A94408" w:rsidP="00D7089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</w:tr>
      <w:tr w:rsidR="00DB56D2" w:rsidRPr="00251B64" w14:paraId="321429E9" w14:textId="4AD726D5" w:rsidTr="00DB56D2">
        <w:trPr>
          <w:jc w:val="center"/>
        </w:trPr>
        <w:tc>
          <w:tcPr>
            <w:tcW w:w="4890" w:type="dxa"/>
          </w:tcPr>
          <w:p w14:paraId="7212F9AF" w14:textId="77777777" w:rsidR="00DB56D2" w:rsidRPr="00251B64" w:rsidRDefault="00DB56D2" w:rsidP="00D7089B">
            <w:pPr>
              <w:ind w:left="320"/>
              <w:rPr>
                <w:rFonts w:ascii="Times New Roman" w:hAnsi="Times New Roman" w:cs="Times New Roman"/>
              </w:rPr>
            </w:pPr>
            <w:r w:rsidRPr="00251B64">
              <w:rPr>
                <w:rFonts w:ascii="Times New Roman" w:hAnsi="Times New Roman" w:cs="Times New Roman"/>
                <w:i/>
                <w:iCs/>
              </w:rPr>
              <w:t>Lost all their funding in this cycle</w:t>
            </w:r>
          </w:p>
        </w:tc>
        <w:tc>
          <w:tcPr>
            <w:tcW w:w="1824" w:type="dxa"/>
          </w:tcPr>
          <w:p w14:paraId="5D01B572" w14:textId="77777777" w:rsidR="00DB56D2" w:rsidRPr="00251B64" w:rsidRDefault="00DB56D2" w:rsidP="00D7089B">
            <w:pPr>
              <w:rPr>
                <w:rFonts w:ascii="Times New Roman" w:hAnsi="Times New Roman" w:cs="Times New Roman"/>
              </w:rPr>
            </w:pPr>
            <w:r w:rsidRPr="00251B6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824" w:type="dxa"/>
          </w:tcPr>
          <w:p w14:paraId="259AAE75" w14:textId="77777777" w:rsidR="00DB56D2" w:rsidRPr="00251B64" w:rsidRDefault="00DB56D2" w:rsidP="00D7089B">
            <w:pPr>
              <w:rPr>
                <w:rFonts w:ascii="Times New Roman" w:hAnsi="Times New Roman" w:cs="Times New Roman"/>
              </w:rPr>
            </w:pPr>
            <w:r w:rsidRPr="00251B6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826" w:type="dxa"/>
          </w:tcPr>
          <w:p w14:paraId="3A238264" w14:textId="77777777" w:rsidR="00DB56D2" w:rsidRPr="00251B64" w:rsidRDefault="00DB56D2" w:rsidP="00D7089B">
            <w:pPr>
              <w:rPr>
                <w:rFonts w:ascii="Times New Roman" w:hAnsi="Times New Roman" w:cs="Times New Roman"/>
              </w:rPr>
            </w:pPr>
            <w:r w:rsidRPr="00251B6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821" w:type="dxa"/>
          </w:tcPr>
          <w:p w14:paraId="7F4DFF88" w14:textId="77777777" w:rsidR="00DB56D2" w:rsidRPr="00251B64" w:rsidRDefault="00DB56D2" w:rsidP="00D7089B">
            <w:pPr>
              <w:rPr>
                <w:rFonts w:ascii="Times New Roman" w:hAnsi="Times New Roman" w:cs="Times New Roman"/>
              </w:rPr>
            </w:pPr>
            <w:r w:rsidRPr="00251B64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824" w:type="dxa"/>
          </w:tcPr>
          <w:p w14:paraId="6E50F000" w14:textId="77777777" w:rsidR="00DB56D2" w:rsidRPr="00251B64" w:rsidRDefault="00DB56D2" w:rsidP="00D7089B">
            <w:pPr>
              <w:rPr>
                <w:rFonts w:ascii="Times New Roman" w:hAnsi="Times New Roman" w:cs="Times New Roman"/>
              </w:rPr>
            </w:pPr>
            <w:r w:rsidRPr="00251B6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809" w:type="dxa"/>
          </w:tcPr>
          <w:p w14:paraId="3AF9904C" w14:textId="1A45F113" w:rsidR="00DB56D2" w:rsidRPr="00251B64" w:rsidRDefault="002E2B17" w:rsidP="00D7089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  <w:tr w:rsidR="00DB56D2" w:rsidRPr="00251B64" w14:paraId="5AF8EAC1" w14:textId="6E98A3C9" w:rsidTr="00DB56D2">
        <w:trPr>
          <w:jc w:val="center"/>
        </w:trPr>
        <w:tc>
          <w:tcPr>
            <w:tcW w:w="14009" w:type="dxa"/>
            <w:gridSpan w:val="6"/>
          </w:tcPr>
          <w:p w14:paraId="4A989780" w14:textId="77777777" w:rsidR="00DB56D2" w:rsidRPr="00251B64" w:rsidRDefault="00DB56D2" w:rsidP="00D7089B">
            <w:pPr>
              <w:pStyle w:val="ListBullet"/>
              <w:numPr>
                <w:ilvl w:val="0"/>
                <w:numId w:val="0"/>
              </w:numPr>
              <w:ind w:left="360" w:hanging="360"/>
              <w:rPr>
                <w:rFonts w:ascii="Times New Roman" w:hAnsi="Times New Roman" w:cs="Times New Roman"/>
              </w:rPr>
            </w:pPr>
          </w:p>
        </w:tc>
        <w:tc>
          <w:tcPr>
            <w:tcW w:w="1809" w:type="dxa"/>
          </w:tcPr>
          <w:p w14:paraId="70D03806" w14:textId="77777777" w:rsidR="00DB56D2" w:rsidRPr="00251B64" w:rsidRDefault="00DB56D2" w:rsidP="00D7089B">
            <w:pPr>
              <w:pStyle w:val="ListBullet"/>
              <w:numPr>
                <w:ilvl w:val="0"/>
                <w:numId w:val="0"/>
              </w:numPr>
              <w:ind w:left="360" w:hanging="360"/>
              <w:rPr>
                <w:rFonts w:ascii="Times New Roman" w:hAnsi="Times New Roman" w:cs="Times New Roman"/>
              </w:rPr>
            </w:pPr>
          </w:p>
        </w:tc>
      </w:tr>
      <w:tr w:rsidR="00DB56D2" w:rsidRPr="00251B64" w14:paraId="793A3A5B" w14:textId="597710F1" w:rsidTr="00DB56D2">
        <w:trPr>
          <w:trHeight w:val="184"/>
          <w:jc w:val="center"/>
        </w:trPr>
        <w:tc>
          <w:tcPr>
            <w:tcW w:w="14009" w:type="dxa"/>
            <w:gridSpan w:val="6"/>
          </w:tcPr>
          <w:p w14:paraId="1A52E57A" w14:textId="77777777" w:rsidR="00DB56D2" w:rsidRPr="00251B64" w:rsidRDefault="00DB56D2" w:rsidP="00D7089B">
            <w:pPr>
              <w:pStyle w:val="ListBullet"/>
              <w:numPr>
                <w:ilvl w:val="0"/>
                <w:numId w:val="0"/>
              </w:numPr>
              <w:ind w:left="360" w:hanging="360"/>
              <w:rPr>
                <w:rFonts w:ascii="Times New Roman" w:hAnsi="Times New Roman" w:cs="Times New Roman"/>
              </w:rPr>
            </w:pPr>
            <w:r w:rsidRPr="00251B64">
              <w:rPr>
                <w:rFonts w:ascii="Times New Roman" w:hAnsi="Times New Roman" w:cs="Times New Roman"/>
              </w:rPr>
              <w:t>*In four cases, previously funding was provided by home nation sports councils</w:t>
            </w:r>
          </w:p>
        </w:tc>
        <w:tc>
          <w:tcPr>
            <w:tcW w:w="1809" w:type="dxa"/>
          </w:tcPr>
          <w:p w14:paraId="47D1E24A" w14:textId="77777777" w:rsidR="00DB56D2" w:rsidRPr="00251B64" w:rsidRDefault="00DB56D2" w:rsidP="00D7089B">
            <w:pPr>
              <w:pStyle w:val="ListBullet"/>
              <w:numPr>
                <w:ilvl w:val="0"/>
                <w:numId w:val="0"/>
              </w:numPr>
              <w:ind w:left="360" w:hanging="360"/>
              <w:rPr>
                <w:rFonts w:ascii="Times New Roman" w:hAnsi="Times New Roman" w:cs="Times New Roman"/>
              </w:rPr>
            </w:pPr>
          </w:p>
        </w:tc>
      </w:tr>
      <w:tr w:rsidR="00DB56D2" w:rsidRPr="00251B64" w14:paraId="57913354" w14:textId="487CB959" w:rsidTr="00DB56D2">
        <w:trPr>
          <w:jc w:val="center"/>
        </w:trPr>
        <w:tc>
          <w:tcPr>
            <w:tcW w:w="14009" w:type="dxa"/>
            <w:gridSpan w:val="6"/>
          </w:tcPr>
          <w:p w14:paraId="49DDA85F" w14:textId="77777777" w:rsidR="00DB56D2" w:rsidRPr="00251B64" w:rsidRDefault="00DB56D2" w:rsidP="00D7089B">
            <w:pPr>
              <w:rPr>
                <w:rFonts w:ascii="Times New Roman" w:hAnsi="Times New Roman" w:cs="Times New Roman"/>
              </w:rPr>
            </w:pPr>
            <w:r w:rsidRPr="00251B64">
              <w:rPr>
                <w:rFonts w:ascii="Times New Roman" w:hAnsi="Times New Roman" w:cs="Times New Roman"/>
              </w:rPr>
              <w:t>**Aspiration Fund created and has supported seven sports new to the Olympics and the re-engagement of four sports. Also, funding cycle extended due to postponement of Tokyo Games.</w:t>
            </w:r>
          </w:p>
        </w:tc>
        <w:tc>
          <w:tcPr>
            <w:tcW w:w="1809" w:type="dxa"/>
          </w:tcPr>
          <w:p w14:paraId="73DF58E1" w14:textId="77777777" w:rsidR="00DB56D2" w:rsidRPr="00251B64" w:rsidRDefault="00DB56D2" w:rsidP="00D7089B">
            <w:pPr>
              <w:rPr>
                <w:rFonts w:ascii="Times New Roman" w:hAnsi="Times New Roman" w:cs="Times New Roman"/>
              </w:rPr>
            </w:pPr>
          </w:p>
        </w:tc>
      </w:tr>
    </w:tbl>
    <w:p w14:paraId="5B2DFFEA" w14:textId="1807D462" w:rsidR="004E11F4" w:rsidRDefault="002E33A5" w:rsidP="00D41C57">
      <w:pPr>
        <w:pStyle w:val="Reference"/>
        <w:spacing w:line="240" w:lineRule="auto"/>
        <w:rPr>
          <w:rStyle w:val="Hyperlink"/>
          <w:color w:val="auto"/>
          <w:u w:val="none"/>
        </w:rPr>
      </w:pPr>
      <w:r w:rsidRPr="00251B64">
        <w:t xml:space="preserve">Sources: </w:t>
      </w:r>
      <w:r w:rsidR="00D27210">
        <w:t>(</w:t>
      </w:r>
      <w:r w:rsidR="009D5541">
        <w:t>UK Sport, n.d</w:t>
      </w:r>
      <w:r w:rsidR="00FF5069">
        <w:t>.</w:t>
      </w:r>
      <w:r w:rsidR="009D5541">
        <w:t xml:space="preserve">; </w:t>
      </w:r>
      <w:r w:rsidR="00A95C55">
        <w:t xml:space="preserve">UK Sport 2020; </w:t>
      </w:r>
      <w:r w:rsidR="00FD2902">
        <w:t>UK Sport, 2021)</w:t>
      </w:r>
    </w:p>
    <w:p w14:paraId="06D8FFA7" w14:textId="42E97FAA" w:rsidR="002E33A5" w:rsidRDefault="004E11F4" w:rsidP="00E61C6E">
      <w:pPr>
        <w:pStyle w:val="Reference"/>
        <w:spacing w:line="240" w:lineRule="auto"/>
        <w:ind w:left="0" w:firstLine="0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 xml:space="preserve"> </w:t>
      </w:r>
    </w:p>
    <w:p w14:paraId="12D37CBE" w14:textId="77777777" w:rsidR="00927C0C" w:rsidRDefault="00927C0C" w:rsidP="00E61C6E">
      <w:pPr>
        <w:pStyle w:val="Reference"/>
        <w:spacing w:line="240" w:lineRule="auto"/>
        <w:ind w:left="0" w:firstLine="0"/>
        <w:rPr>
          <w:rFonts w:cstheme="minorHAnsi"/>
        </w:rPr>
      </w:pPr>
    </w:p>
    <w:p w14:paraId="3F3323BF" w14:textId="4A832087" w:rsidR="00480C20" w:rsidRPr="00251B64" w:rsidRDefault="00480C20" w:rsidP="0043227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51B64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Table </w:t>
      </w:r>
      <w:r w:rsidR="00BD102B" w:rsidRPr="00251B64">
        <w:rPr>
          <w:rFonts w:ascii="Times New Roman" w:hAnsi="Times New Roman" w:cs="Times New Roman"/>
          <w:b/>
          <w:bCs/>
          <w:sz w:val="24"/>
          <w:szCs w:val="24"/>
        </w:rPr>
        <w:t>B</w:t>
      </w:r>
      <w:r w:rsidR="00850BAD" w:rsidRPr="00251B64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251B6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F7F32" w:rsidRPr="00251B64">
        <w:rPr>
          <w:rFonts w:ascii="Times New Roman" w:hAnsi="Times New Roman" w:cs="Times New Roman"/>
          <w:b/>
          <w:bCs/>
          <w:sz w:val="24"/>
          <w:szCs w:val="24"/>
        </w:rPr>
        <w:t>UK Sport funding allocations (2000-</w:t>
      </w:r>
      <w:r w:rsidR="00432273" w:rsidRPr="00251B64">
        <w:rPr>
          <w:rFonts w:ascii="Times New Roman" w:hAnsi="Times New Roman" w:cs="Times New Roman"/>
          <w:b/>
          <w:bCs/>
          <w:sz w:val="24"/>
          <w:szCs w:val="24"/>
        </w:rPr>
        <w:t>202</w:t>
      </w:r>
      <w:r w:rsidR="00147CC5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FF7F32" w:rsidRPr="00251B64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tbl>
      <w:tblPr>
        <w:tblW w:w="15305" w:type="dxa"/>
        <w:tblLook w:val="04A0" w:firstRow="1" w:lastRow="0" w:firstColumn="1" w:lastColumn="0" w:noHBand="0" w:noVBand="1"/>
      </w:tblPr>
      <w:tblGrid>
        <w:gridCol w:w="1681"/>
        <w:gridCol w:w="1270"/>
        <w:gridCol w:w="1270"/>
        <w:gridCol w:w="1271"/>
        <w:gridCol w:w="1272"/>
        <w:gridCol w:w="1276"/>
        <w:gridCol w:w="1187"/>
        <w:gridCol w:w="1701"/>
        <w:gridCol w:w="1559"/>
        <w:gridCol w:w="1411"/>
        <w:gridCol w:w="1407"/>
      </w:tblGrid>
      <w:tr w:rsidR="000E3357" w:rsidRPr="001310DB" w14:paraId="41B82DEF" w14:textId="64CB5225" w:rsidTr="00A038A2">
        <w:trPr>
          <w:trHeight w:val="244"/>
        </w:trPr>
        <w:tc>
          <w:tcPr>
            <w:tcW w:w="1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A40310" w14:textId="77777777" w:rsidR="000E3357" w:rsidRPr="001310DB" w:rsidRDefault="000E3357" w:rsidP="0086035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 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1665F0" w14:textId="77777777" w:rsidR="000E3357" w:rsidRPr="001310DB" w:rsidRDefault="000E3357" w:rsidP="002D64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GB"/>
              </w:rPr>
              <w:t>Allocation for Sydney 2000 Funding cycle*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517BF5" w14:textId="77777777" w:rsidR="000E3357" w:rsidRPr="001310DB" w:rsidRDefault="000E3357" w:rsidP="002D64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GB"/>
              </w:rPr>
              <w:t>Allocation for Athens 2004 Funding cycle*</w:t>
            </w:r>
          </w:p>
        </w:tc>
        <w:tc>
          <w:tcPr>
            <w:tcW w:w="12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0D42B0" w14:textId="77777777" w:rsidR="000E3357" w:rsidRPr="001310DB" w:rsidRDefault="000E3357" w:rsidP="002D64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GB"/>
              </w:rPr>
              <w:t>Allocation for Beijing 2008 Funding cycle</w:t>
            </w:r>
          </w:p>
        </w:tc>
        <w:tc>
          <w:tcPr>
            <w:tcW w:w="12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C44E39" w14:textId="77777777" w:rsidR="000E3357" w:rsidRPr="001310DB" w:rsidRDefault="000E3357" w:rsidP="002D64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GB"/>
              </w:rPr>
              <w:t>Revised London 2012 Funding cycle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F9DD51" w14:textId="77777777" w:rsidR="000E3357" w:rsidRPr="001310DB" w:rsidRDefault="000E3357" w:rsidP="002D64C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GB"/>
              </w:rPr>
              <w:t>Allocation for Rio 2016 Funding cycle</w:t>
            </w:r>
          </w:p>
        </w:tc>
        <w:tc>
          <w:tcPr>
            <w:tcW w:w="585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7AC229A" w14:textId="77777777" w:rsidR="000E3357" w:rsidRPr="001310DB" w:rsidRDefault="000E3357" w:rsidP="008603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GB"/>
              </w:rPr>
              <w:t>Allocation for Tokyo 2020 Funding cycle</w:t>
            </w:r>
          </w:p>
        </w:tc>
        <w:tc>
          <w:tcPr>
            <w:tcW w:w="14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</w:tcPr>
          <w:p w14:paraId="671B430F" w14:textId="31481D2A" w:rsidR="000E3357" w:rsidRPr="001310DB" w:rsidRDefault="00745F04" w:rsidP="008603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GB"/>
              </w:rPr>
              <w:t>Allocation for Paris 2024 funding cycle</w:t>
            </w:r>
          </w:p>
        </w:tc>
      </w:tr>
      <w:tr w:rsidR="000E3357" w:rsidRPr="001310DB" w14:paraId="011DB7F3" w14:textId="55B01D89" w:rsidTr="00A038A2">
        <w:trPr>
          <w:trHeight w:val="60"/>
        </w:trPr>
        <w:tc>
          <w:tcPr>
            <w:tcW w:w="1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C7084F" w14:textId="77777777" w:rsidR="000E3357" w:rsidRPr="001310DB" w:rsidRDefault="000E3357" w:rsidP="0086035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 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969A69" w14:textId="77777777" w:rsidR="000E3357" w:rsidRPr="001310DB" w:rsidRDefault="000E3357" w:rsidP="008603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GB"/>
              </w:rPr>
              <w:t> 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AE9492" w14:textId="77777777" w:rsidR="000E3357" w:rsidRPr="001310DB" w:rsidRDefault="000E3357" w:rsidP="008603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GB"/>
              </w:rPr>
              <w:t> </w:t>
            </w:r>
          </w:p>
        </w:tc>
        <w:tc>
          <w:tcPr>
            <w:tcW w:w="1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868A7E" w14:textId="77777777" w:rsidR="000E3357" w:rsidRPr="001310DB" w:rsidRDefault="000E3357" w:rsidP="008603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GB"/>
              </w:rPr>
              <w:t> </w:t>
            </w:r>
          </w:p>
        </w:tc>
        <w:tc>
          <w:tcPr>
            <w:tcW w:w="12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7BDB5D" w14:textId="77777777" w:rsidR="000E3357" w:rsidRPr="001310DB" w:rsidRDefault="000E3357" w:rsidP="008603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GB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9B6596" w14:textId="77777777" w:rsidR="000E3357" w:rsidRPr="001310DB" w:rsidRDefault="000E3357" w:rsidP="0086035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GB"/>
              </w:rPr>
              <w:t> 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950D6D" w14:textId="77777777" w:rsidR="000E3357" w:rsidRPr="001310DB" w:rsidRDefault="000E3357" w:rsidP="008603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GB"/>
              </w:rPr>
              <w:t>World Class Programme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30D196" w14:textId="77777777" w:rsidR="000E3357" w:rsidRPr="001310DB" w:rsidRDefault="000E3357" w:rsidP="008603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GB"/>
              </w:rPr>
              <w:t>Athlete Performance Allowance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E529CF" w14:textId="77777777" w:rsidR="000E3357" w:rsidRPr="001310DB" w:rsidRDefault="000E3357" w:rsidP="008603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GB"/>
              </w:rPr>
              <w:t>Aspiration funding (7/12/2018)</w:t>
            </w:r>
          </w:p>
        </w:tc>
        <w:tc>
          <w:tcPr>
            <w:tcW w:w="14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819429" w14:textId="2F528A80" w:rsidR="000E3357" w:rsidRPr="001310DB" w:rsidRDefault="000E3357" w:rsidP="008603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GB"/>
              </w:rPr>
              <w:t>Total funding for Tokyo cycle</w:t>
            </w:r>
          </w:p>
        </w:tc>
        <w:tc>
          <w:tcPr>
            <w:tcW w:w="14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069F9E4" w14:textId="102A1CAC" w:rsidR="000E3357" w:rsidRPr="001310DB" w:rsidRDefault="00745F04" w:rsidP="0086035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GB"/>
              </w:rPr>
              <w:t>Total funding for Paris cycle</w:t>
            </w:r>
          </w:p>
        </w:tc>
      </w:tr>
      <w:tr w:rsidR="00B87737" w:rsidRPr="001310DB" w14:paraId="54659180" w14:textId="46EC9A03" w:rsidTr="00A038A2">
        <w:trPr>
          <w:trHeight w:val="172"/>
        </w:trPr>
        <w:tc>
          <w:tcPr>
            <w:tcW w:w="1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268A97" w14:textId="77777777" w:rsidR="00B87737" w:rsidRPr="001310DB" w:rsidRDefault="00B87737" w:rsidP="00B8773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Archery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9FAE3B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9"/>
                <w:szCs w:val="19"/>
                <w:lang w:eastAsia="en-GB"/>
              </w:rPr>
              <w:t>Not funded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EBD7B1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800,000</w:t>
            </w:r>
          </w:p>
        </w:tc>
        <w:tc>
          <w:tcPr>
            <w:tcW w:w="1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BE5501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2,834,000</w:t>
            </w:r>
          </w:p>
        </w:tc>
        <w:tc>
          <w:tcPr>
            <w:tcW w:w="12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3CFC793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sz w:val="19"/>
                <w:szCs w:val="19"/>
                <w:lang w:eastAsia="en-GB"/>
              </w:rPr>
              <w:t>£4,408,00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52845CB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2,952,237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50A4C18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630,00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7161C45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6475DF5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192,500</w:t>
            </w:r>
          </w:p>
        </w:tc>
        <w:tc>
          <w:tcPr>
            <w:tcW w:w="14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AEC4024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822,500</w:t>
            </w:r>
          </w:p>
        </w:tc>
        <w:tc>
          <w:tcPr>
            <w:tcW w:w="14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7DDD3B54" w14:textId="5DC87BBB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sz w:val="19"/>
                <w:szCs w:val="19"/>
              </w:rPr>
              <w:t>£2,134,257</w:t>
            </w:r>
            <w:r w:rsidR="00012AE9" w:rsidRPr="001310DB">
              <w:rPr>
                <w:sz w:val="19"/>
                <w:szCs w:val="19"/>
                <w:vertAlign w:val="superscript"/>
              </w:rPr>
              <w:t>a</w:t>
            </w:r>
          </w:p>
        </w:tc>
      </w:tr>
      <w:tr w:rsidR="00B87737" w:rsidRPr="001310DB" w14:paraId="61E10C27" w14:textId="0C8A1C43" w:rsidTr="00A038A2">
        <w:trPr>
          <w:trHeight w:val="60"/>
        </w:trPr>
        <w:tc>
          <w:tcPr>
            <w:tcW w:w="1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8BAF0B" w14:textId="77777777" w:rsidR="00B87737" w:rsidRPr="001310DB" w:rsidRDefault="00B87737" w:rsidP="00B8773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Athletics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C72725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10,600,000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356A5F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11,400,000</w:t>
            </w:r>
          </w:p>
        </w:tc>
        <w:tc>
          <w:tcPr>
            <w:tcW w:w="1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3E6D45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26,513,000</w:t>
            </w:r>
          </w:p>
        </w:tc>
        <w:tc>
          <w:tcPr>
            <w:tcW w:w="12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0F2B0BB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sz w:val="19"/>
                <w:szCs w:val="19"/>
                <w:lang w:eastAsia="en-GB"/>
              </w:rPr>
              <w:t>£25,148,00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972C669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26,824,206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260C4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23,007,53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72901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3,911,5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ACD11E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 </w:t>
            </w:r>
          </w:p>
        </w:tc>
        <w:tc>
          <w:tcPr>
            <w:tcW w:w="14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7DF7039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26,919,031</w:t>
            </w:r>
          </w:p>
        </w:tc>
        <w:tc>
          <w:tcPr>
            <w:tcW w:w="14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296AE339" w14:textId="303EC3A5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sz w:val="19"/>
                <w:szCs w:val="19"/>
              </w:rPr>
              <w:t>£22,175,520</w:t>
            </w:r>
            <w:r w:rsidR="002D64CF" w:rsidRPr="001310DB">
              <w:rPr>
                <w:sz w:val="19"/>
                <w:szCs w:val="19"/>
                <w:vertAlign w:val="superscript"/>
              </w:rPr>
              <w:t xml:space="preserve"> a</w:t>
            </w:r>
          </w:p>
        </w:tc>
      </w:tr>
      <w:tr w:rsidR="00B87737" w:rsidRPr="001310DB" w14:paraId="38A8DC0D" w14:textId="0CF682D8" w:rsidTr="00A038A2">
        <w:trPr>
          <w:trHeight w:val="60"/>
        </w:trPr>
        <w:tc>
          <w:tcPr>
            <w:tcW w:w="1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9C1F05" w14:textId="77777777" w:rsidR="00B87737" w:rsidRPr="001310DB" w:rsidRDefault="00B87737" w:rsidP="00B8773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Badminton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5EB70B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n/a**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A0EBA0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n/a**</w:t>
            </w:r>
          </w:p>
        </w:tc>
        <w:tc>
          <w:tcPr>
            <w:tcW w:w="1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7C2FAB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8,759,000</w:t>
            </w:r>
          </w:p>
        </w:tc>
        <w:tc>
          <w:tcPr>
            <w:tcW w:w="12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3D8518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sz w:val="19"/>
                <w:szCs w:val="19"/>
                <w:lang w:eastAsia="en-GB"/>
              </w:rPr>
              <w:t>£7,434,90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F27B89D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5,737,524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E26981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630,00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5F6471D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41307CA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259,679</w:t>
            </w:r>
          </w:p>
        </w:tc>
        <w:tc>
          <w:tcPr>
            <w:tcW w:w="14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91EAB92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889,679</w:t>
            </w:r>
          </w:p>
        </w:tc>
        <w:tc>
          <w:tcPr>
            <w:tcW w:w="14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680640DA" w14:textId="3C9CD1F6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sz w:val="19"/>
                <w:szCs w:val="19"/>
              </w:rPr>
              <w:t>£3,154,358</w:t>
            </w:r>
            <w:r w:rsidR="002D64CF" w:rsidRPr="001310DB">
              <w:rPr>
                <w:sz w:val="19"/>
                <w:szCs w:val="19"/>
                <w:vertAlign w:val="superscript"/>
              </w:rPr>
              <w:t xml:space="preserve"> a</w:t>
            </w:r>
          </w:p>
        </w:tc>
      </w:tr>
      <w:tr w:rsidR="00B87737" w:rsidRPr="001310DB" w14:paraId="1F0B16FF" w14:textId="51F96951" w:rsidTr="00A038A2">
        <w:trPr>
          <w:trHeight w:val="60"/>
        </w:trPr>
        <w:tc>
          <w:tcPr>
            <w:tcW w:w="1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0EBAA9" w14:textId="77777777" w:rsidR="00B87737" w:rsidRPr="001310DB" w:rsidRDefault="00B87737" w:rsidP="00B8773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Basketball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1BBA5C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9"/>
                <w:szCs w:val="19"/>
                <w:lang w:eastAsia="en-GB"/>
              </w:rPr>
              <w:t>Not funded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C95AE0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9"/>
                <w:szCs w:val="19"/>
                <w:lang w:eastAsia="en-GB"/>
              </w:rPr>
              <w:t>Not funded</w:t>
            </w:r>
          </w:p>
        </w:tc>
        <w:tc>
          <w:tcPr>
            <w:tcW w:w="1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B01C2A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3,694,000</w:t>
            </w:r>
          </w:p>
        </w:tc>
        <w:tc>
          <w:tcPr>
            <w:tcW w:w="12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D355A77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sz w:val="19"/>
                <w:szCs w:val="19"/>
                <w:lang w:eastAsia="en-GB"/>
              </w:rPr>
              <w:t>£8,599,00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2DC4D97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9"/>
                <w:szCs w:val="19"/>
                <w:lang w:eastAsia="en-GB"/>
              </w:rPr>
              <w:t>Not funded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89962D7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-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F71826F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-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5BC3B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75,000</w:t>
            </w:r>
          </w:p>
        </w:tc>
        <w:tc>
          <w:tcPr>
            <w:tcW w:w="14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1331075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75,000</w:t>
            </w:r>
          </w:p>
        </w:tc>
        <w:tc>
          <w:tcPr>
            <w:tcW w:w="14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684A2AA8" w14:textId="14F29FB3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sz w:val="19"/>
                <w:szCs w:val="19"/>
              </w:rPr>
              <w:t>£1,350,000</w:t>
            </w:r>
            <w:r w:rsidR="005A7D57" w:rsidRPr="001310DB">
              <w:rPr>
                <w:rFonts w:ascii="Times New Roman" w:hAnsi="Times New Roman" w:cs="Times New Roman"/>
                <w:sz w:val="19"/>
                <w:szCs w:val="19"/>
                <w:vertAlign w:val="superscript"/>
              </w:rPr>
              <w:t xml:space="preserve"> b</w:t>
            </w:r>
          </w:p>
        </w:tc>
      </w:tr>
      <w:tr w:rsidR="00B87737" w:rsidRPr="001310DB" w14:paraId="2EE8A5FE" w14:textId="29D41DA4" w:rsidTr="00A038A2">
        <w:trPr>
          <w:trHeight w:val="60"/>
        </w:trPr>
        <w:tc>
          <w:tcPr>
            <w:tcW w:w="1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7DFAD9" w14:textId="77777777" w:rsidR="00B87737" w:rsidRPr="001310DB" w:rsidRDefault="00B87737" w:rsidP="00B8773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Boxing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0D1D61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n/a**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2CD976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n/a**</w:t>
            </w:r>
          </w:p>
        </w:tc>
        <w:tc>
          <w:tcPr>
            <w:tcW w:w="1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9F3D13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5,005,000</w:t>
            </w:r>
          </w:p>
        </w:tc>
        <w:tc>
          <w:tcPr>
            <w:tcW w:w="12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3F6E2BF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sz w:val="19"/>
                <w:szCs w:val="19"/>
                <w:lang w:eastAsia="en-GB"/>
              </w:rPr>
              <w:t>£9,551,40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1659DA5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13,764,437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D77C5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12,084,43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87637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2,183,917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BF7EB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-</w:t>
            </w:r>
          </w:p>
        </w:tc>
        <w:tc>
          <w:tcPr>
            <w:tcW w:w="14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012DE58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14,268,353</w:t>
            </w:r>
          </w:p>
        </w:tc>
        <w:tc>
          <w:tcPr>
            <w:tcW w:w="14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4981EBE8" w14:textId="2B2B4660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sz w:val="19"/>
                <w:szCs w:val="19"/>
              </w:rPr>
              <w:t>£11,395,507</w:t>
            </w:r>
            <w:r w:rsidR="002D64CF" w:rsidRPr="001310DB">
              <w:rPr>
                <w:sz w:val="19"/>
                <w:szCs w:val="19"/>
                <w:vertAlign w:val="superscript"/>
              </w:rPr>
              <w:t xml:space="preserve"> a</w:t>
            </w:r>
          </w:p>
        </w:tc>
      </w:tr>
      <w:tr w:rsidR="00B87737" w:rsidRPr="001310DB" w14:paraId="7C1E8F9C" w14:textId="196E4DBA" w:rsidTr="00A038A2">
        <w:trPr>
          <w:trHeight w:val="60"/>
        </w:trPr>
        <w:tc>
          <w:tcPr>
            <w:tcW w:w="1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34DAD0" w14:textId="77777777" w:rsidR="00B87737" w:rsidRPr="001310DB" w:rsidRDefault="00B87737" w:rsidP="00B8773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Canoeing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BB39BA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4,500,000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A25814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4,700,000</w:t>
            </w:r>
          </w:p>
        </w:tc>
        <w:tc>
          <w:tcPr>
            <w:tcW w:w="1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19EA5A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13,622,000</w:t>
            </w:r>
          </w:p>
        </w:tc>
        <w:tc>
          <w:tcPr>
            <w:tcW w:w="12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D407EE6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sz w:val="19"/>
                <w:szCs w:val="19"/>
                <w:lang w:eastAsia="en-GB"/>
              </w:rPr>
              <w:t>£16,176,70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E510F4E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20,043,618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6C4DD55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16,544,69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6BCFFB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2,578,5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816C2AC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-</w:t>
            </w:r>
          </w:p>
        </w:tc>
        <w:tc>
          <w:tcPr>
            <w:tcW w:w="14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C372F4E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19,123,193</w:t>
            </w:r>
          </w:p>
        </w:tc>
        <w:tc>
          <w:tcPr>
            <w:tcW w:w="14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37A89F9A" w14:textId="0C3BF298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sz w:val="19"/>
                <w:szCs w:val="19"/>
              </w:rPr>
              <w:t>£12,108,836</w:t>
            </w:r>
            <w:r w:rsidR="002D64CF" w:rsidRPr="001310DB">
              <w:rPr>
                <w:sz w:val="19"/>
                <w:szCs w:val="19"/>
                <w:vertAlign w:val="superscript"/>
              </w:rPr>
              <w:t xml:space="preserve"> a</w:t>
            </w:r>
          </w:p>
        </w:tc>
      </w:tr>
      <w:tr w:rsidR="006B7BAA" w:rsidRPr="001310DB" w14:paraId="14D983B8" w14:textId="77777777" w:rsidTr="00A038A2">
        <w:trPr>
          <w:trHeight w:val="60"/>
        </w:trPr>
        <w:tc>
          <w:tcPr>
            <w:tcW w:w="1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FB92445" w14:textId="3808DB72" w:rsidR="006B7BAA" w:rsidRPr="001310DB" w:rsidRDefault="006B7BAA" w:rsidP="006B7B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Climbing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B13373" w14:textId="20BED3B0" w:rsidR="006B7BAA" w:rsidRPr="001310DB" w:rsidRDefault="006B7BAA" w:rsidP="006B7BA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***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0F8815" w14:textId="53CBD443" w:rsidR="006B7BAA" w:rsidRPr="001310DB" w:rsidRDefault="006B7BAA" w:rsidP="006B7BA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***</w:t>
            </w:r>
          </w:p>
        </w:tc>
        <w:tc>
          <w:tcPr>
            <w:tcW w:w="1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E48E81" w14:textId="4D9AF990" w:rsidR="006B7BAA" w:rsidRPr="001310DB" w:rsidRDefault="006B7BAA" w:rsidP="006B7BA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***</w:t>
            </w:r>
          </w:p>
        </w:tc>
        <w:tc>
          <w:tcPr>
            <w:tcW w:w="12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E3BD4E3" w14:textId="4D64E061" w:rsidR="006B7BAA" w:rsidRPr="001310DB" w:rsidRDefault="006B7BAA" w:rsidP="006B7BA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**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62E334" w14:textId="564D8A52" w:rsidR="006B7BAA" w:rsidRPr="001310DB" w:rsidRDefault="006B7BAA" w:rsidP="006B7BA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***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B31A75" w14:textId="42E3F2CD" w:rsidR="006B7BAA" w:rsidRPr="001310DB" w:rsidRDefault="006B7BAA" w:rsidP="006B7BA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630,00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60AC8CE" w14:textId="4DD45F64" w:rsidR="006B7BAA" w:rsidRPr="001310DB" w:rsidRDefault="006B7BAA" w:rsidP="006B7BA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-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6C6598E" w14:textId="5C00E1DD" w:rsidR="006B7BAA" w:rsidRPr="001310DB" w:rsidRDefault="006B7BAA" w:rsidP="006B7BA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192,500</w:t>
            </w:r>
          </w:p>
        </w:tc>
        <w:tc>
          <w:tcPr>
            <w:tcW w:w="14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668ACF" w14:textId="0F066270" w:rsidR="006B7BAA" w:rsidRPr="001310DB" w:rsidRDefault="006B7BAA" w:rsidP="006B7BA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822,500</w:t>
            </w:r>
          </w:p>
        </w:tc>
        <w:tc>
          <w:tcPr>
            <w:tcW w:w="14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02E7E219" w14:textId="0B7AD1EF" w:rsidR="006B7BAA" w:rsidRPr="001310DB" w:rsidRDefault="006B7BAA" w:rsidP="006B7BAA">
            <w:pPr>
              <w:spacing w:after="0" w:line="240" w:lineRule="auto"/>
              <w:jc w:val="right"/>
              <w:rPr>
                <w:sz w:val="19"/>
                <w:szCs w:val="19"/>
              </w:rPr>
            </w:pPr>
            <w:r w:rsidRPr="001310DB">
              <w:rPr>
                <w:sz w:val="19"/>
                <w:szCs w:val="19"/>
              </w:rPr>
              <w:t>£1,562,811</w:t>
            </w:r>
            <w:r w:rsidR="005A7D57" w:rsidRPr="001310DB">
              <w:rPr>
                <w:rFonts w:ascii="Times New Roman" w:hAnsi="Times New Roman" w:cs="Times New Roman"/>
                <w:sz w:val="19"/>
                <w:szCs w:val="19"/>
                <w:vertAlign w:val="superscript"/>
              </w:rPr>
              <w:t xml:space="preserve"> b</w:t>
            </w:r>
          </w:p>
        </w:tc>
      </w:tr>
      <w:tr w:rsidR="00B87737" w:rsidRPr="001310DB" w14:paraId="7A07D4E3" w14:textId="74931CC1" w:rsidTr="00A038A2">
        <w:trPr>
          <w:trHeight w:val="60"/>
        </w:trPr>
        <w:tc>
          <w:tcPr>
            <w:tcW w:w="1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78506E" w14:textId="77777777" w:rsidR="00B87737" w:rsidRPr="001310DB" w:rsidRDefault="00B87737" w:rsidP="00B8773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Cycling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B25013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5,400,000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B6A0A7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8,600,000</w:t>
            </w:r>
          </w:p>
        </w:tc>
        <w:tc>
          <w:tcPr>
            <w:tcW w:w="1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3DDF89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22,151,000</w:t>
            </w:r>
          </w:p>
        </w:tc>
        <w:tc>
          <w:tcPr>
            <w:tcW w:w="12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5B585CD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sz w:val="19"/>
                <w:szCs w:val="19"/>
                <w:lang w:eastAsia="en-GB"/>
              </w:rPr>
              <w:t>£26,032,00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FDAF898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30,267,816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E7FA101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24,759,30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1508FA4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4,864,958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AA325D4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-</w:t>
            </w:r>
          </w:p>
        </w:tc>
        <w:tc>
          <w:tcPr>
            <w:tcW w:w="14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FEEDFAE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29,624,264</w:t>
            </w:r>
          </w:p>
        </w:tc>
        <w:tc>
          <w:tcPr>
            <w:tcW w:w="14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4AC30BCD" w14:textId="25355A19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sz w:val="19"/>
                <w:szCs w:val="19"/>
              </w:rPr>
              <w:t>£27,601,684</w:t>
            </w:r>
            <w:r w:rsidR="002D64CF" w:rsidRPr="001310DB">
              <w:rPr>
                <w:sz w:val="19"/>
                <w:szCs w:val="19"/>
                <w:vertAlign w:val="superscript"/>
              </w:rPr>
              <w:t xml:space="preserve"> a</w:t>
            </w:r>
          </w:p>
        </w:tc>
      </w:tr>
      <w:tr w:rsidR="00B87737" w:rsidRPr="001310DB" w14:paraId="3B4BE0E5" w14:textId="66F6AB51" w:rsidTr="00A038A2">
        <w:trPr>
          <w:trHeight w:val="60"/>
        </w:trPr>
        <w:tc>
          <w:tcPr>
            <w:tcW w:w="1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7EF347" w14:textId="77777777" w:rsidR="00B87737" w:rsidRPr="001310DB" w:rsidRDefault="00B87737" w:rsidP="00B8773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Diving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47AEC1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900,000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07F249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1,400,000</w:t>
            </w:r>
          </w:p>
        </w:tc>
        <w:tc>
          <w:tcPr>
            <w:tcW w:w="1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E6C200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5,873,000</w:t>
            </w:r>
          </w:p>
        </w:tc>
        <w:tc>
          <w:tcPr>
            <w:tcW w:w="12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DAD27A1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sz w:val="19"/>
                <w:szCs w:val="19"/>
                <w:lang w:eastAsia="en-GB"/>
              </w:rPr>
              <w:t>£6,535,70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6D63D14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7,467,860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F21030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7,252,184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3FF2B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1,599,042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0E6AB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-</w:t>
            </w:r>
          </w:p>
        </w:tc>
        <w:tc>
          <w:tcPr>
            <w:tcW w:w="14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7DE03FE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8,851,226</w:t>
            </w:r>
          </w:p>
        </w:tc>
        <w:tc>
          <w:tcPr>
            <w:tcW w:w="14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20174135" w14:textId="23E136A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sz w:val="19"/>
                <w:szCs w:val="19"/>
              </w:rPr>
              <w:t>£8,463,542</w:t>
            </w:r>
            <w:r w:rsidR="002D64CF" w:rsidRPr="001310DB">
              <w:rPr>
                <w:sz w:val="19"/>
                <w:szCs w:val="19"/>
                <w:vertAlign w:val="superscript"/>
              </w:rPr>
              <w:t xml:space="preserve"> a</w:t>
            </w:r>
          </w:p>
        </w:tc>
      </w:tr>
      <w:tr w:rsidR="00B87737" w:rsidRPr="001310DB" w14:paraId="4D7A3D1E" w14:textId="5AB85CE4" w:rsidTr="00A038A2">
        <w:trPr>
          <w:trHeight w:val="60"/>
        </w:trPr>
        <w:tc>
          <w:tcPr>
            <w:tcW w:w="1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FF7ED1" w14:textId="77777777" w:rsidR="00B87737" w:rsidRPr="001310DB" w:rsidRDefault="00B87737" w:rsidP="00B8773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Equestrian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B0F8A9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3,000,000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4031FB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4,400,000</w:t>
            </w:r>
          </w:p>
        </w:tc>
        <w:tc>
          <w:tcPr>
            <w:tcW w:w="1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CA21B4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11,727,000</w:t>
            </w:r>
          </w:p>
        </w:tc>
        <w:tc>
          <w:tcPr>
            <w:tcW w:w="12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67BE716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sz w:val="19"/>
                <w:szCs w:val="19"/>
                <w:lang w:eastAsia="en-GB"/>
              </w:rPr>
              <w:t>£13,395,10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A5CF1AA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17,992,600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AAFC2DA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12,671,195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D2F298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1,828,458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1A368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-</w:t>
            </w:r>
          </w:p>
        </w:tc>
        <w:tc>
          <w:tcPr>
            <w:tcW w:w="14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FD6C617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14,499,653</w:t>
            </w:r>
          </w:p>
        </w:tc>
        <w:tc>
          <w:tcPr>
            <w:tcW w:w="14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6DD07F20" w14:textId="5166D7D0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sz w:val="19"/>
                <w:szCs w:val="19"/>
              </w:rPr>
              <w:t>£11,085,964</w:t>
            </w:r>
            <w:r w:rsidR="002D64CF" w:rsidRPr="001310DB">
              <w:rPr>
                <w:sz w:val="19"/>
                <w:szCs w:val="19"/>
                <w:vertAlign w:val="superscript"/>
              </w:rPr>
              <w:t xml:space="preserve"> a</w:t>
            </w:r>
          </w:p>
        </w:tc>
      </w:tr>
      <w:tr w:rsidR="00B87737" w:rsidRPr="001310DB" w14:paraId="05E5C9BC" w14:textId="30C15E05" w:rsidTr="00A038A2">
        <w:trPr>
          <w:trHeight w:val="60"/>
        </w:trPr>
        <w:tc>
          <w:tcPr>
            <w:tcW w:w="1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877CCA" w14:textId="77777777" w:rsidR="00B87737" w:rsidRPr="001310DB" w:rsidRDefault="00B87737" w:rsidP="00B8773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Fencing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CB49DF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9"/>
                <w:szCs w:val="19"/>
                <w:lang w:eastAsia="en-GB"/>
              </w:rPr>
              <w:t>Not funded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DDA67D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9"/>
                <w:szCs w:val="19"/>
                <w:lang w:eastAsia="en-GB"/>
              </w:rPr>
              <w:t>Not funded</w:t>
            </w:r>
          </w:p>
        </w:tc>
        <w:tc>
          <w:tcPr>
            <w:tcW w:w="1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48BEE9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3,074,000</w:t>
            </w:r>
          </w:p>
        </w:tc>
        <w:tc>
          <w:tcPr>
            <w:tcW w:w="12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1D0BEA6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sz w:val="19"/>
                <w:szCs w:val="19"/>
                <w:lang w:eastAsia="en-GB"/>
              </w:rPr>
              <w:t>£2,529,33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02E9D27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4,225,261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74FB981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87,00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88C8FFC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-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37C95C8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192,500</w:t>
            </w:r>
          </w:p>
        </w:tc>
        <w:tc>
          <w:tcPr>
            <w:tcW w:w="14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D8AEE53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279,500</w:t>
            </w:r>
          </w:p>
        </w:tc>
        <w:tc>
          <w:tcPr>
            <w:tcW w:w="14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0540BF5C" w14:textId="4C6D7B44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sz w:val="19"/>
                <w:szCs w:val="19"/>
              </w:rPr>
              <w:t>£1,672,485</w:t>
            </w:r>
            <w:r w:rsidR="005A7D57" w:rsidRPr="001310DB">
              <w:rPr>
                <w:rFonts w:ascii="Times New Roman" w:hAnsi="Times New Roman" w:cs="Times New Roman"/>
                <w:sz w:val="19"/>
                <w:szCs w:val="19"/>
                <w:vertAlign w:val="superscript"/>
              </w:rPr>
              <w:t xml:space="preserve"> b</w:t>
            </w:r>
          </w:p>
        </w:tc>
      </w:tr>
      <w:tr w:rsidR="00B87737" w:rsidRPr="001310DB" w14:paraId="10B5299D" w14:textId="5072F912" w:rsidTr="00A038A2">
        <w:trPr>
          <w:trHeight w:val="60"/>
        </w:trPr>
        <w:tc>
          <w:tcPr>
            <w:tcW w:w="1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78F435" w14:textId="77777777" w:rsidR="00B87737" w:rsidRPr="001310DB" w:rsidRDefault="00B87737" w:rsidP="00B8773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Gymnastics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3D76F6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5,900,000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098FD0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4,100,000</w:t>
            </w:r>
          </w:p>
        </w:tc>
        <w:tc>
          <w:tcPr>
            <w:tcW w:w="1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DEED3E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9,036,000</w:t>
            </w:r>
          </w:p>
        </w:tc>
        <w:tc>
          <w:tcPr>
            <w:tcW w:w="12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3400C5C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sz w:val="19"/>
                <w:szCs w:val="19"/>
                <w:lang w:eastAsia="en-GB"/>
              </w:rPr>
              <w:t>£10,770,60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B26FF09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14,615,428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212DF67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13,811,03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131CF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2,646,917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09F4E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-</w:t>
            </w:r>
          </w:p>
        </w:tc>
        <w:tc>
          <w:tcPr>
            <w:tcW w:w="14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9DC3A4A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16,457,953</w:t>
            </w:r>
          </w:p>
        </w:tc>
        <w:tc>
          <w:tcPr>
            <w:tcW w:w="14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65CA0160" w14:textId="42B95C6F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sz w:val="19"/>
                <w:szCs w:val="19"/>
              </w:rPr>
              <w:t>£12,510,990</w:t>
            </w:r>
            <w:r w:rsidR="002D64CF" w:rsidRPr="001310DB">
              <w:rPr>
                <w:sz w:val="19"/>
                <w:szCs w:val="19"/>
                <w:vertAlign w:val="superscript"/>
              </w:rPr>
              <w:t xml:space="preserve"> a</w:t>
            </w:r>
          </w:p>
        </w:tc>
      </w:tr>
      <w:tr w:rsidR="00B87737" w:rsidRPr="001310DB" w14:paraId="36E990A3" w14:textId="53260A7E" w:rsidTr="00A038A2">
        <w:trPr>
          <w:trHeight w:val="60"/>
        </w:trPr>
        <w:tc>
          <w:tcPr>
            <w:tcW w:w="1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0A21E9" w14:textId="77777777" w:rsidR="00B87737" w:rsidRPr="001310DB" w:rsidRDefault="00B87737" w:rsidP="00B8773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Handball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C3B21F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9"/>
                <w:szCs w:val="19"/>
                <w:lang w:eastAsia="en-GB"/>
              </w:rPr>
              <w:t>Not funded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953E3C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9"/>
                <w:szCs w:val="19"/>
                <w:lang w:eastAsia="en-GB"/>
              </w:rPr>
              <w:t>Not funded</w:t>
            </w:r>
          </w:p>
        </w:tc>
        <w:tc>
          <w:tcPr>
            <w:tcW w:w="1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8137A6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2,986,000</w:t>
            </w:r>
          </w:p>
        </w:tc>
        <w:tc>
          <w:tcPr>
            <w:tcW w:w="12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A40A974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sz w:val="19"/>
                <w:szCs w:val="19"/>
                <w:lang w:eastAsia="en-GB"/>
              </w:rPr>
              <w:t>£2,924,72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DB1B24A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9"/>
                <w:szCs w:val="19"/>
                <w:lang w:eastAsia="en-GB"/>
              </w:rPr>
              <w:t>Not funded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51190FB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9"/>
                <w:szCs w:val="19"/>
                <w:lang w:eastAsia="en-GB"/>
              </w:rPr>
              <w:t>-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DF3CDB0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9"/>
                <w:szCs w:val="19"/>
                <w:lang w:eastAsia="en-GB"/>
              </w:rPr>
              <w:t>-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D26D758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9"/>
                <w:szCs w:val="19"/>
                <w:lang w:eastAsia="en-GB"/>
              </w:rPr>
              <w:t>-</w:t>
            </w:r>
          </w:p>
        </w:tc>
        <w:tc>
          <w:tcPr>
            <w:tcW w:w="14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6200EEE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9"/>
                <w:szCs w:val="19"/>
                <w:lang w:eastAsia="en-GB"/>
              </w:rPr>
              <w:t>Not funded</w:t>
            </w:r>
          </w:p>
        </w:tc>
        <w:tc>
          <w:tcPr>
            <w:tcW w:w="14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756D75E3" w14:textId="3EC666B8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sz w:val="19"/>
                <w:szCs w:val="19"/>
              </w:rPr>
              <w:t>£375,000</w:t>
            </w:r>
            <w:r w:rsidR="00C12355" w:rsidRPr="001310DB">
              <w:rPr>
                <w:rFonts w:ascii="Times New Roman" w:hAnsi="Times New Roman" w:cs="Times New Roman"/>
                <w:sz w:val="19"/>
                <w:szCs w:val="19"/>
                <w:vertAlign w:val="superscript"/>
              </w:rPr>
              <w:t xml:space="preserve"> c</w:t>
            </w:r>
          </w:p>
        </w:tc>
      </w:tr>
      <w:tr w:rsidR="00B87737" w:rsidRPr="001310DB" w14:paraId="23007A7A" w14:textId="4374F91B" w:rsidTr="00A038A2">
        <w:trPr>
          <w:trHeight w:val="60"/>
        </w:trPr>
        <w:tc>
          <w:tcPr>
            <w:tcW w:w="1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5E7E54" w14:textId="77777777" w:rsidR="00B87737" w:rsidRPr="001310DB" w:rsidRDefault="00B87737" w:rsidP="00B8773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Hockey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21306F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n/a**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4BFCF3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n/a**</w:t>
            </w:r>
          </w:p>
        </w:tc>
        <w:tc>
          <w:tcPr>
            <w:tcW w:w="1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33BC09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9,882,000</w:t>
            </w:r>
          </w:p>
        </w:tc>
        <w:tc>
          <w:tcPr>
            <w:tcW w:w="12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2C1833B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sz w:val="19"/>
                <w:szCs w:val="19"/>
                <w:lang w:eastAsia="en-GB"/>
              </w:rPr>
              <w:t>£15,013,20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4D43FBB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16,141,393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DC5D9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12,723,612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BD24D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4,401,708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F9DDA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-</w:t>
            </w:r>
          </w:p>
        </w:tc>
        <w:tc>
          <w:tcPr>
            <w:tcW w:w="14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2D791C9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17,125,320</w:t>
            </w:r>
          </w:p>
        </w:tc>
        <w:tc>
          <w:tcPr>
            <w:tcW w:w="14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79856536" w14:textId="365E5CA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sz w:val="19"/>
                <w:szCs w:val="19"/>
              </w:rPr>
              <w:t>£12,376,622</w:t>
            </w:r>
            <w:r w:rsidR="002D64CF" w:rsidRPr="001310DB">
              <w:rPr>
                <w:sz w:val="19"/>
                <w:szCs w:val="19"/>
                <w:vertAlign w:val="superscript"/>
              </w:rPr>
              <w:t xml:space="preserve"> a</w:t>
            </w:r>
          </w:p>
        </w:tc>
      </w:tr>
      <w:tr w:rsidR="00B87737" w:rsidRPr="001310DB" w14:paraId="7C629E9A" w14:textId="3476BD4E" w:rsidTr="00A038A2">
        <w:trPr>
          <w:trHeight w:val="60"/>
        </w:trPr>
        <w:tc>
          <w:tcPr>
            <w:tcW w:w="1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676579" w14:textId="77777777" w:rsidR="00B87737" w:rsidRPr="001310DB" w:rsidRDefault="00B87737" w:rsidP="00B8773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Judo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ACCAEA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3,900,000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F16BCC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4,100,000</w:t>
            </w:r>
          </w:p>
        </w:tc>
        <w:tc>
          <w:tcPr>
            <w:tcW w:w="1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C11D19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6,947,000</w:t>
            </w:r>
          </w:p>
        </w:tc>
        <w:tc>
          <w:tcPr>
            <w:tcW w:w="12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B85ED1A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sz w:val="19"/>
                <w:szCs w:val="19"/>
                <w:lang w:eastAsia="en-GB"/>
              </w:rPr>
              <w:t>£7,498,00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BE5A795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7,366,200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45AD9C2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6,564,334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0A268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830,833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35772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-</w:t>
            </w:r>
          </w:p>
        </w:tc>
        <w:tc>
          <w:tcPr>
            <w:tcW w:w="14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C7E8289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7,395,167</w:t>
            </w:r>
          </w:p>
        </w:tc>
        <w:tc>
          <w:tcPr>
            <w:tcW w:w="14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4A492324" w14:textId="15CBA16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sz w:val="19"/>
                <w:szCs w:val="19"/>
              </w:rPr>
              <w:t>£5,446,804</w:t>
            </w:r>
            <w:r w:rsidR="002D64CF" w:rsidRPr="001310DB">
              <w:rPr>
                <w:sz w:val="19"/>
                <w:szCs w:val="19"/>
                <w:vertAlign w:val="superscript"/>
              </w:rPr>
              <w:t xml:space="preserve"> a</w:t>
            </w:r>
          </w:p>
        </w:tc>
      </w:tr>
      <w:tr w:rsidR="00B87737" w:rsidRPr="001310DB" w14:paraId="5EB95856" w14:textId="01E2582B" w:rsidTr="00A038A2">
        <w:trPr>
          <w:trHeight w:val="60"/>
        </w:trPr>
        <w:tc>
          <w:tcPr>
            <w:tcW w:w="1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6B7C2B" w14:textId="77777777" w:rsidR="00B87737" w:rsidRPr="001310DB" w:rsidRDefault="00B87737" w:rsidP="00B8773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Karate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C877223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***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3326D92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***</w:t>
            </w:r>
          </w:p>
        </w:tc>
        <w:tc>
          <w:tcPr>
            <w:tcW w:w="1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0A27779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***</w:t>
            </w:r>
          </w:p>
        </w:tc>
        <w:tc>
          <w:tcPr>
            <w:tcW w:w="12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3CE12FC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sz w:val="19"/>
                <w:szCs w:val="19"/>
                <w:lang w:eastAsia="en-GB"/>
              </w:rPr>
              <w:t>***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3BAFF99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***</w:t>
            </w:r>
          </w:p>
        </w:tc>
        <w:tc>
          <w:tcPr>
            <w:tcW w:w="118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C7750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630,00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9ECA9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-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8FCDD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68,750</w:t>
            </w:r>
          </w:p>
        </w:tc>
        <w:tc>
          <w:tcPr>
            <w:tcW w:w="14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F399295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698,750</w:t>
            </w:r>
          </w:p>
        </w:tc>
        <w:tc>
          <w:tcPr>
            <w:tcW w:w="14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635D0857" w14:textId="025B3165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b/>
                <w:bCs/>
                <w:i/>
                <w:iCs/>
                <w:sz w:val="19"/>
                <w:szCs w:val="19"/>
              </w:rPr>
              <w:t>Not funded</w:t>
            </w:r>
          </w:p>
        </w:tc>
      </w:tr>
      <w:tr w:rsidR="00B87737" w:rsidRPr="001310DB" w14:paraId="73706442" w14:textId="1F350539" w:rsidTr="00A038A2">
        <w:trPr>
          <w:trHeight w:val="60"/>
        </w:trPr>
        <w:tc>
          <w:tcPr>
            <w:tcW w:w="1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7EBEFA" w14:textId="77777777" w:rsidR="00B87737" w:rsidRPr="001310DB" w:rsidRDefault="00B87737" w:rsidP="00B8773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Modern Pentathlon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71273B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1,100,000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FAD4EF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2,000,000</w:t>
            </w:r>
          </w:p>
        </w:tc>
        <w:tc>
          <w:tcPr>
            <w:tcW w:w="1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C787C6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5,920,000</w:t>
            </w:r>
          </w:p>
        </w:tc>
        <w:tc>
          <w:tcPr>
            <w:tcW w:w="12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9B0A48D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sz w:val="19"/>
                <w:szCs w:val="19"/>
                <w:lang w:eastAsia="en-GB"/>
              </w:rPr>
              <w:t>£6,288,800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8A58519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6,972,174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FDBB0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5,498,32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BACFB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642,208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7DBF2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-</w:t>
            </w:r>
          </w:p>
        </w:tc>
        <w:tc>
          <w:tcPr>
            <w:tcW w:w="14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47DA6AF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6,140,529</w:t>
            </w:r>
          </w:p>
        </w:tc>
        <w:tc>
          <w:tcPr>
            <w:tcW w:w="14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50162968" w14:textId="553718D3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sz w:val="19"/>
                <w:szCs w:val="19"/>
              </w:rPr>
              <w:t>£4,391,183</w:t>
            </w:r>
            <w:r w:rsidR="001C1262" w:rsidRPr="001310DB">
              <w:rPr>
                <w:sz w:val="19"/>
                <w:szCs w:val="19"/>
                <w:vertAlign w:val="superscript"/>
              </w:rPr>
              <w:t xml:space="preserve"> a</w:t>
            </w:r>
          </w:p>
        </w:tc>
      </w:tr>
      <w:tr w:rsidR="00B87737" w:rsidRPr="001310DB" w14:paraId="4074B7CD" w14:textId="5C8AE68F" w:rsidTr="00A038A2">
        <w:trPr>
          <w:trHeight w:val="60"/>
        </w:trPr>
        <w:tc>
          <w:tcPr>
            <w:tcW w:w="1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C32C44" w14:textId="77777777" w:rsidR="00B87737" w:rsidRPr="001310DB" w:rsidRDefault="00B87737" w:rsidP="00B8773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Rowing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8602F3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9,600,000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2BDA61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10,600,000</w:t>
            </w:r>
          </w:p>
        </w:tc>
        <w:tc>
          <w:tcPr>
            <w:tcW w:w="1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657442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26,042,000</w:t>
            </w:r>
          </w:p>
        </w:tc>
        <w:tc>
          <w:tcPr>
            <w:tcW w:w="12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329EA96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sz w:val="19"/>
                <w:szCs w:val="19"/>
                <w:lang w:eastAsia="en-GB"/>
              </w:rPr>
              <w:t>£27,287,60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A193178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32,622,862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B8C2E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24,706,762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B8D9468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5,817,833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1832F7F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-</w:t>
            </w:r>
          </w:p>
        </w:tc>
        <w:tc>
          <w:tcPr>
            <w:tcW w:w="14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0C2138C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30,524,595</w:t>
            </w:r>
          </w:p>
        </w:tc>
        <w:tc>
          <w:tcPr>
            <w:tcW w:w="14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57BBF016" w14:textId="1005CF7A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sz w:val="19"/>
                <w:szCs w:val="19"/>
              </w:rPr>
              <w:t>£22,212,008</w:t>
            </w:r>
            <w:r w:rsidR="001C1262" w:rsidRPr="001310DB">
              <w:rPr>
                <w:sz w:val="19"/>
                <w:szCs w:val="19"/>
                <w:vertAlign w:val="superscript"/>
              </w:rPr>
              <w:t xml:space="preserve"> a</w:t>
            </w:r>
          </w:p>
        </w:tc>
      </w:tr>
      <w:tr w:rsidR="00B87737" w:rsidRPr="001310DB" w14:paraId="2BAD18D6" w14:textId="7EFE2FB7" w:rsidTr="00A038A2">
        <w:trPr>
          <w:trHeight w:val="60"/>
        </w:trPr>
        <w:tc>
          <w:tcPr>
            <w:tcW w:w="1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BC1A6C" w14:textId="77777777" w:rsidR="00B87737" w:rsidRPr="001310DB" w:rsidRDefault="00B87737" w:rsidP="00B8773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Sailing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4E911A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5,100,000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21738E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7,600,000</w:t>
            </w:r>
          </w:p>
        </w:tc>
        <w:tc>
          <w:tcPr>
            <w:tcW w:w="1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5AD1A5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22,292,000</w:t>
            </w:r>
          </w:p>
        </w:tc>
        <w:tc>
          <w:tcPr>
            <w:tcW w:w="12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5299696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sz w:val="19"/>
                <w:szCs w:val="19"/>
                <w:lang w:eastAsia="en-GB"/>
              </w:rPr>
              <w:t>£22,942,70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782C4D7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25,504,055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66FD4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22,249,00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CFE71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3,508,417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A1A94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-</w:t>
            </w:r>
          </w:p>
        </w:tc>
        <w:tc>
          <w:tcPr>
            <w:tcW w:w="14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55A7E52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25,757,417</w:t>
            </w:r>
          </w:p>
        </w:tc>
        <w:tc>
          <w:tcPr>
            <w:tcW w:w="14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78796920" w14:textId="5DF17B34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sz w:val="19"/>
                <w:szCs w:val="19"/>
              </w:rPr>
              <w:t>£21,338,088</w:t>
            </w:r>
            <w:r w:rsidR="001C1262" w:rsidRPr="001310DB">
              <w:rPr>
                <w:sz w:val="19"/>
                <w:szCs w:val="19"/>
                <w:vertAlign w:val="superscript"/>
              </w:rPr>
              <w:t xml:space="preserve"> a</w:t>
            </w:r>
          </w:p>
        </w:tc>
      </w:tr>
      <w:tr w:rsidR="00B87737" w:rsidRPr="001310DB" w14:paraId="14C7F1D1" w14:textId="095FD8A4" w:rsidTr="00A038A2">
        <w:trPr>
          <w:trHeight w:val="60"/>
        </w:trPr>
        <w:tc>
          <w:tcPr>
            <w:tcW w:w="1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9E85C3" w14:textId="77777777" w:rsidR="00B87737" w:rsidRPr="001310DB" w:rsidRDefault="00B87737" w:rsidP="00B8773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Shooting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7E5046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n/a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DA5D60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1,400,000</w:t>
            </w:r>
          </w:p>
        </w:tc>
        <w:tc>
          <w:tcPr>
            <w:tcW w:w="1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3D24CF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5,056,000</w:t>
            </w:r>
          </w:p>
        </w:tc>
        <w:tc>
          <w:tcPr>
            <w:tcW w:w="12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6B9F9A2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sz w:val="19"/>
                <w:szCs w:val="19"/>
                <w:lang w:eastAsia="en-GB"/>
              </w:rPr>
              <w:t>£2,461,86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7AA8CED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3,950,888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4ED281A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6,008,79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9285CA3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934,542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C76C856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-</w:t>
            </w:r>
          </w:p>
        </w:tc>
        <w:tc>
          <w:tcPr>
            <w:tcW w:w="14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3F04D07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6,943,332</w:t>
            </w:r>
          </w:p>
        </w:tc>
        <w:tc>
          <w:tcPr>
            <w:tcW w:w="14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3D06C5CC" w14:textId="5263135A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sz w:val="19"/>
                <w:szCs w:val="19"/>
              </w:rPr>
              <w:t>£5,802,749</w:t>
            </w:r>
            <w:r w:rsidR="001C1262" w:rsidRPr="001310DB">
              <w:rPr>
                <w:sz w:val="19"/>
                <w:szCs w:val="19"/>
                <w:vertAlign w:val="superscript"/>
              </w:rPr>
              <w:t xml:space="preserve"> a</w:t>
            </w:r>
          </w:p>
        </w:tc>
      </w:tr>
      <w:tr w:rsidR="00B87737" w:rsidRPr="001310DB" w14:paraId="7309E68F" w14:textId="15F01920" w:rsidTr="00A038A2">
        <w:trPr>
          <w:trHeight w:val="60"/>
        </w:trPr>
        <w:tc>
          <w:tcPr>
            <w:tcW w:w="1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94A475" w14:textId="77777777" w:rsidR="00B87737" w:rsidRPr="001310DB" w:rsidRDefault="00B87737" w:rsidP="00B8773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Skateboarding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2760BEC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***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5B43A65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***</w:t>
            </w:r>
          </w:p>
        </w:tc>
        <w:tc>
          <w:tcPr>
            <w:tcW w:w="1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E31107B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***</w:t>
            </w:r>
          </w:p>
        </w:tc>
        <w:tc>
          <w:tcPr>
            <w:tcW w:w="12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B5205B8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**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4B21ED1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***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054E987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-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48FC353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-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A45147A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166,825</w:t>
            </w:r>
          </w:p>
        </w:tc>
        <w:tc>
          <w:tcPr>
            <w:tcW w:w="14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72F778A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166,825</w:t>
            </w:r>
          </w:p>
        </w:tc>
        <w:tc>
          <w:tcPr>
            <w:tcW w:w="14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3700A257" w14:textId="7B6193E8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sz w:val="19"/>
                <w:szCs w:val="19"/>
              </w:rPr>
              <w:t>£1,672,485</w:t>
            </w:r>
            <w:r w:rsidR="005A7D57" w:rsidRPr="001310DB">
              <w:rPr>
                <w:rFonts w:ascii="Times New Roman" w:hAnsi="Times New Roman" w:cs="Times New Roman"/>
                <w:sz w:val="19"/>
                <w:szCs w:val="19"/>
                <w:vertAlign w:val="superscript"/>
              </w:rPr>
              <w:t xml:space="preserve"> b</w:t>
            </w:r>
          </w:p>
        </w:tc>
      </w:tr>
      <w:tr w:rsidR="00B87737" w:rsidRPr="001310DB" w14:paraId="45AE0C87" w14:textId="18F5F6A3" w:rsidTr="00A038A2">
        <w:trPr>
          <w:trHeight w:val="60"/>
        </w:trPr>
        <w:tc>
          <w:tcPr>
            <w:tcW w:w="1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DEFED9" w14:textId="77777777" w:rsidR="00B87737" w:rsidRPr="001310DB" w:rsidRDefault="00B87737" w:rsidP="00B8773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Softball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EE3B142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***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014166F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***</w:t>
            </w:r>
          </w:p>
        </w:tc>
        <w:tc>
          <w:tcPr>
            <w:tcW w:w="1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DAD518D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***</w:t>
            </w:r>
          </w:p>
        </w:tc>
        <w:tc>
          <w:tcPr>
            <w:tcW w:w="12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D1E7507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**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47C491D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***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F0DA086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-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8D3F6FE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-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6B73E99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62,500</w:t>
            </w:r>
          </w:p>
        </w:tc>
        <w:tc>
          <w:tcPr>
            <w:tcW w:w="14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EE942A2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62,500</w:t>
            </w:r>
          </w:p>
        </w:tc>
        <w:tc>
          <w:tcPr>
            <w:tcW w:w="14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2F038609" w14:textId="1B26612B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sz w:val="19"/>
                <w:szCs w:val="19"/>
              </w:rPr>
              <w:t>£288,750</w:t>
            </w:r>
            <w:r w:rsidR="00C12355" w:rsidRPr="001310DB">
              <w:rPr>
                <w:rFonts w:ascii="Times New Roman" w:hAnsi="Times New Roman" w:cs="Times New Roman"/>
                <w:sz w:val="19"/>
                <w:szCs w:val="19"/>
                <w:vertAlign w:val="superscript"/>
              </w:rPr>
              <w:t xml:space="preserve"> c</w:t>
            </w:r>
          </w:p>
        </w:tc>
      </w:tr>
      <w:tr w:rsidR="00B87737" w:rsidRPr="001310DB" w14:paraId="15BC6829" w14:textId="2518CD48" w:rsidTr="00A038A2">
        <w:trPr>
          <w:trHeight w:val="60"/>
        </w:trPr>
        <w:tc>
          <w:tcPr>
            <w:tcW w:w="1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AC5E69" w14:textId="77777777" w:rsidR="00B87737" w:rsidRPr="001310DB" w:rsidRDefault="00B87737" w:rsidP="00B8773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Surfing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1AEBA6A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***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73226F0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***</w:t>
            </w:r>
          </w:p>
        </w:tc>
        <w:tc>
          <w:tcPr>
            <w:tcW w:w="1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A0C8208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***</w:t>
            </w:r>
          </w:p>
        </w:tc>
        <w:tc>
          <w:tcPr>
            <w:tcW w:w="12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CE54A44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**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35EF8FA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***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D828CB3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-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45C8EDD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-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DE173FA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192,500</w:t>
            </w:r>
          </w:p>
        </w:tc>
        <w:tc>
          <w:tcPr>
            <w:tcW w:w="14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D2B006F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192,500</w:t>
            </w:r>
          </w:p>
        </w:tc>
        <w:tc>
          <w:tcPr>
            <w:tcW w:w="14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43881221" w14:textId="267EBF59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sz w:val="19"/>
                <w:szCs w:val="19"/>
              </w:rPr>
              <w:t>£1,350,000</w:t>
            </w:r>
            <w:r w:rsidR="005A7D57" w:rsidRPr="001310DB">
              <w:rPr>
                <w:rFonts w:ascii="Times New Roman" w:hAnsi="Times New Roman" w:cs="Times New Roman"/>
                <w:sz w:val="19"/>
                <w:szCs w:val="19"/>
                <w:vertAlign w:val="superscript"/>
              </w:rPr>
              <w:t xml:space="preserve"> b</w:t>
            </w:r>
          </w:p>
        </w:tc>
      </w:tr>
      <w:tr w:rsidR="00B87737" w:rsidRPr="001310DB" w14:paraId="0F949CF7" w14:textId="7A70972D" w:rsidTr="00A038A2">
        <w:trPr>
          <w:trHeight w:val="60"/>
        </w:trPr>
        <w:tc>
          <w:tcPr>
            <w:tcW w:w="1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F4AB75" w14:textId="77777777" w:rsidR="00B87737" w:rsidRPr="001310DB" w:rsidRDefault="00B87737" w:rsidP="00B8773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Swimming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629B0C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6,900,000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E2D26E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6,400,000</w:t>
            </w:r>
          </w:p>
        </w:tc>
        <w:tc>
          <w:tcPr>
            <w:tcW w:w="1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AFB335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20,659,000</w:t>
            </w:r>
          </w:p>
        </w:tc>
        <w:tc>
          <w:tcPr>
            <w:tcW w:w="12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07ADA09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sz w:val="19"/>
                <w:szCs w:val="19"/>
                <w:lang w:eastAsia="en-GB"/>
              </w:rPr>
              <w:t>£25,144,60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40B66AF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20,795,828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46F1221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18,812,42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74B91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3,618,417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AA969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-</w:t>
            </w:r>
          </w:p>
        </w:tc>
        <w:tc>
          <w:tcPr>
            <w:tcW w:w="14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001C94E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22,430,838</w:t>
            </w:r>
          </w:p>
        </w:tc>
        <w:tc>
          <w:tcPr>
            <w:tcW w:w="14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4C649761" w14:textId="5C63858B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sz w:val="19"/>
                <w:szCs w:val="19"/>
              </w:rPr>
              <w:t>£16,590,017</w:t>
            </w:r>
            <w:r w:rsidR="000F683B" w:rsidRPr="001310DB">
              <w:rPr>
                <w:sz w:val="19"/>
                <w:szCs w:val="19"/>
                <w:vertAlign w:val="superscript"/>
              </w:rPr>
              <w:t xml:space="preserve"> a</w:t>
            </w:r>
          </w:p>
        </w:tc>
      </w:tr>
      <w:tr w:rsidR="00B87737" w:rsidRPr="001310DB" w14:paraId="5F5ED73D" w14:textId="0E0800A4" w:rsidTr="00A038A2">
        <w:trPr>
          <w:trHeight w:val="60"/>
        </w:trPr>
        <w:tc>
          <w:tcPr>
            <w:tcW w:w="1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566B4C" w14:textId="436085DC" w:rsidR="00B87737" w:rsidRPr="001310DB" w:rsidRDefault="00B87737" w:rsidP="00B8773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 xml:space="preserve">Synch Swim 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5F2BF6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9"/>
                <w:szCs w:val="19"/>
                <w:lang w:eastAsia="en-GB"/>
              </w:rPr>
              <w:t>Not funded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263EAE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9"/>
                <w:szCs w:val="19"/>
                <w:lang w:eastAsia="en-GB"/>
              </w:rPr>
              <w:t>Not funded</w:t>
            </w:r>
          </w:p>
        </w:tc>
        <w:tc>
          <w:tcPr>
            <w:tcW w:w="1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3F6989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1,648,000</w:t>
            </w:r>
          </w:p>
        </w:tc>
        <w:tc>
          <w:tcPr>
            <w:tcW w:w="12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0C07BD2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sz w:val="19"/>
                <w:szCs w:val="19"/>
                <w:lang w:eastAsia="en-GB"/>
              </w:rPr>
              <w:t>£3,398,30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35AF2F7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9"/>
                <w:szCs w:val="19"/>
                <w:lang w:eastAsia="en-GB"/>
              </w:rPr>
              <w:t>Not funded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327D91B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-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AC09F74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-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AB1D2EB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192,500</w:t>
            </w:r>
          </w:p>
        </w:tc>
        <w:tc>
          <w:tcPr>
            <w:tcW w:w="14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2F580E6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192,500</w:t>
            </w:r>
          </w:p>
        </w:tc>
        <w:tc>
          <w:tcPr>
            <w:tcW w:w="14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640D3F69" w14:textId="582B83A3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sz w:val="19"/>
                <w:szCs w:val="19"/>
              </w:rPr>
              <w:t>£216,250</w:t>
            </w:r>
            <w:r w:rsidR="00C12355" w:rsidRPr="001310DB">
              <w:rPr>
                <w:rFonts w:ascii="Times New Roman" w:hAnsi="Times New Roman" w:cs="Times New Roman"/>
                <w:sz w:val="19"/>
                <w:szCs w:val="19"/>
                <w:vertAlign w:val="superscript"/>
              </w:rPr>
              <w:t xml:space="preserve"> c</w:t>
            </w:r>
          </w:p>
        </w:tc>
      </w:tr>
      <w:tr w:rsidR="00B87737" w:rsidRPr="001310DB" w14:paraId="065F8CB3" w14:textId="12149A45" w:rsidTr="00A038A2">
        <w:trPr>
          <w:trHeight w:val="60"/>
        </w:trPr>
        <w:tc>
          <w:tcPr>
            <w:tcW w:w="1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741746" w14:textId="77777777" w:rsidR="00B87737" w:rsidRPr="001310DB" w:rsidRDefault="00B87737" w:rsidP="00B8773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Table Tennis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ADC9A6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n/a**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1DAA64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n/a**</w:t>
            </w:r>
          </w:p>
        </w:tc>
        <w:tc>
          <w:tcPr>
            <w:tcW w:w="1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1E83EF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2,533,000</w:t>
            </w:r>
          </w:p>
        </w:tc>
        <w:tc>
          <w:tcPr>
            <w:tcW w:w="12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0B85E36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sz w:val="19"/>
                <w:szCs w:val="19"/>
                <w:lang w:eastAsia="en-GB"/>
              </w:rPr>
              <w:t>£1,213,84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C031728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9"/>
                <w:szCs w:val="19"/>
                <w:lang w:eastAsia="en-GB"/>
              </w:rPr>
              <w:t>Not funded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D9C35B2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-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CC4B12C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-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0CDD814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275,000</w:t>
            </w:r>
          </w:p>
        </w:tc>
        <w:tc>
          <w:tcPr>
            <w:tcW w:w="14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3E72ABD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275,000</w:t>
            </w:r>
          </w:p>
        </w:tc>
        <w:tc>
          <w:tcPr>
            <w:tcW w:w="14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3B6F035C" w14:textId="217210DC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sz w:val="19"/>
                <w:szCs w:val="19"/>
              </w:rPr>
              <w:t>£1,350,000</w:t>
            </w:r>
            <w:r w:rsidR="005A7D57" w:rsidRPr="001310DB">
              <w:rPr>
                <w:rFonts w:ascii="Times New Roman" w:hAnsi="Times New Roman" w:cs="Times New Roman"/>
                <w:sz w:val="19"/>
                <w:szCs w:val="19"/>
                <w:vertAlign w:val="superscript"/>
              </w:rPr>
              <w:t xml:space="preserve"> b</w:t>
            </w:r>
          </w:p>
        </w:tc>
      </w:tr>
      <w:tr w:rsidR="00B87737" w:rsidRPr="001310DB" w14:paraId="244099A8" w14:textId="0B5644C5" w:rsidTr="00A038A2">
        <w:trPr>
          <w:trHeight w:val="60"/>
        </w:trPr>
        <w:tc>
          <w:tcPr>
            <w:tcW w:w="1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A56D98" w14:textId="77777777" w:rsidR="00B87737" w:rsidRPr="001310DB" w:rsidRDefault="00B87737" w:rsidP="00B8773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Taekwondo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6A2D65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600,000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5C58FB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600,000</w:t>
            </w:r>
          </w:p>
        </w:tc>
        <w:tc>
          <w:tcPr>
            <w:tcW w:w="1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CE4E21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2,667,000</w:t>
            </w:r>
          </w:p>
        </w:tc>
        <w:tc>
          <w:tcPr>
            <w:tcW w:w="12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9823A0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sz w:val="19"/>
                <w:szCs w:val="19"/>
                <w:lang w:eastAsia="en-GB"/>
              </w:rPr>
              <w:t>£4,833,60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C9B9096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8,052,837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7068DB4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8,223,805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77099B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1,615,108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EB869A2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-</w:t>
            </w:r>
          </w:p>
        </w:tc>
        <w:tc>
          <w:tcPr>
            <w:tcW w:w="14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3B93C06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9,838,913</w:t>
            </w:r>
          </w:p>
        </w:tc>
        <w:tc>
          <w:tcPr>
            <w:tcW w:w="14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0798F7C3" w14:textId="38276DC1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sz w:val="19"/>
                <w:szCs w:val="19"/>
              </w:rPr>
              <w:t>£7,776,898</w:t>
            </w:r>
            <w:r w:rsidR="000F683B" w:rsidRPr="001310DB">
              <w:rPr>
                <w:sz w:val="19"/>
                <w:szCs w:val="19"/>
                <w:vertAlign w:val="superscript"/>
              </w:rPr>
              <w:t xml:space="preserve"> a</w:t>
            </w:r>
          </w:p>
        </w:tc>
      </w:tr>
      <w:tr w:rsidR="00B87737" w:rsidRPr="001310DB" w14:paraId="04A5C7D4" w14:textId="310C41D0" w:rsidTr="00A038A2">
        <w:trPr>
          <w:trHeight w:val="60"/>
        </w:trPr>
        <w:tc>
          <w:tcPr>
            <w:tcW w:w="1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539606" w14:textId="77777777" w:rsidR="00B87737" w:rsidRPr="001310DB" w:rsidRDefault="00B87737" w:rsidP="00B8773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Triathlon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AF55C5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1,400,000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7A4E7D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2,600,000</w:t>
            </w:r>
          </w:p>
        </w:tc>
        <w:tc>
          <w:tcPr>
            <w:tcW w:w="1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220F23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5,113,000</w:t>
            </w:r>
          </w:p>
        </w:tc>
        <w:tc>
          <w:tcPr>
            <w:tcW w:w="12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3ABA9FA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sz w:val="19"/>
                <w:szCs w:val="19"/>
                <w:lang w:eastAsia="en-GB"/>
              </w:rPr>
              <w:t>£5,291,30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BA4A3C1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7,457,977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AE4F9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7,049,372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F17B3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1,019,333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CEF70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-</w:t>
            </w:r>
          </w:p>
        </w:tc>
        <w:tc>
          <w:tcPr>
            <w:tcW w:w="14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85A8B7B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8,068,705</w:t>
            </w:r>
          </w:p>
        </w:tc>
        <w:tc>
          <w:tcPr>
            <w:tcW w:w="14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3E458F72" w14:textId="31DB8A62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sz w:val="19"/>
                <w:szCs w:val="19"/>
              </w:rPr>
              <w:t>£6,806,550</w:t>
            </w:r>
            <w:r w:rsidR="000F683B" w:rsidRPr="001310DB">
              <w:rPr>
                <w:sz w:val="19"/>
                <w:szCs w:val="19"/>
                <w:vertAlign w:val="superscript"/>
              </w:rPr>
              <w:t xml:space="preserve"> a</w:t>
            </w:r>
          </w:p>
        </w:tc>
      </w:tr>
      <w:tr w:rsidR="00B87737" w:rsidRPr="001310DB" w14:paraId="403606CD" w14:textId="60E39C4F" w:rsidTr="00A038A2">
        <w:trPr>
          <w:trHeight w:val="60"/>
        </w:trPr>
        <w:tc>
          <w:tcPr>
            <w:tcW w:w="1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EFB0D5" w14:textId="5A714A3A" w:rsidR="00B87737" w:rsidRPr="001310DB" w:rsidRDefault="00B87737" w:rsidP="00B8773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 xml:space="preserve">Volleyball </w:t>
            </w:r>
            <w:r w:rsidR="00D72345"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+</w:t>
            </w: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 xml:space="preserve"> beach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5FCAA7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9"/>
                <w:szCs w:val="19"/>
                <w:lang w:eastAsia="en-GB"/>
              </w:rPr>
              <w:t>Not funded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EE1207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9"/>
                <w:szCs w:val="19"/>
                <w:lang w:eastAsia="en-GB"/>
              </w:rPr>
              <w:t>Not funded</w:t>
            </w:r>
          </w:p>
        </w:tc>
        <w:tc>
          <w:tcPr>
            <w:tcW w:w="1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367A92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4,112,000</w:t>
            </w:r>
          </w:p>
        </w:tc>
        <w:tc>
          <w:tcPr>
            <w:tcW w:w="12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E091FB0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sz w:val="19"/>
                <w:szCs w:val="19"/>
                <w:lang w:eastAsia="en-GB"/>
              </w:rPr>
              <w:t>£3,536,07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F11651A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9"/>
                <w:szCs w:val="19"/>
                <w:lang w:eastAsia="en-GB"/>
              </w:rPr>
              <w:t>Not funded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96058D5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-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03CBAAC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-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4D2236B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68,750</w:t>
            </w:r>
          </w:p>
        </w:tc>
        <w:tc>
          <w:tcPr>
            <w:tcW w:w="14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CA56590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68,750</w:t>
            </w:r>
          </w:p>
        </w:tc>
        <w:tc>
          <w:tcPr>
            <w:tcW w:w="14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16F07D6F" w14:textId="50E2CC7E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sz w:val="19"/>
                <w:szCs w:val="19"/>
              </w:rPr>
              <w:t>£260,000</w:t>
            </w:r>
            <w:r w:rsidR="00C12355" w:rsidRPr="001310DB">
              <w:rPr>
                <w:rFonts w:ascii="Times New Roman" w:hAnsi="Times New Roman" w:cs="Times New Roman"/>
                <w:sz w:val="19"/>
                <w:szCs w:val="19"/>
                <w:vertAlign w:val="superscript"/>
              </w:rPr>
              <w:t xml:space="preserve"> c</w:t>
            </w:r>
          </w:p>
        </w:tc>
      </w:tr>
      <w:tr w:rsidR="00B87737" w:rsidRPr="001310DB" w14:paraId="3ACB9D14" w14:textId="76C6634F" w:rsidTr="00A038A2">
        <w:trPr>
          <w:trHeight w:val="60"/>
        </w:trPr>
        <w:tc>
          <w:tcPr>
            <w:tcW w:w="1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AFB6DE" w14:textId="77777777" w:rsidR="00B87737" w:rsidRPr="001310DB" w:rsidRDefault="00B87737" w:rsidP="00B8773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Water Polo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075F08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9"/>
                <w:szCs w:val="19"/>
                <w:lang w:eastAsia="en-GB"/>
              </w:rPr>
              <w:t>Not funded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D57D77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300,000</w:t>
            </w:r>
          </w:p>
        </w:tc>
        <w:tc>
          <w:tcPr>
            <w:tcW w:w="1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3B039E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3,147,000</w:t>
            </w:r>
          </w:p>
        </w:tc>
        <w:tc>
          <w:tcPr>
            <w:tcW w:w="12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8067F85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sz w:val="19"/>
                <w:szCs w:val="19"/>
                <w:lang w:eastAsia="en-GB"/>
              </w:rPr>
              <w:t>£2,928,03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C56D0DA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9"/>
                <w:szCs w:val="19"/>
                <w:lang w:eastAsia="en-GB"/>
              </w:rPr>
              <w:t>Not funded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973C98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-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9FC87BC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-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7EFFC16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-</w:t>
            </w:r>
          </w:p>
        </w:tc>
        <w:tc>
          <w:tcPr>
            <w:tcW w:w="14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A681BB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9"/>
                <w:szCs w:val="19"/>
                <w:lang w:eastAsia="en-GB"/>
              </w:rPr>
              <w:t>Not funded</w:t>
            </w:r>
          </w:p>
        </w:tc>
        <w:tc>
          <w:tcPr>
            <w:tcW w:w="14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33DCB45A" w14:textId="5140FD89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sz w:val="19"/>
                <w:szCs w:val="19"/>
              </w:rPr>
              <w:t>£375,000</w:t>
            </w:r>
            <w:r w:rsidR="00C12355" w:rsidRPr="001310DB">
              <w:rPr>
                <w:rFonts w:ascii="Times New Roman" w:hAnsi="Times New Roman" w:cs="Times New Roman"/>
                <w:sz w:val="19"/>
                <w:szCs w:val="19"/>
                <w:vertAlign w:val="superscript"/>
              </w:rPr>
              <w:t xml:space="preserve"> c</w:t>
            </w:r>
          </w:p>
        </w:tc>
      </w:tr>
      <w:tr w:rsidR="00B87737" w:rsidRPr="001310DB" w14:paraId="1900A0F8" w14:textId="5BA4B7C0" w:rsidTr="00A038A2">
        <w:trPr>
          <w:trHeight w:val="60"/>
        </w:trPr>
        <w:tc>
          <w:tcPr>
            <w:tcW w:w="1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55E04F" w14:textId="77777777" w:rsidR="00B87737" w:rsidRPr="001310DB" w:rsidRDefault="00B87737" w:rsidP="00B8773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Weightlifting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8AFA95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9"/>
                <w:szCs w:val="19"/>
                <w:lang w:eastAsia="en-GB"/>
              </w:rPr>
              <w:t>Not funded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BC15B3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9"/>
                <w:szCs w:val="19"/>
                <w:lang w:eastAsia="en-GB"/>
              </w:rPr>
              <w:t>Not funded</w:t>
            </w:r>
          </w:p>
        </w:tc>
        <w:tc>
          <w:tcPr>
            <w:tcW w:w="1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993943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1,686,000</w:t>
            </w:r>
          </w:p>
        </w:tc>
        <w:tc>
          <w:tcPr>
            <w:tcW w:w="12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E3692E2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sz w:val="19"/>
                <w:szCs w:val="19"/>
                <w:lang w:eastAsia="en-GB"/>
              </w:rPr>
              <w:t>£1,365,15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EADD63E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1,709,340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E01092D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-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8C9D88B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-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851420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192,500</w:t>
            </w:r>
          </w:p>
        </w:tc>
        <w:tc>
          <w:tcPr>
            <w:tcW w:w="14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6620258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192,500</w:t>
            </w:r>
          </w:p>
        </w:tc>
        <w:tc>
          <w:tcPr>
            <w:tcW w:w="14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592A18DD" w14:textId="2EAF78F9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sz w:val="19"/>
                <w:szCs w:val="19"/>
              </w:rPr>
              <w:t>£1,350,000</w:t>
            </w:r>
            <w:r w:rsidR="005A7D57" w:rsidRPr="001310DB">
              <w:rPr>
                <w:rFonts w:ascii="Times New Roman" w:hAnsi="Times New Roman" w:cs="Times New Roman"/>
                <w:sz w:val="19"/>
                <w:szCs w:val="19"/>
                <w:vertAlign w:val="superscript"/>
              </w:rPr>
              <w:t xml:space="preserve"> b</w:t>
            </w:r>
          </w:p>
        </w:tc>
      </w:tr>
      <w:tr w:rsidR="00B87737" w:rsidRPr="001310DB" w14:paraId="105B98BE" w14:textId="2B5F83E3" w:rsidTr="00A038A2">
        <w:trPr>
          <w:trHeight w:val="60"/>
        </w:trPr>
        <w:tc>
          <w:tcPr>
            <w:tcW w:w="1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2C0A02" w14:textId="77777777" w:rsidR="00B87737" w:rsidRPr="001310DB" w:rsidRDefault="00B87737" w:rsidP="00B8773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Wrestling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88C63E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9"/>
                <w:szCs w:val="19"/>
                <w:lang w:eastAsia="en-GB"/>
              </w:rPr>
              <w:t>Not funded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2A185C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9"/>
                <w:szCs w:val="19"/>
                <w:lang w:eastAsia="en-GB"/>
              </w:rPr>
              <w:t>Not funded</w:t>
            </w:r>
          </w:p>
        </w:tc>
        <w:tc>
          <w:tcPr>
            <w:tcW w:w="1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F5411D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£2,125,000</w:t>
            </w:r>
          </w:p>
        </w:tc>
        <w:tc>
          <w:tcPr>
            <w:tcW w:w="12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6CFB826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sz w:val="19"/>
                <w:szCs w:val="19"/>
                <w:lang w:eastAsia="en-GB"/>
              </w:rPr>
              <w:t>£1,435,21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D84FA3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9"/>
                <w:szCs w:val="19"/>
                <w:lang w:eastAsia="en-GB"/>
              </w:rPr>
              <w:t xml:space="preserve">Not funded 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A740524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-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FF6299E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-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1A76FB0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GB"/>
              </w:rPr>
              <w:t>-</w:t>
            </w:r>
          </w:p>
        </w:tc>
        <w:tc>
          <w:tcPr>
            <w:tcW w:w="14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F746BE2" w14:textId="77777777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9"/>
                <w:szCs w:val="19"/>
                <w:lang w:eastAsia="en-GB"/>
              </w:rPr>
              <w:t>Not funded</w:t>
            </w:r>
          </w:p>
        </w:tc>
        <w:tc>
          <w:tcPr>
            <w:tcW w:w="14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0A536B7E" w14:textId="755A4A41" w:rsidR="00B87737" w:rsidRPr="001310DB" w:rsidRDefault="00B87737" w:rsidP="00B877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9"/>
                <w:szCs w:val="19"/>
                <w:lang w:eastAsia="en-GB"/>
              </w:rPr>
            </w:pPr>
            <w:r w:rsidRPr="001310DB">
              <w:rPr>
                <w:sz w:val="19"/>
                <w:szCs w:val="19"/>
              </w:rPr>
              <w:t>£260,000</w:t>
            </w:r>
            <w:r w:rsidR="00C12355" w:rsidRPr="001310DB">
              <w:rPr>
                <w:rFonts w:ascii="Times New Roman" w:hAnsi="Times New Roman" w:cs="Times New Roman"/>
                <w:sz w:val="19"/>
                <w:szCs w:val="19"/>
                <w:vertAlign w:val="superscript"/>
              </w:rPr>
              <w:t xml:space="preserve"> c</w:t>
            </w:r>
          </w:p>
        </w:tc>
      </w:tr>
    </w:tbl>
    <w:p w14:paraId="75F926C9" w14:textId="70B9A6BD" w:rsidR="00FF7F32" w:rsidRPr="00A038A2" w:rsidRDefault="00A038A2" w:rsidP="00C7765D">
      <w:pPr>
        <w:spacing w:after="0"/>
        <w:rPr>
          <w:rFonts w:ascii="Times New Roman" w:hAnsi="Times New Roman" w:cs="Times New Roman"/>
        </w:rPr>
      </w:pPr>
      <w:r w:rsidRPr="00A038A2">
        <w:rPr>
          <w:rFonts w:ascii="Times New Roman" w:hAnsi="Times New Roman" w:cs="Times New Roman"/>
        </w:rPr>
        <w:t xml:space="preserve">Sources: (UK Sport, </w:t>
      </w:r>
      <w:proofErr w:type="spellStart"/>
      <w:r w:rsidRPr="00A038A2">
        <w:rPr>
          <w:rFonts w:ascii="Times New Roman" w:hAnsi="Times New Roman" w:cs="Times New Roman"/>
        </w:rPr>
        <w:t>n.d</w:t>
      </w:r>
      <w:proofErr w:type="spellEnd"/>
      <w:r w:rsidRPr="00A038A2">
        <w:rPr>
          <w:rFonts w:ascii="Times New Roman" w:hAnsi="Times New Roman" w:cs="Times New Roman"/>
        </w:rPr>
        <w:t xml:space="preserve">; </w:t>
      </w:r>
      <w:r w:rsidR="00A95C55" w:rsidRPr="00A038A2">
        <w:rPr>
          <w:rFonts w:ascii="Times New Roman" w:hAnsi="Times New Roman" w:cs="Times New Roman"/>
        </w:rPr>
        <w:t>UK Sport 2020</w:t>
      </w:r>
      <w:r w:rsidR="00A95C55">
        <w:rPr>
          <w:rFonts w:ascii="Times New Roman" w:hAnsi="Times New Roman" w:cs="Times New Roman"/>
        </w:rPr>
        <w:t xml:space="preserve">; </w:t>
      </w:r>
      <w:r w:rsidRPr="00A038A2">
        <w:rPr>
          <w:rFonts w:ascii="Times New Roman" w:hAnsi="Times New Roman" w:cs="Times New Roman"/>
        </w:rPr>
        <w:t>UK Sport, 2021)</w:t>
      </w:r>
    </w:p>
    <w:p w14:paraId="49A7865D" w14:textId="7D816084" w:rsidR="001310DB" w:rsidRPr="008C2B0D" w:rsidRDefault="001310DB" w:rsidP="00C7765D">
      <w:pPr>
        <w:spacing w:after="0"/>
        <w:rPr>
          <w:rFonts w:ascii="Times New Roman" w:hAnsi="Times New Roman" w:cs="Times New Roman"/>
          <w:b/>
          <w:bCs/>
          <w:sz w:val="23"/>
          <w:szCs w:val="23"/>
          <w:u w:val="single"/>
        </w:rPr>
      </w:pPr>
      <w:r w:rsidRPr="008C2B0D">
        <w:rPr>
          <w:rFonts w:ascii="Times New Roman" w:hAnsi="Times New Roman" w:cs="Times New Roman"/>
          <w:b/>
          <w:bCs/>
          <w:sz w:val="23"/>
          <w:szCs w:val="23"/>
          <w:u w:val="single"/>
        </w:rPr>
        <w:lastRenderedPageBreak/>
        <w:t>Notes on Table. B</w:t>
      </w:r>
    </w:p>
    <w:p w14:paraId="7053A1D8" w14:textId="7B1ECB4A" w:rsidR="00CD4CAD" w:rsidRPr="008C2B0D" w:rsidRDefault="00984602" w:rsidP="00984602">
      <w:pPr>
        <w:spacing w:after="0"/>
        <w:rPr>
          <w:rFonts w:ascii="Times New Roman" w:hAnsi="Times New Roman" w:cs="Times New Roman"/>
          <w:sz w:val="23"/>
          <w:szCs w:val="23"/>
        </w:rPr>
      </w:pPr>
      <w:r w:rsidRPr="008C2B0D">
        <w:rPr>
          <w:rFonts w:ascii="Times New Roman" w:hAnsi="Times New Roman" w:cs="Times New Roman"/>
          <w:sz w:val="23"/>
          <w:szCs w:val="23"/>
        </w:rPr>
        <w:t xml:space="preserve">* </w:t>
      </w:r>
      <w:r w:rsidR="00CD4CAD" w:rsidRPr="008C2B0D">
        <w:rPr>
          <w:rFonts w:ascii="Times New Roman" w:hAnsi="Times New Roman" w:cs="Times New Roman"/>
          <w:sz w:val="23"/>
          <w:szCs w:val="23"/>
        </w:rPr>
        <w:t xml:space="preserve">Figures for the Sydney and Athens Olympiads relate to Podium level funding. </w:t>
      </w:r>
      <w:r w:rsidR="008C2B0D" w:rsidRPr="008C2B0D">
        <w:rPr>
          <w:rFonts w:ascii="Times New Roman" w:hAnsi="Times New Roman" w:cs="Times New Roman"/>
          <w:sz w:val="23"/>
          <w:szCs w:val="23"/>
        </w:rPr>
        <w:t>H</w:t>
      </w:r>
      <w:r w:rsidR="00CD4CAD" w:rsidRPr="008C2B0D">
        <w:rPr>
          <w:rFonts w:ascii="Times New Roman" w:hAnsi="Times New Roman" w:cs="Times New Roman"/>
          <w:sz w:val="23"/>
          <w:szCs w:val="23"/>
        </w:rPr>
        <w:t>ome nation sports councils were responsible for Development and Talent level activities</w:t>
      </w:r>
    </w:p>
    <w:p w14:paraId="689A4D51" w14:textId="2A15C9BB" w:rsidR="00496F2E" w:rsidRPr="008C2B0D" w:rsidRDefault="00496F2E" w:rsidP="00496F2E">
      <w:pPr>
        <w:spacing w:after="0"/>
        <w:rPr>
          <w:rFonts w:ascii="Times New Roman" w:hAnsi="Times New Roman" w:cs="Times New Roman"/>
          <w:sz w:val="23"/>
          <w:szCs w:val="23"/>
        </w:rPr>
      </w:pPr>
      <w:r w:rsidRPr="008C2B0D">
        <w:rPr>
          <w:rFonts w:ascii="Times New Roman" w:hAnsi="Times New Roman" w:cs="Times New Roman"/>
          <w:sz w:val="23"/>
          <w:szCs w:val="23"/>
        </w:rPr>
        <w:t>** Prior to 1 April 2006, governing bodies of sports administered on a home nation basis within the UK were funded by their respective home nation sports councils.</w:t>
      </w:r>
    </w:p>
    <w:p w14:paraId="45B5A32A" w14:textId="064B3E71" w:rsidR="00496F2E" w:rsidRPr="008C2B0D" w:rsidRDefault="00496F2E" w:rsidP="00496F2E">
      <w:pPr>
        <w:spacing w:after="0"/>
        <w:rPr>
          <w:rFonts w:ascii="Times New Roman" w:hAnsi="Times New Roman" w:cs="Times New Roman"/>
          <w:sz w:val="23"/>
          <w:szCs w:val="23"/>
        </w:rPr>
      </w:pPr>
      <w:r w:rsidRPr="008C2B0D">
        <w:rPr>
          <w:rFonts w:ascii="Times New Roman" w:hAnsi="Times New Roman" w:cs="Times New Roman"/>
          <w:sz w:val="23"/>
          <w:szCs w:val="23"/>
        </w:rPr>
        <w:t xml:space="preserve">*** </w:t>
      </w:r>
      <w:r w:rsidR="00963295" w:rsidRPr="008C2B0D">
        <w:rPr>
          <w:rFonts w:ascii="Times New Roman" w:hAnsi="Times New Roman" w:cs="Times New Roman"/>
          <w:sz w:val="23"/>
          <w:szCs w:val="23"/>
        </w:rPr>
        <w:t>Sport was not an Olympic sport during this cycle and therefore not eligible for UK Sport funding</w:t>
      </w:r>
    </w:p>
    <w:p w14:paraId="0FA73737" w14:textId="648B6BE7" w:rsidR="009607BB" w:rsidRPr="008C2B0D" w:rsidRDefault="00012AE9" w:rsidP="00496F2E">
      <w:pPr>
        <w:spacing w:after="0"/>
        <w:rPr>
          <w:rFonts w:ascii="Times New Roman" w:hAnsi="Times New Roman" w:cs="Times New Roman"/>
          <w:sz w:val="23"/>
          <w:szCs w:val="23"/>
        </w:rPr>
      </w:pPr>
      <w:r w:rsidRPr="008C2B0D">
        <w:rPr>
          <w:rFonts w:ascii="Times New Roman" w:hAnsi="Times New Roman" w:cs="Times New Roman"/>
          <w:sz w:val="23"/>
          <w:szCs w:val="23"/>
          <w:vertAlign w:val="superscript"/>
        </w:rPr>
        <w:t>a</w:t>
      </w:r>
      <w:r w:rsidR="009607BB" w:rsidRPr="008C2B0D">
        <w:rPr>
          <w:rFonts w:ascii="Times New Roman" w:hAnsi="Times New Roman" w:cs="Times New Roman"/>
          <w:sz w:val="23"/>
          <w:szCs w:val="23"/>
        </w:rPr>
        <w:t xml:space="preserve"> = </w:t>
      </w:r>
      <w:r w:rsidR="001D40FA" w:rsidRPr="008C2B0D">
        <w:rPr>
          <w:rFonts w:ascii="Times New Roman" w:hAnsi="Times New Roman" w:cs="Times New Roman"/>
          <w:sz w:val="23"/>
          <w:szCs w:val="23"/>
        </w:rPr>
        <w:t>World Class Performance Award</w:t>
      </w:r>
    </w:p>
    <w:p w14:paraId="22E904FE" w14:textId="2CB9B6EE" w:rsidR="00012AE9" w:rsidRPr="008C2B0D" w:rsidRDefault="000F683B" w:rsidP="00496F2E">
      <w:pPr>
        <w:spacing w:after="0"/>
        <w:rPr>
          <w:rFonts w:ascii="Times New Roman" w:hAnsi="Times New Roman" w:cs="Times New Roman"/>
          <w:sz w:val="23"/>
          <w:szCs w:val="23"/>
        </w:rPr>
      </w:pPr>
      <w:r w:rsidRPr="008C2B0D">
        <w:rPr>
          <w:rFonts w:ascii="Times New Roman" w:hAnsi="Times New Roman" w:cs="Times New Roman"/>
          <w:sz w:val="23"/>
          <w:szCs w:val="23"/>
          <w:vertAlign w:val="superscript"/>
        </w:rPr>
        <w:t>b</w:t>
      </w:r>
      <w:r w:rsidRPr="008C2B0D">
        <w:rPr>
          <w:rFonts w:ascii="Times New Roman" w:hAnsi="Times New Roman" w:cs="Times New Roman"/>
          <w:sz w:val="23"/>
          <w:szCs w:val="23"/>
        </w:rPr>
        <w:t xml:space="preserve"> = </w:t>
      </w:r>
      <w:r w:rsidR="00EC03C0" w:rsidRPr="008C2B0D">
        <w:rPr>
          <w:rFonts w:ascii="Times New Roman" w:hAnsi="Times New Roman" w:cs="Times New Roman"/>
          <w:sz w:val="23"/>
          <w:szCs w:val="23"/>
        </w:rPr>
        <w:t>Progression Funding</w:t>
      </w:r>
    </w:p>
    <w:p w14:paraId="6BAB8C58" w14:textId="72F94555" w:rsidR="00DD3693" w:rsidRPr="008C2B0D" w:rsidRDefault="00DD3693" w:rsidP="00496F2E">
      <w:pPr>
        <w:spacing w:after="0"/>
        <w:rPr>
          <w:rFonts w:ascii="Times New Roman" w:hAnsi="Times New Roman" w:cs="Times New Roman"/>
          <w:sz w:val="23"/>
          <w:szCs w:val="23"/>
          <w:shd w:val="clear" w:color="auto" w:fill="FFFFFF"/>
        </w:rPr>
      </w:pPr>
      <w:r w:rsidRPr="008C2B0D">
        <w:rPr>
          <w:rFonts w:ascii="Times New Roman" w:hAnsi="Times New Roman" w:cs="Times New Roman"/>
          <w:sz w:val="23"/>
          <w:szCs w:val="23"/>
          <w:vertAlign w:val="superscript"/>
        </w:rPr>
        <w:t>c</w:t>
      </w:r>
      <w:r w:rsidRPr="008C2B0D">
        <w:rPr>
          <w:rFonts w:ascii="Times New Roman" w:hAnsi="Times New Roman" w:cs="Times New Roman"/>
          <w:sz w:val="23"/>
          <w:szCs w:val="23"/>
        </w:rPr>
        <w:t xml:space="preserve"> = </w:t>
      </w:r>
      <w:r w:rsidRPr="008C2B0D">
        <w:rPr>
          <w:rFonts w:ascii="Times New Roman" w:hAnsi="Times New Roman" w:cs="Times New Roman"/>
          <w:sz w:val="23"/>
          <w:szCs w:val="23"/>
          <w:shd w:val="clear" w:color="auto" w:fill="FFFFFF"/>
        </w:rPr>
        <w:t>National Squads Support Fund</w:t>
      </w:r>
    </w:p>
    <w:p w14:paraId="5FE5D4AC" w14:textId="0F1CC200" w:rsidR="00A038A2" w:rsidRPr="004563F5" w:rsidRDefault="00A038A2" w:rsidP="00496F2E">
      <w:pPr>
        <w:spacing w:after="0"/>
        <w:rPr>
          <w:rFonts w:ascii="Times New Roman" w:hAnsi="Times New Roman" w:cs="Times New Roman"/>
          <w:sz w:val="23"/>
          <w:szCs w:val="23"/>
          <w:shd w:val="clear" w:color="auto" w:fill="FFFFFF"/>
        </w:rPr>
      </w:pPr>
    </w:p>
    <w:p w14:paraId="5D4B229C" w14:textId="6686244F" w:rsidR="00A038A2" w:rsidRDefault="00A038A2" w:rsidP="00496F2E">
      <w:pPr>
        <w:spacing w:after="0"/>
        <w:rPr>
          <w:rFonts w:ascii="Times New Roman" w:hAnsi="Times New Roman" w:cs="Times New Roman"/>
          <w:b/>
          <w:bCs/>
          <w:sz w:val="23"/>
          <w:szCs w:val="23"/>
          <w:u w:val="single"/>
          <w:shd w:val="clear" w:color="auto" w:fill="FFFFFF"/>
        </w:rPr>
      </w:pPr>
      <w:r w:rsidRPr="004563F5">
        <w:rPr>
          <w:rFonts w:ascii="Times New Roman" w:hAnsi="Times New Roman" w:cs="Times New Roman"/>
          <w:b/>
          <w:bCs/>
          <w:sz w:val="23"/>
          <w:szCs w:val="23"/>
          <w:u w:val="single"/>
          <w:shd w:val="clear" w:color="auto" w:fill="FFFFFF"/>
        </w:rPr>
        <w:t xml:space="preserve">Sources </w:t>
      </w:r>
    </w:p>
    <w:p w14:paraId="23A4A1F2" w14:textId="55F9E5B0" w:rsidR="00E41D53" w:rsidRDefault="009D5541" w:rsidP="005D4071">
      <w:pPr>
        <w:pStyle w:val="Reference"/>
        <w:spacing w:before="0" w:beforeAutospacing="0" w:after="0" w:afterAutospacing="0" w:line="240" w:lineRule="auto"/>
      </w:pPr>
      <w:r w:rsidRPr="00251B64">
        <w:rPr>
          <w:color w:val="auto"/>
        </w:rPr>
        <w:t xml:space="preserve">UK Sport. (n.d.) </w:t>
      </w:r>
      <w:r w:rsidRPr="00251B64">
        <w:rPr>
          <w:i/>
          <w:iCs/>
          <w:color w:val="auto"/>
        </w:rPr>
        <w:t>Historical Funding Figures -</w:t>
      </w:r>
      <w:r w:rsidRPr="00251B64">
        <w:rPr>
          <w:b/>
          <w:bCs/>
          <w:i/>
          <w:iCs/>
          <w:color w:val="auto"/>
        </w:rPr>
        <w:t xml:space="preserve"> </w:t>
      </w:r>
      <w:r w:rsidRPr="00251B64">
        <w:rPr>
          <w:rStyle w:val="Heading4Char"/>
          <w:rFonts w:ascii="Times New Roman" w:hAnsi="Times New Roman" w:cs="Times New Roman"/>
          <w:b w:val="0"/>
          <w:bCs w:val="0"/>
          <w:color w:val="auto"/>
        </w:rPr>
        <w:t>Summer Olympic Sports</w:t>
      </w:r>
      <w:r w:rsidRPr="00251B64">
        <w:rPr>
          <w:rStyle w:val="Heading4Char"/>
          <w:rFonts w:ascii="Times New Roman" w:hAnsi="Times New Roman" w:cs="Times New Roman"/>
          <w:b w:val="0"/>
          <w:bCs w:val="0"/>
          <w:i w:val="0"/>
          <w:iCs w:val="0"/>
          <w:color w:val="auto"/>
        </w:rPr>
        <w:t>.</w:t>
      </w:r>
      <w:r w:rsidRPr="00251B64">
        <w:rPr>
          <w:rStyle w:val="Heading4Char"/>
          <w:rFonts w:ascii="Times New Roman" w:hAnsi="Times New Roman" w:cs="Times New Roman"/>
          <w:b w:val="0"/>
          <w:bCs w:val="0"/>
          <w:color w:val="auto"/>
        </w:rPr>
        <w:t xml:space="preserve"> </w:t>
      </w:r>
      <w:hyperlink r:id="rId7" w:history="1">
        <w:r w:rsidRPr="00251B64">
          <w:rPr>
            <w:rStyle w:val="Hyperlink"/>
            <w:color w:val="auto"/>
            <w:u w:val="none"/>
          </w:rPr>
          <w:t>https://www.uksport.gov.uk/our-work/investing-in-sport/historical-funding-figures</w:t>
        </w:r>
      </w:hyperlink>
      <w:r w:rsidRPr="00251B64">
        <w:rPr>
          <w:rStyle w:val="Hyperlink"/>
          <w:color w:val="auto"/>
          <w:u w:val="none"/>
        </w:rPr>
        <w:t xml:space="preserve"> </w:t>
      </w:r>
      <w:r w:rsidRPr="00251B64">
        <w:rPr>
          <w:rStyle w:val="Hyperlink"/>
          <w:color w:val="auto"/>
        </w:rPr>
        <w:t>and</w:t>
      </w:r>
      <w:r w:rsidRPr="00251B64">
        <w:rPr>
          <w:rStyle w:val="Hyperlink"/>
          <w:color w:val="auto"/>
          <w:u w:val="none"/>
        </w:rPr>
        <w:t xml:space="preserve"> </w:t>
      </w:r>
      <w:r w:rsidRPr="00251B64">
        <w:rPr>
          <w:i/>
          <w:iCs/>
          <w:color w:val="auto"/>
        </w:rPr>
        <w:t>Current Funding Figures - Tokyo Olympic Funding Figures,</w:t>
      </w:r>
      <w:r w:rsidRPr="00251B64">
        <w:rPr>
          <w:color w:val="auto"/>
        </w:rPr>
        <w:t xml:space="preserve"> </w:t>
      </w:r>
      <w:hyperlink r:id="rId8" w:history="1">
        <w:r w:rsidRPr="00251B64">
          <w:rPr>
            <w:rStyle w:val="Hyperlink"/>
            <w:color w:val="auto"/>
            <w:u w:val="none"/>
          </w:rPr>
          <w:t>https://www.uksport.gov.uk/our-work/investing-in-sport/current-funding-figures</w:t>
        </w:r>
      </w:hyperlink>
      <w:r>
        <w:rPr>
          <w:rStyle w:val="Hyperlink"/>
          <w:color w:val="auto"/>
          <w:u w:val="none"/>
        </w:rPr>
        <w:t>.</w:t>
      </w:r>
    </w:p>
    <w:p w14:paraId="37EA6779" w14:textId="661C50F7" w:rsidR="005D4071" w:rsidRDefault="005D4071" w:rsidP="005D4071">
      <w:pPr>
        <w:pStyle w:val="Reference"/>
        <w:spacing w:before="0" w:beforeAutospacing="0" w:after="0" w:afterAutospacing="0" w:line="240" w:lineRule="auto"/>
      </w:pPr>
      <w:r w:rsidRPr="007877C2">
        <w:t xml:space="preserve">UK Sport (2020, December 18) </w:t>
      </w:r>
      <w:r w:rsidRPr="005F7B4A">
        <w:rPr>
          <w:i/>
          <w:iCs/>
        </w:rPr>
        <w:t>UK Sport outlines plans for £352million investment in Olympic and Paralympic sport</w:t>
      </w:r>
      <w:r w:rsidRPr="007877C2">
        <w:t xml:space="preserve">. </w:t>
      </w:r>
      <w:r w:rsidRPr="004D4907">
        <w:t>https://www.uksport.gov.uk/news/2020/12/18/paris-cycle-investment</w:t>
      </w:r>
    </w:p>
    <w:p w14:paraId="36906885" w14:textId="77777777" w:rsidR="005D4071" w:rsidRPr="004D4907" w:rsidRDefault="005D4071" w:rsidP="005D4071">
      <w:pPr>
        <w:pStyle w:val="Reference"/>
        <w:spacing w:before="0" w:beforeAutospacing="0" w:after="0" w:afterAutospacing="0" w:line="240" w:lineRule="auto"/>
      </w:pPr>
      <w:r w:rsidRPr="004D4907">
        <w:t xml:space="preserve">UK Sport (2021, March 30) </w:t>
      </w:r>
      <w:r w:rsidRPr="00FF5069">
        <w:rPr>
          <w:i/>
          <w:iCs/>
        </w:rPr>
        <w:t>UK Sport to invest £2.4m in eight further sports as part of National Squads Support Fund</w:t>
      </w:r>
      <w:r w:rsidRPr="004D4907">
        <w:t xml:space="preserve">. </w:t>
      </w:r>
      <w:hyperlink r:id="rId9" w:history="1">
        <w:r w:rsidRPr="004D4907">
          <w:rPr>
            <w:rStyle w:val="Hyperlink"/>
          </w:rPr>
          <w:t>https://www.uksport.gov.uk/news/2021/03/29/national-squads-support-fund</w:t>
        </w:r>
      </w:hyperlink>
      <w:r w:rsidRPr="004D4907">
        <w:t>.</w:t>
      </w:r>
    </w:p>
    <w:p w14:paraId="432BC6B6" w14:textId="77777777" w:rsidR="005D4071" w:rsidRPr="004563F5" w:rsidRDefault="005D4071" w:rsidP="00496F2E">
      <w:pPr>
        <w:spacing w:after="0"/>
        <w:rPr>
          <w:rFonts w:ascii="Times New Roman" w:hAnsi="Times New Roman" w:cs="Times New Roman"/>
          <w:b/>
          <w:bCs/>
          <w:sz w:val="23"/>
          <w:szCs w:val="23"/>
          <w:u w:val="single"/>
        </w:rPr>
      </w:pPr>
    </w:p>
    <w:sectPr w:rsidR="005D4071" w:rsidRPr="004563F5" w:rsidSect="00AC760B">
      <w:footerReference w:type="default" r:id="rId10"/>
      <w:pgSz w:w="16838" w:h="11906" w:orient="landscape"/>
      <w:pgMar w:top="567" w:right="510" w:bottom="567" w:left="51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C7A8C8" w14:textId="77777777" w:rsidR="00D7089B" w:rsidRDefault="00D7089B" w:rsidP="00FA410B">
      <w:pPr>
        <w:spacing w:after="0" w:line="240" w:lineRule="auto"/>
      </w:pPr>
      <w:r>
        <w:separator/>
      </w:r>
    </w:p>
  </w:endnote>
  <w:endnote w:type="continuationSeparator" w:id="0">
    <w:p w14:paraId="17BA2FF7" w14:textId="77777777" w:rsidR="00D7089B" w:rsidRDefault="00D7089B" w:rsidP="00FA410B">
      <w:pPr>
        <w:spacing w:after="0" w:line="240" w:lineRule="auto"/>
      </w:pPr>
      <w:r>
        <w:continuationSeparator/>
      </w:r>
    </w:p>
  </w:endnote>
  <w:endnote w:type="continuationNotice" w:id="1">
    <w:p w14:paraId="07A29D3A" w14:textId="77777777" w:rsidR="00D7089B" w:rsidRDefault="00D7089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09970E" w14:textId="6C6585DA" w:rsidR="00FA410B" w:rsidRDefault="00FA410B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0DCCDAFC" wp14:editId="460802FC">
              <wp:simplePos x="0" y="0"/>
              <wp:positionH relativeFrom="page">
                <wp:posOffset>0</wp:posOffset>
              </wp:positionH>
              <wp:positionV relativeFrom="page">
                <wp:posOffset>7103110</wp:posOffset>
              </wp:positionV>
              <wp:extent cx="10692130" cy="266700"/>
              <wp:effectExtent l="0" t="0" r="0" b="0"/>
              <wp:wrapNone/>
              <wp:docPr id="1" name="MSIPCM54e74b4587216764c4f9dfe0" descr="{&quot;HashCode&quot;:-2055965497,&quot;Height&quot;:595.0,&quot;Width&quot;:841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69213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2510819B" w14:textId="3E72058E" w:rsidR="00FA410B" w:rsidRPr="00BA3491" w:rsidRDefault="00FA410B" w:rsidP="00BA3491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2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DCCDAFC" id="_x0000_t202" coordsize="21600,21600" o:spt="202" path="m,l,21600r21600,l21600,xe">
              <v:stroke joinstyle="miter"/>
              <v:path gradientshapeok="t" o:connecttype="rect"/>
            </v:shapetype>
            <v:shape id="MSIPCM54e74b4587216764c4f9dfe0" o:spid="_x0000_s1026" type="#_x0000_t202" alt="{&quot;HashCode&quot;:-2055965497,&quot;Height&quot;:595.0,&quot;Width&quot;:841.0,&quot;Placement&quot;:&quot;Footer&quot;,&quot;Index&quot;:&quot;Primary&quot;,&quot;Section&quot;:1,&quot;Top&quot;:0.0,&quot;Left&quot;:0.0}" style="position:absolute;margin-left:0;margin-top:559.3pt;width:841.9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" o:allowincell="f" filled="f" stroked="f" strokeweight=".5pt">
              <v:textbox inset="20pt,0,,0">
                <w:txbxContent>
                  <w:p w14:paraId="2510819B" w14:textId="3E72058E" w:rsidR="00FA410B" w:rsidRPr="00BA3491" w:rsidRDefault="00FA410B" w:rsidP="00BA3491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2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D1D94E" w14:textId="77777777" w:rsidR="00D7089B" w:rsidRDefault="00D7089B" w:rsidP="00FA410B">
      <w:pPr>
        <w:spacing w:after="0" w:line="240" w:lineRule="auto"/>
      </w:pPr>
      <w:r>
        <w:separator/>
      </w:r>
    </w:p>
  </w:footnote>
  <w:footnote w:type="continuationSeparator" w:id="0">
    <w:p w14:paraId="76FCBAD9" w14:textId="77777777" w:rsidR="00D7089B" w:rsidRDefault="00D7089B" w:rsidP="00FA410B">
      <w:pPr>
        <w:spacing w:after="0" w:line="240" w:lineRule="auto"/>
      </w:pPr>
      <w:r>
        <w:continuationSeparator/>
      </w:r>
    </w:p>
  </w:footnote>
  <w:footnote w:type="continuationNotice" w:id="1">
    <w:p w14:paraId="048880D9" w14:textId="77777777" w:rsidR="00D7089B" w:rsidRDefault="00D7089B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349480D0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" w15:restartNumberingAfterBreak="0">
    <w:nsid w:val="08303F88"/>
    <w:multiLevelType w:val="hybridMultilevel"/>
    <w:tmpl w:val="B5309DE0"/>
    <w:lvl w:ilvl="0" w:tplc="9A7C2F4A">
      <w:start w:val="2"/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C907A35"/>
    <w:multiLevelType w:val="multilevel"/>
    <w:tmpl w:val="A4BC2C4A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576" w:hanging="576"/>
      </w:pPr>
      <w:rPr>
        <w:rFonts w:hint="default"/>
        <w:i w:val="0"/>
        <w:iCs w:val="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" w15:restartNumberingAfterBreak="0">
    <w:nsid w:val="58B3072F"/>
    <w:multiLevelType w:val="hybridMultilevel"/>
    <w:tmpl w:val="FBD484D8"/>
    <w:lvl w:ilvl="0" w:tplc="4670C3F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CCF76C9"/>
    <w:multiLevelType w:val="hybridMultilevel"/>
    <w:tmpl w:val="86781F4E"/>
    <w:lvl w:ilvl="0" w:tplc="B7FE079A">
      <w:start w:val="1"/>
      <w:numFmt w:val="bullet"/>
      <w:lvlText w:val="*"/>
      <w:lvlJc w:val="left"/>
      <w:pPr>
        <w:ind w:left="360" w:hanging="360"/>
      </w:pPr>
      <w:rPr>
        <w:rFonts w:ascii="Calibri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0NDQyMTIxtbQwMDdV0lEKTi0uzszPAykwNKgFAPX4fVgtAAAA"/>
  </w:docVars>
  <w:rsids>
    <w:rsidRoot w:val="002E33A5"/>
    <w:rsid w:val="00012AE9"/>
    <w:rsid w:val="00040A79"/>
    <w:rsid w:val="000E3357"/>
    <w:rsid w:val="000F683B"/>
    <w:rsid w:val="001310DB"/>
    <w:rsid w:val="00147CC5"/>
    <w:rsid w:val="00197D2C"/>
    <w:rsid w:val="001C1262"/>
    <w:rsid w:val="001D40FA"/>
    <w:rsid w:val="00213D63"/>
    <w:rsid w:val="00251B64"/>
    <w:rsid w:val="002636CD"/>
    <w:rsid w:val="002D64CF"/>
    <w:rsid w:val="002E2B17"/>
    <w:rsid w:val="002E33A5"/>
    <w:rsid w:val="003174D7"/>
    <w:rsid w:val="00320C5E"/>
    <w:rsid w:val="0032544C"/>
    <w:rsid w:val="00360E25"/>
    <w:rsid w:val="003E3CAA"/>
    <w:rsid w:val="00432273"/>
    <w:rsid w:val="00437210"/>
    <w:rsid w:val="00440871"/>
    <w:rsid w:val="00451909"/>
    <w:rsid w:val="004563F5"/>
    <w:rsid w:val="0047767A"/>
    <w:rsid w:val="00480C20"/>
    <w:rsid w:val="00496F2E"/>
    <w:rsid w:val="004E11F4"/>
    <w:rsid w:val="0053709A"/>
    <w:rsid w:val="0054664A"/>
    <w:rsid w:val="005A3CE3"/>
    <w:rsid w:val="005A7D57"/>
    <w:rsid w:val="005D4071"/>
    <w:rsid w:val="005E756B"/>
    <w:rsid w:val="00601498"/>
    <w:rsid w:val="006B7BAA"/>
    <w:rsid w:val="00745F04"/>
    <w:rsid w:val="00780DBF"/>
    <w:rsid w:val="00785B68"/>
    <w:rsid w:val="007A6D1D"/>
    <w:rsid w:val="0083187E"/>
    <w:rsid w:val="00834FD9"/>
    <w:rsid w:val="00850BAD"/>
    <w:rsid w:val="00860357"/>
    <w:rsid w:val="00861EE8"/>
    <w:rsid w:val="00881157"/>
    <w:rsid w:val="00883005"/>
    <w:rsid w:val="008B0677"/>
    <w:rsid w:val="008C2B0D"/>
    <w:rsid w:val="008D71FC"/>
    <w:rsid w:val="00927C0C"/>
    <w:rsid w:val="00935D5D"/>
    <w:rsid w:val="009607BB"/>
    <w:rsid w:val="00963295"/>
    <w:rsid w:val="00984602"/>
    <w:rsid w:val="009A0770"/>
    <w:rsid w:val="009A7C62"/>
    <w:rsid w:val="009B4985"/>
    <w:rsid w:val="009D5541"/>
    <w:rsid w:val="00A038A2"/>
    <w:rsid w:val="00A5018D"/>
    <w:rsid w:val="00A85E19"/>
    <w:rsid w:val="00A94408"/>
    <w:rsid w:val="00A95C55"/>
    <w:rsid w:val="00AC760B"/>
    <w:rsid w:val="00AD22B1"/>
    <w:rsid w:val="00B47562"/>
    <w:rsid w:val="00B634CF"/>
    <w:rsid w:val="00B87737"/>
    <w:rsid w:val="00B97511"/>
    <w:rsid w:val="00BA3491"/>
    <w:rsid w:val="00BC7359"/>
    <w:rsid w:val="00BD102B"/>
    <w:rsid w:val="00BE4CAC"/>
    <w:rsid w:val="00C12355"/>
    <w:rsid w:val="00C758DD"/>
    <w:rsid w:val="00C7765D"/>
    <w:rsid w:val="00CA6D9A"/>
    <w:rsid w:val="00CB6E56"/>
    <w:rsid w:val="00CD4CAD"/>
    <w:rsid w:val="00D27210"/>
    <w:rsid w:val="00D41C57"/>
    <w:rsid w:val="00D4305F"/>
    <w:rsid w:val="00D7089B"/>
    <w:rsid w:val="00D710D8"/>
    <w:rsid w:val="00D72345"/>
    <w:rsid w:val="00DA1F0E"/>
    <w:rsid w:val="00DB56D2"/>
    <w:rsid w:val="00DD3693"/>
    <w:rsid w:val="00E41D53"/>
    <w:rsid w:val="00E4353E"/>
    <w:rsid w:val="00E61C6E"/>
    <w:rsid w:val="00EC03C0"/>
    <w:rsid w:val="00EE1A0F"/>
    <w:rsid w:val="00F20391"/>
    <w:rsid w:val="00F84CF4"/>
    <w:rsid w:val="00FA410B"/>
    <w:rsid w:val="00FD2902"/>
    <w:rsid w:val="00FF5069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653EE21"/>
  <w15:chartTrackingRefBased/>
  <w15:docId w15:val="{16DF00AD-7473-46A5-9083-522C11B3AA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4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9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E33A5"/>
    <w:pPr>
      <w:keepNext/>
      <w:keepLines/>
      <w:numPr>
        <w:numId w:val="2"/>
      </w:numPr>
      <w:spacing w:before="480" w:after="0" w:line="480" w:lineRule="auto"/>
      <w:jc w:val="center"/>
      <w:outlineLvl w:val="0"/>
    </w:pPr>
    <w:rPr>
      <w:rFonts w:asciiTheme="majorHAnsi" w:eastAsiaTheme="majorEastAsia" w:hAnsiTheme="majorHAnsi" w:cstheme="majorBidi"/>
      <w:b/>
      <w:bCs/>
      <w:kern w:val="24"/>
      <w:sz w:val="24"/>
      <w:szCs w:val="24"/>
      <w:lang w:val="en-US"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E33A5"/>
    <w:pPr>
      <w:keepNext/>
      <w:keepLines/>
      <w:numPr>
        <w:ilvl w:val="1"/>
        <w:numId w:val="2"/>
      </w:numPr>
      <w:spacing w:before="240" w:after="0" w:line="480" w:lineRule="auto"/>
      <w:outlineLvl w:val="1"/>
    </w:pPr>
    <w:rPr>
      <w:rFonts w:asciiTheme="majorHAnsi" w:eastAsiaTheme="majorEastAsia" w:hAnsiTheme="majorHAnsi" w:cstheme="majorBidi"/>
      <w:b/>
      <w:bCs/>
      <w:kern w:val="24"/>
      <w:sz w:val="24"/>
      <w:szCs w:val="24"/>
      <w:lang w:val="en-US" w:eastAsia="ja-JP"/>
    </w:rPr>
  </w:style>
  <w:style w:type="paragraph" w:styleId="Heading3">
    <w:name w:val="heading 3"/>
    <w:basedOn w:val="Normal"/>
    <w:next w:val="Normal"/>
    <w:link w:val="Heading3Char"/>
    <w:unhideWhenUsed/>
    <w:qFormat/>
    <w:rsid w:val="002E33A5"/>
    <w:pPr>
      <w:keepNext/>
      <w:keepLines/>
      <w:numPr>
        <w:ilvl w:val="2"/>
        <w:numId w:val="2"/>
      </w:numPr>
      <w:spacing w:after="0" w:line="480" w:lineRule="auto"/>
      <w:outlineLvl w:val="2"/>
    </w:pPr>
    <w:rPr>
      <w:rFonts w:asciiTheme="majorHAnsi" w:eastAsiaTheme="majorEastAsia" w:hAnsiTheme="majorHAnsi" w:cstheme="majorBidi"/>
      <w:b/>
      <w:bCs/>
      <w:kern w:val="24"/>
      <w:sz w:val="24"/>
      <w:szCs w:val="24"/>
      <w:lang w:val="en-US" w:eastAsia="ja-JP"/>
    </w:rPr>
  </w:style>
  <w:style w:type="paragraph" w:styleId="Heading4">
    <w:name w:val="heading 4"/>
    <w:basedOn w:val="Normal"/>
    <w:next w:val="Normal"/>
    <w:link w:val="Heading4Char"/>
    <w:unhideWhenUsed/>
    <w:qFormat/>
    <w:rsid w:val="002E33A5"/>
    <w:pPr>
      <w:keepNext/>
      <w:keepLines/>
      <w:numPr>
        <w:ilvl w:val="3"/>
        <w:numId w:val="2"/>
      </w:numPr>
      <w:spacing w:after="0" w:line="480" w:lineRule="auto"/>
      <w:outlineLvl w:val="3"/>
    </w:pPr>
    <w:rPr>
      <w:rFonts w:asciiTheme="majorHAnsi" w:eastAsiaTheme="majorEastAsia" w:hAnsiTheme="majorHAnsi" w:cstheme="majorBidi"/>
      <w:b/>
      <w:bCs/>
      <w:i/>
      <w:iCs/>
      <w:kern w:val="24"/>
      <w:sz w:val="24"/>
      <w:szCs w:val="24"/>
      <w:lang w:val="en-US" w:eastAsia="ja-JP"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2E33A5"/>
    <w:pPr>
      <w:keepNext/>
      <w:keepLines/>
      <w:numPr>
        <w:ilvl w:val="4"/>
        <w:numId w:val="2"/>
      </w:numPr>
      <w:spacing w:after="0" w:line="480" w:lineRule="auto"/>
      <w:outlineLvl w:val="4"/>
    </w:pPr>
    <w:rPr>
      <w:rFonts w:asciiTheme="majorHAnsi" w:eastAsiaTheme="majorEastAsia" w:hAnsiTheme="majorHAnsi" w:cstheme="majorBidi"/>
      <w:i/>
      <w:iCs/>
      <w:kern w:val="24"/>
      <w:sz w:val="24"/>
      <w:szCs w:val="24"/>
      <w:lang w:val="en-US" w:eastAsia="ja-JP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2E33A5"/>
    <w:pPr>
      <w:keepNext/>
      <w:keepLines/>
      <w:numPr>
        <w:ilvl w:val="5"/>
        <w:numId w:val="2"/>
      </w:numPr>
      <w:spacing w:before="40" w:after="0" w:line="480" w:lineRule="auto"/>
      <w:outlineLvl w:val="5"/>
    </w:pPr>
    <w:rPr>
      <w:rFonts w:asciiTheme="majorHAnsi" w:eastAsiaTheme="majorEastAsia" w:hAnsiTheme="majorHAnsi" w:cstheme="majorBidi"/>
      <w:color w:val="1F3763" w:themeColor="accent1" w:themeShade="7F"/>
      <w:kern w:val="24"/>
      <w:sz w:val="24"/>
      <w:szCs w:val="24"/>
      <w:lang w:val="en-US" w:eastAsia="ja-JP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2E33A5"/>
    <w:pPr>
      <w:keepNext/>
      <w:keepLines/>
      <w:numPr>
        <w:ilvl w:val="6"/>
        <w:numId w:val="2"/>
      </w:numPr>
      <w:spacing w:before="40" w:after="0" w:line="480" w:lineRule="auto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  <w:kern w:val="24"/>
      <w:sz w:val="24"/>
      <w:szCs w:val="24"/>
      <w:lang w:val="en-US" w:eastAsia="ja-JP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2E33A5"/>
    <w:pPr>
      <w:keepNext/>
      <w:keepLines/>
      <w:numPr>
        <w:ilvl w:val="7"/>
        <w:numId w:val="2"/>
      </w:numPr>
      <w:spacing w:before="40" w:after="0" w:line="480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kern w:val="24"/>
      <w:szCs w:val="21"/>
      <w:lang w:val="en-US" w:eastAsia="ja-JP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2E33A5"/>
    <w:pPr>
      <w:keepNext/>
      <w:keepLines/>
      <w:numPr>
        <w:ilvl w:val="8"/>
        <w:numId w:val="2"/>
      </w:numPr>
      <w:spacing w:before="40" w:after="0" w:line="480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kern w:val="24"/>
      <w:szCs w:val="21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E33A5"/>
    <w:rPr>
      <w:rFonts w:asciiTheme="majorHAnsi" w:eastAsiaTheme="majorEastAsia" w:hAnsiTheme="majorHAnsi" w:cstheme="majorBidi"/>
      <w:b/>
      <w:bCs/>
      <w:kern w:val="24"/>
      <w:sz w:val="24"/>
      <w:szCs w:val="24"/>
      <w:lang w:val="en-US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E33A5"/>
    <w:rPr>
      <w:rFonts w:asciiTheme="majorHAnsi" w:eastAsiaTheme="majorEastAsia" w:hAnsiTheme="majorHAnsi" w:cstheme="majorBidi"/>
      <w:b/>
      <w:bCs/>
      <w:kern w:val="24"/>
      <w:sz w:val="24"/>
      <w:szCs w:val="24"/>
      <w:lang w:val="en-US" w:eastAsia="ja-JP"/>
    </w:rPr>
  </w:style>
  <w:style w:type="character" w:customStyle="1" w:styleId="Heading3Char">
    <w:name w:val="Heading 3 Char"/>
    <w:basedOn w:val="DefaultParagraphFont"/>
    <w:link w:val="Heading3"/>
    <w:rsid w:val="002E33A5"/>
    <w:rPr>
      <w:rFonts w:asciiTheme="majorHAnsi" w:eastAsiaTheme="majorEastAsia" w:hAnsiTheme="majorHAnsi" w:cstheme="majorBidi"/>
      <w:b/>
      <w:bCs/>
      <w:kern w:val="24"/>
      <w:sz w:val="24"/>
      <w:szCs w:val="24"/>
      <w:lang w:val="en-US" w:eastAsia="ja-JP"/>
    </w:rPr>
  </w:style>
  <w:style w:type="character" w:customStyle="1" w:styleId="Heading4Char">
    <w:name w:val="Heading 4 Char"/>
    <w:basedOn w:val="DefaultParagraphFont"/>
    <w:link w:val="Heading4"/>
    <w:rsid w:val="002E33A5"/>
    <w:rPr>
      <w:rFonts w:asciiTheme="majorHAnsi" w:eastAsiaTheme="majorEastAsia" w:hAnsiTheme="majorHAnsi" w:cstheme="majorBidi"/>
      <w:b/>
      <w:bCs/>
      <w:i/>
      <w:iCs/>
      <w:kern w:val="24"/>
      <w:sz w:val="24"/>
      <w:szCs w:val="24"/>
      <w:lang w:val="en-US" w:eastAsia="ja-JP"/>
    </w:rPr>
  </w:style>
  <w:style w:type="character" w:customStyle="1" w:styleId="Heading5Char">
    <w:name w:val="Heading 5 Char"/>
    <w:basedOn w:val="DefaultParagraphFont"/>
    <w:link w:val="Heading5"/>
    <w:uiPriority w:val="4"/>
    <w:rsid w:val="002E33A5"/>
    <w:rPr>
      <w:rFonts w:asciiTheme="majorHAnsi" w:eastAsiaTheme="majorEastAsia" w:hAnsiTheme="majorHAnsi" w:cstheme="majorBidi"/>
      <w:i/>
      <w:iCs/>
      <w:kern w:val="24"/>
      <w:sz w:val="24"/>
      <w:szCs w:val="24"/>
      <w:lang w:val="en-US" w:eastAsia="ja-JP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E33A5"/>
    <w:rPr>
      <w:rFonts w:asciiTheme="majorHAnsi" w:eastAsiaTheme="majorEastAsia" w:hAnsiTheme="majorHAnsi" w:cstheme="majorBidi"/>
      <w:color w:val="1F3763" w:themeColor="accent1" w:themeShade="7F"/>
      <w:kern w:val="24"/>
      <w:sz w:val="24"/>
      <w:szCs w:val="24"/>
      <w:lang w:val="en-US" w:eastAsia="ja-JP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E33A5"/>
    <w:rPr>
      <w:rFonts w:asciiTheme="majorHAnsi" w:eastAsiaTheme="majorEastAsia" w:hAnsiTheme="majorHAnsi" w:cstheme="majorBidi"/>
      <w:i/>
      <w:iCs/>
      <w:color w:val="1F3763" w:themeColor="accent1" w:themeShade="7F"/>
      <w:kern w:val="24"/>
      <w:sz w:val="24"/>
      <w:szCs w:val="24"/>
      <w:lang w:val="en-US" w:eastAsia="ja-JP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E33A5"/>
    <w:rPr>
      <w:rFonts w:asciiTheme="majorHAnsi" w:eastAsiaTheme="majorEastAsia" w:hAnsiTheme="majorHAnsi" w:cstheme="majorBidi"/>
      <w:color w:val="272727" w:themeColor="text1" w:themeTint="D8"/>
      <w:kern w:val="24"/>
      <w:szCs w:val="21"/>
      <w:lang w:val="en-US" w:eastAsia="ja-JP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E33A5"/>
    <w:rPr>
      <w:rFonts w:asciiTheme="majorHAnsi" w:eastAsiaTheme="majorEastAsia" w:hAnsiTheme="majorHAnsi" w:cstheme="majorBidi"/>
      <w:i/>
      <w:iCs/>
      <w:color w:val="272727" w:themeColor="text1" w:themeTint="D8"/>
      <w:kern w:val="24"/>
      <w:szCs w:val="21"/>
      <w:lang w:val="en-US" w:eastAsia="ja-JP"/>
    </w:rPr>
  </w:style>
  <w:style w:type="paragraph" w:styleId="ListBullet">
    <w:name w:val="List Bullet"/>
    <w:basedOn w:val="Normal"/>
    <w:uiPriority w:val="9"/>
    <w:unhideWhenUsed/>
    <w:qFormat/>
    <w:rsid w:val="002E33A5"/>
    <w:pPr>
      <w:numPr>
        <w:numId w:val="1"/>
      </w:numPr>
      <w:tabs>
        <w:tab w:val="clear" w:pos="1080"/>
        <w:tab w:val="num" w:pos="360"/>
      </w:tabs>
      <w:spacing w:after="0" w:line="480" w:lineRule="auto"/>
      <w:ind w:left="360"/>
      <w:contextualSpacing/>
    </w:pPr>
    <w:rPr>
      <w:rFonts w:eastAsiaTheme="minorEastAsia"/>
      <w:kern w:val="24"/>
      <w:sz w:val="24"/>
      <w:szCs w:val="24"/>
      <w:lang w:val="en-US" w:eastAsia="ja-JP"/>
    </w:rPr>
  </w:style>
  <w:style w:type="table" w:customStyle="1" w:styleId="APAReport">
    <w:name w:val="APA Report"/>
    <w:basedOn w:val="TableNormal"/>
    <w:uiPriority w:val="99"/>
    <w:rsid w:val="002E33A5"/>
    <w:pPr>
      <w:spacing w:after="0" w:line="240" w:lineRule="auto"/>
    </w:pPr>
    <w:rPr>
      <w:rFonts w:eastAsiaTheme="minorEastAsia"/>
      <w:sz w:val="24"/>
      <w:szCs w:val="24"/>
      <w:lang w:val="en-US" w:eastAsia="ja-JP"/>
    </w:r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2E33A5"/>
    <w:rPr>
      <w:color w:val="0000FF"/>
      <w:u w:val="single"/>
    </w:rPr>
  </w:style>
  <w:style w:type="paragraph" w:customStyle="1" w:styleId="Reference">
    <w:name w:val="Reference"/>
    <w:basedOn w:val="Normal"/>
    <w:link w:val="ReferenceChar"/>
    <w:qFormat/>
    <w:rsid w:val="002E33A5"/>
    <w:pPr>
      <w:spacing w:before="100" w:beforeAutospacing="1" w:after="100" w:afterAutospacing="1" w:line="480" w:lineRule="auto"/>
      <w:ind w:left="448" w:hanging="448"/>
      <w:jc w:val="both"/>
    </w:pPr>
    <w:rPr>
      <w:rFonts w:ascii="Times New Roman" w:eastAsiaTheme="minorEastAsia" w:hAnsi="Times New Roman" w:cs="Times New Roman"/>
      <w:color w:val="000000" w:themeColor="text1"/>
      <w:sz w:val="24"/>
      <w:szCs w:val="24"/>
      <w:lang w:eastAsia="ja-JP"/>
    </w:rPr>
  </w:style>
  <w:style w:type="character" w:customStyle="1" w:styleId="ReferenceChar">
    <w:name w:val="Reference Char"/>
    <w:basedOn w:val="DefaultParagraphFont"/>
    <w:link w:val="Reference"/>
    <w:rsid w:val="002E33A5"/>
    <w:rPr>
      <w:rFonts w:ascii="Times New Roman" w:eastAsiaTheme="minorEastAsia" w:hAnsi="Times New Roman" w:cs="Times New Roman"/>
      <w:color w:val="000000" w:themeColor="text1"/>
      <w:sz w:val="24"/>
      <w:szCs w:val="24"/>
      <w:lang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D22B1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22B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22B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A41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410B"/>
  </w:style>
  <w:style w:type="paragraph" w:styleId="Footer">
    <w:name w:val="footer"/>
    <w:basedOn w:val="Normal"/>
    <w:link w:val="FooterChar"/>
    <w:uiPriority w:val="99"/>
    <w:unhideWhenUsed/>
    <w:rsid w:val="00FA41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410B"/>
  </w:style>
  <w:style w:type="paragraph" w:styleId="ListParagraph">
    <w:name w:val="List Paragraph"/>
    <w:basedOn w:val="Normal"/>
    <w:uiPriority w:val="34"/>
    <w:qFormat/>
    <w:rsid w:val="00A85E1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E11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11F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E11F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11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11F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670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2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3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about:blank" TargetMode="External"/><Relationship Id="rId3" Type="http://schemas.openxmlformats.org/officeDocument/2006/relationships/settings" Target="settings.xml"/><Relationship Id="rId7" Type="http://schemas.openxmlformats.org/officeDocument/2006/relationships/hyperlink" Target="about:blank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www.uksport.gov.uk/news/2021/03/29/national-squads-support-fun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67</Words>
  <Characters>5512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Bostock</dc:creator>
  <cp:keywords/>
  <dc:description/>
  <cp:lastModifiedBy>Breese, Richard</cp:lastModifiedBy>
  <cp:revision>2</cp:revision>
  <dcterms:created xsi:type="dcterms:W3CDTF">2021-05-24T10:32:00Z</dcterms:created>
  <dcterms:modified xsi:type="dcterms:W3CDTF">2021-05-24T1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5f24b03-a7ad-4cfc-ae25-5f5e655700e8_Enabled">
    <vt:lpwstr>True</vt:lpwstr>
  </property>
  <property fmtid="{D5CDD505-2E9C-101B-9397-08002B2CF9AE}" pid="3" name="MSIP_Label_d5f24b03-a7ad-4cfc-ae25-5f5e655700e8_SiteId">
    <vt:lpwstr>98f1bb3a-5efa-4782-88ba-bd897db60e62</vt:lpwstr>
  </property>
  <property fmtid="{D5CDD505-2E9C-101B-9397-08002B2CF9AE}" pid="4" name="MSIP_Label_d5f24b03-a7ad-4cfc-ae25-5f5e655700e8_Owner">
    <vt:lpwstr>785278@derby.ac.uk</vt:lpwstr>
  </property>
  <property fmtid="{D5CDD505-2E9C-101B-9397-08002B2CF9AE}" pid="5" name="MSIP_Label_d5f24b03-a7ad-4cfc-ae25-5f5e655700e8_SetDate">
    <vt:lpwstr>2020-12-13T17:55:13.5769010Z</vt:lpwstr>
  </property>
  <property fmtid="{D5CDD505-2E9C-101B-9397-08002B2CF9AE}" pid="6" name="MSIP_Label_d5f24b03-a7ad-4cfc-ae25-5f5e655700e8_Name">
    <vt:lpwstr>Public</vt:lpwstr>
  </property>
  <property fmtid="{D5CDD505-2E9C-101B-9397-08002B2CF9AE}" pid="7" name="MSIP_Label_d5f24b03-a7ad-4cfc-ae25-5f5e655700e8_Application">
    <vt:lpwstr>Microsoft Azure Information Protection</vt:lpwstr>
  </property>
  <property fmtid="{D5CDD505-2E9C-101B-9397-08002B2CF9AE}" pid="8" name="MSIP_Label_d5f24b03-a7ad-4cfc-ae25-5f5e655700e8_Extended_MSFT_Method">
    <vt:lpwstr>Manual</vt:lpwstr>
  </property>
  <property fmtid="{D5CDD505-2E9C-101B-9397-08002B2CF9AE}" pid="9" name="Sensitivity">
    <vt:lpwstr>Public</vt:lpwstr>
  </property>
</Properties>
</file>